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5630D" w:rsidRDefault="0035630D">
      <w:pPr>
        <w:rPr>
          <w:sz w:val="16"/>
          <w:szCs w:val="16"/>
        </w:rPr>
      </w:pPr>
      <w:bookmarkStart w:id="0" w:name="_GoBack"/>
      <w:bookmarkEnd w:id="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51"/>
        <w:gridCol w:w="2040"/>
        <w:gridCol w:w="2025"/>
        <w:gridCol w:w="2040"/>
        <w:gridCol w:w="1514"/>
      </w:tblGrid>
      <w:tr w:rsidR="00C332DA" w:rsidRPr="00AC3A22" w:rsidTr="001C674E">
        <w:tc>
          <w:tcPr>
            <w:tcW w:w="3438" w:type="dxa"/>
            <w:shd w:val="clear" w:color="auto" w:fill="D9D9D9"/>
          </w:tcPr>
          <w:p w:rsidR="004D3F20" w:rsidRDefault="004D3F20" w:rsidP="00E4062C">
            <w:pPr>
              <w:rPr>
                <w:b/>
                <w:sz w:val="24"/>
                <w:szCs w:val="24"/>
              </w:rPr>
            </w:pPr>
            <w:r w:rsidRPr="00AC3A22">
              <w:rPr>
                <w:b/>
                <w:sz w:val="24"/>
                <w:szCs w:val="24"/>
              </w:rPr>
              <w:t>Category</w:t>
            </w:r>
            <w:r w:rsidR="003F0C23">
              <w:rPr>
                <w:b/>
                <w:sz w:val="24"/>
                <w:szCs w:val="24"/>
              </w:rPr>
              <w:t>: Research</w:t>
            </w:r>
          </w:p>
          <w:p w:rsidR="003F0C23" w:rsidRPr="003F0C23" w:rsidRDefault="003F0C23" w:rsidP="003F0C23">
            <w:pPr>
              <w:rPr>
                <w:b/>
                <w:i/>
                <w:sz w:val="24"/>
                <w:szCs w:val="24"/>
              </w:rPr>
            </w:pPr>
            <w:r>
              <w:rPr>
                <w:rFonts w:cs="Arial"/>
                <w:i/>
                <w:color w:val="000000"/>
              </w:rPr>
              <w:t xml:space="preserve">                     </w:t>
            </w:r>
            <w:r w:rsidR="00476BBF">
              <w:rPr>
                <w:rFonts w:cs="Arial"/>
                <w:i/>
                <w:color w:val="000000"/>
              </w:rPr>
              <w:t>2</w:t>
            </w:r>
            <w:r w:rsidRPr="003F0C23">
              <w:rPr>
                <w:rFonts w:cs="Arial"/>
                <w:i/>
                <w:color w:val="000000"/>
              </w:rPr>
              <w:t xml:space="preserve">0 </w:t>
            </w:r>
            <w:r>
              <w:rPr>
                <w:rFonts w:cs="Arial"/>
                <w:i/>
                <w:color w:val="000000"/>
              </w:rPr>
              <w:t xml:space="preserve">points </w:t>
            </w:r>
            <w:r w:rsidRPr="003F0C23">
              <w:rPr>
                <w:rFonts w:cs="Arial"/>
                <w:i/>
                <w:color w:val="000000"/>
              </w:rPr>
              <w:t>possible</w:t>
            </w:r>
          </w:p>
        </w:tc>
        <w:tc>
          <w:tcPr>
            <w:tcW w:w="2070" w:type="dxa"/>
            <w:shd w:val="clear" w:color="auto" w:fill="D9D9D9"/>
          </w:tcPr>
          <w:p w:rsidR="004D3F20" w:rsidRPr="00AC3A22" w:rsidRDefault="00577934" w:rsidP="0057793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xcellent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D9D9D9"/>
          </w:tcPr>
          <w:p w:rsidR="008E528A" w:rsidRDefault="00554918" w:rsidP="00E4062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verage</w:t>
            </w:r>
          </w:p>
          <w:p w:rsidR="004D3F20" w:rsidRPr="008E528A" w:rsidRDefault="004D3F20" w:rsidP="008E528A">
            <w:pPr>
              <w:rPr>
                <w:sz w:val="24"/>
                <w:szCs w:val="24"/>
              </w:rPr>
            </w:pPr>
          </w:p>
        </w:tc>
        <w:tc>
          <w:tcPr>
            <w:tcW w:w="2070" w:type="dxa"/>
            <w:shd w:val="clear" w:color="auto" w:fill="D9D9D9"/>
          </w:tcPr>
          <w:p w:rsidR="00442569" w:rsidRPr="00AC3A22" w:rsidRDefault="00554918" w:rsidP="00442569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eeds Developing</w:t>
            </w:r>
          </w:p>
        </w:tc>
        <w:tc>
          <w:tcPr>
            <w:tcW w:w="1548" w:type="dxa"/>
            <w:shd w:val="clear" w:color="auto" w:fill="D9D9D9"/>
          </w:tcPr>
          <w:p w:rsidR="004D3F20" w:rsidRPr="00AC3A22" w:rsidRDefault="00E4062C" w:rsidP="00AC3A22">
            <w:pPr>
              <w:jc w:val="right"/>
              <w:rPr>
                <w:b/>
                <w:sz w:val="24"/>
                <w:szCs w:val="24"/>
              </w:rPr>
            </w:pPr>
            <w:r w:rsidRPr="00AC3A22">
              <w:rPr>
                <w:b/>
                <w:sz w:val="24"/>
                <w:szCs w:val="24"/>
              </w:rPr>
              <w:t>Points</w:t>
            </w:r>
          </w:p>
          <w:p w:rsidR="00E4062C" w:rsidRPr="00AC3A22" w:rsidRDefault="00E4062C" w:rsidP="00AC3A22">
            <w:pPr>
              <w:jc w:val="right"/>
              <w:rPr>
                <w:b/>
                <w:sz w:val="24"/>
                <w:szCs w:val="24"/>
              </w:rPr>
            </w:pPr>
          </w:p>
        </w:tc>
      </w:tr>
      <w:tr w:rsidR="00E2631F" w:rsidRPr="00AC3A22" w:rsidTr="001C674E">
        <w:tc>
          <w:tcPr>
            <w:tcW w:w="3438" w:type="dxa"/>
            <w:vMerge w:val="restart"/>
            <w:shd w:val="clear" w:color="auto" w:fill="auto"/>
          </w:tcPr>
          <w:p w:rsidR="00E2631F" w:rsidRDefault="00E2631F" w:rsidP="002A0EB7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 w:rsidRPr="00AC3A22">
              <w:rPr>
                <w:rFonts w:cs="Arial"/>
                <w:i/>
                <w:color w:val="000000"/>
              </w:rPr>
              <w:t>Research is the systematic gathering of information to describe and understand a situation, check assumptions about publics and perceptions, and check the public relations consequences.</w:t>
            </w:r>
            <w:r w:rsidR="004E191E">
              <w:rPr>
                <w:rFonts w:cs="Arial"/>
                <w:i/>
                <w:color w:val="000000"/>
              </w:rPr>
              <w:t xml:space="preserve"> </w:t>
            </w:r>
            <w:r w:rsidR="0035630D">
              <w:rPr>
                <w:rFonts w:cs="Arial"/>
                <w:i/>
                <w:color w:val="000000"/>
              </w:rPr>
              <w:t>R</w:t>
            </w:r>
            <w:r w:rsidR="00B34F26">
              <w:rPr>
                <w:rFonts w:cs="Arial"/>
                <w:i/>
                <w:color w:val="000000"/>
              </w:rPr>
              <w:t xml:space="preserve">esearch is the foundation for effective strategic public relations planning. </w:t>
            </w:r>
          </w:p>
          <w:p w:rsidR="00E2631F" w:rsidRPr="003214D2" w:rsidRDefault="00E2631F" w:rsidP="002A0EB7">
            <w:pPr>
              <w:rPr>
                <w:rFonts w:cs="Arial"/>
                <w:i/>
                <w:color w:val="000000"/>
                <w:sz w:val="24"/>
                <w:szCs w:val="24"/>
              </w:rPr>
            </w:pPr>
            <w:r w:rsidRPr="003214D2">
              <w:rPr>
                <w:rFonts w:cs="Arial"/>
                <w:i/>
                <w:color w:val="000000"/>
                <w:sz w:val="24"/>
                <w:szCs w:val="24"/>
              </w:rPr>
              <w:t xml:space="preserve">  </w:t>
            </w:r>
          </w:p>
          <w:p w:rsidR="00E2631F" w:rsidRDefault="00E2631F" w:rsidP="002A0EB7">
            <w:pPr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Research can be identified as:</w:t>
            </w:r>
          </w:p>
          <w:p w:rsidR="00E2631F" w:rsidRDefault="00E2631F" w:rsidP="0099563B">
            <w:pPr>
              <w:numPr>
                <w:ilvl w:val="0"/>
                <w:numId w:val="13"/>
              </w:numPr>
              <w:ind w:left="36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primary or secondary</w:t>
            </w:r>
          </w:p>
          <w:p w:rsidR="0035630D" w:rsidRDefault="00E2631F" w:rsidP="0035630D">
            <w:pPr>
              <w:numPr>
                <w:ilvl w:val="0"/>
                <w:numId w:val="13"/>
              </w:numPr>
              <w:ind w:left="360" w:hanging="180"/>
              <w:rPr>
                <w:rFonts w:cs="Arial"/>
                <w:i/>
                <w:color w:val="000000"/>
              </w:rPr>
            </w:pPr>
            <w:r w:rsidRPr="0035630D">
              <w:rPr>
                <w:rFonts w:cs="Arial"/>
                <w:i/>
                <w:color w:val="000000"/>
              </w:rPr>
              <w:t>formal or informal</w:t>
            </w:r>
          </w:p>
          <w:p w:rsidR="00E2631F" w:rsidRPr="0035630D" w:rsidRDefault="00E2631F" w:rsidP="0035630D">
            <w:pPr>
              <w:numPr>
                <w:ilvl w:val="0"/>
                <w:numId w:val="13"/>
              </w:numPr>
              <w:ind w:left="360" w:hanging="180"/>
              <w:rPr>
                <w:rFonts w:cs="Arial"/>
                <w:i/>
                <w:color w:val="000000"/>
              </w:rPr>
            </w:pPr>
            <w:r w:rsidRPr="0035630D">
              <w:rPr>
                <w:rFonts w:cs="Arial"/>
                <w:i/>
                <w:color w:val="000000"/>
              </w:rPr>
              <w:t xml:space="preserve">qualitative or quantitative </w:t>
            </w:r>
          </w:p>
          <w:p w:rsidR="00E2631F" w:rsidRPr="003214D2" w:rsidRDefault="00E2631F" w:rsidP="0099563B">
            <w:pPr>
              <w:rPr>
                <w:rFonts w:cs="Arial"/>
                <w:i/>
                <w:color w:val="000000"/>
                <w:sz w:val="24"/>
                <w:szCs w:val="24"/>
              </w:rPr>
            </w:pPr>
            <w:r w:rsidRPr="003214D2">
              <w:rPr>
                <w:rFonts w:cs="Arial"/>
                <w:i/>
                <w:color w:val="000000"/>
                <w:sz w:val="24"/>
                <w:szCs w:val="24"/>
              </w:rPr>
              <w:t xml:space="preserve"> </w:t>
            </w:r>
          </w:p>
          <w:p w:rsidR="00E2631F" w:rsidRDefault="00E2631F" w:rsidP="0099563B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>
              <w:rPr>
                <w:rFonts w:cs="Arial"/>
                <w:i/>
                <w:color w:val="000000"/>
              </w:rPr>
              <w:t xml:space="preserve">Primary Research: </w:t>
            </w:r>
            <w:r w:rsidR="00B34F26" w:rsidRPr="00B34F26">
              <w:rPr>
                <w:rFonts w:cs="Arial"/>
                <w:i/>
                <w:color w:val="000000"/>
              </w:rPr>
              <w:t>Investigation or data collected you do yourself or you hire someone to do for you.</w:t>
            </w:r>
            <w:r w:rsidR="0035630D">
              <w:rPr>
                <w:rFonts w:cs="Arial"/>
                <w:i/>
                <w:color w:val="000000"/>
              </w:rPr>
              <w:t xml:space="preserve"> </w:t>
            </w:r>
          </w:p>
          <w:p w:rsidR="00E2631F" w:rsidRDefault="00E2631F" w:rsidP="0099563B">
            <w:pPr>
              <w:rPr>
                <w:rFonts w:cs="Arial"/>
                <w:i/>
                <w:color w:val="000000"/>
                <w:sz w:val="12"/>
                <w:szCs w:val="12"/>
              </w:rPr>
            </w:pPr>
          </w:p>
          <w:p w:rsidR="00E2631F" w:rsidRDefault="00E2631F" w:rsidP="0099563B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>
              <w:rPr>
                <w:rFonts w:cs="Arial"/>
                <w:i/>
                <w:color w:val="000000"/>
              </w:rPr>
              <w:t>Secondary Research:</w:t>
            </w:r>
            <w:r w:rsidR="00BD0F4E">
              <w:t xml:space="preserve"> </w:t>
            </w:r>
            <w:r w:rsidR="00BD0F4E" w:rsidRPr="00BD0F4E">
              <w:rPr>
                <w:rFonts w:cs="Arial"/>
                <w:i/>
                <w:color w:val="000000"/>
              </w:rPr>
              <w:t>Using research findings of others or collecting information secondhand.</w:t>
            </w:r>
          </w:p>
          <w:p w:rsidR="00E2631F" w:rsidRPr="003214D2" w:rsidRDefault="00E2631F" w:rsidP="002A0EB7">
            <w:pPr>
              <w:rPr>
                <w:rFonts w:cs="Arial"/>
                <w:i/>
                <w:color w:val="000000"/>
                <w:sz w:val="24"/>
                <w:szCs w:val="24"/>
              </w:rPr>
            </w:pPr>
            <w:r w:rsidRPr="003214D2">
              <w:rPr>
                <w:rFonts w:cs="Arial"/>
                <w:i/>
                <w:color w:val="000000"/>
                <w:sz w:val="24"/>
                <w:szCs w:val="24"/>
              </w:rPr>
              <w:t xml:space="preserve">  </w:t>
            </w:r>
            <w:r w:rsidR="001041F8">
              <w:rPr>
                <w:rFonts w:cs="Arial"/>
                <w:i/>
                <w:color w:val="000000"/>
                <w:sz w:val="24"/>
                <w:szCs w:val="24"/>
              </w:rPr>
              <w:t xml:space="preserve"> </w:t>
            </w:r>
          </w:p>
          <w:p w:rsidR="00E2631F" w:rsidRDefault="00E2631F" w:rsidP="00AD64BE">
            <w:pPr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 xml:space="preserve">Research methodologies include: </w:t>
            </w:r>
          </w:p>
          <w:p w:rsidR="00E2631F" w:rsidRDefault="00E2631F" w:rsidP="00786ADF">
            <w:pPr>
              <w:numPr>
                <w:ilvl w:val="0"/>
                <w:numId w:val="12"/>
              </w:numPr>
              <w:ind w:left="36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Focus Groups</w:t>
            </w:r>
          </w:p>
          <w:p w:rsidR="00E2631F" w:rsidRPr="00786ADF" w:rsidRDefault="00D44A6B" w:rsidP="00786ADF">
            <w:pPr>
              <w:numPr>
                <w:ilvl w:val="0"/>
                <w:numId w:val="12"/>
              </w:numPr>
              <w:ind w:left="36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Survey</w:t>
            </w:r>
            <w:r w:rsidR="001709AF">
              <w:rPr>
                <w:rFonts w:cs="Arial"/>
                <w:i/>
                <w:color w:val="000000"/>
              </w:rPr>
              <w:t>s (phone, mail, online, email)</w:t>
            </w:r>
          </w:p>
          <w:p w:rsidR="00E2631F" w:rsidRDefault="00E2631F" w:rsidP="00AD64BE">
            <w:pPr>
              <w:numPr>
                <w:ilvl w:val="0"/>
                <w:numId w:val="12"/>
              </w:numPr>
              <w:ind w:left="36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Interviews</w:t>
            </w:r>
            <w:r w:rsidR="001709AF">
              <w:rPr>
                <w:rFonts w:cs="Arial"/>
                <w:i/>
                <w:color w:val="000000"/>
              </w:rPr>
              <w:t xml:space="preserve"> (phone, intercept, in-depth)</w:t>
            </w:r>
          </w:p>
          <w:p w:rsidR="00E2631F" w:rsidRDefault="00E2631F" w:rsidP="00AD64BE">
            <w:pPr>
              <w:numPr>
                <w:ilvl w:val="0"/>
                <w:numId w:val="12"/>
              </w:numPr>
              <w:ind w:left="36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 xml:space="preserve">Tracking (calls, purchases, </w:t>
            </w:r>
            <w:r w:rsidR="0076354E">
              <w:rPr>
                <w:rFonts w:cs="Arial"/>
                <w:i/>
                <w:color w:val="000000"/>
              </w:rPr>
              <w:t xml:space="preserve">hits, actions, placements, </w:t>
            </w:r>
            <w:proofErr w:type="spellStart"/>
            <w:r w:rsidR="0076354E">
              <w:rPr>
                <w:rFonts w:cs="Arial"/>
                <w:i/>
                <w:color w:val="000000"/>
              </w:rPr>
              <w:t>etc</w:t>
            </w:r>
            <w:proofErr w:type="spellEnd"/>
            <w:r>
              <w:rPr>
                <w:rFonts w:cs="Arial"/>
                <w:i/>
                <w:color w:val="000000"/>
              </w:rPr>
              <w:t>)</w:t>
            </w:r>
          </w:p>
          <w:p w:rsidR="00E2631F" w:rsidRDefault="00E2631F" w:rsidP="00AD64BE">
            <w:pPr>
              <w:numPr>
                <w:ilvl w:val="0"/>
                <w:numId w:val="12"/>
              </w:numPr>
              <w:ind w:left="36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Media analysis</w:t>
            </w:r>
          </w:p>
          <w:p w:rsidR="001709AF" w:rsidRDefault="001709AF" w:rsidP="00AD64BE">
            <w:pPr>
              <w:numPr>
                <w:ilvl w:val="0"/>
                <w:numId w:val="12"/>
              </w:numPr>
              <w:ind w:left="36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Content analysis</w:t>
            </w:r>
          </w:p>
          <w:p w:rsidR="001709AF" w:rsidRDefault="001709AF" w:rsidP="00AD64BE">
            <w:pPr>
              <w:numPr>
                <w:ilvl w:val="0"/>
                <w:numId w:val="12"/>
              </w:numPr>
              <w:ind w:left="36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Observations, visits, field reports</w:t>
            </w:r>
          </w:p>
          <w:p w:rsidR="001709AF" w:rsidRDefault="001709AF" w:rsidP="00AD64BE">
            <w:pPr>
              <w:numPr>
                <w:ilvl w:val="0"/>
                <w:numId w:val="12"/>
              </w:numPr>
              <w:ind w:left="36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Complaint reviews</w:t>
            </w:r>
          </w:p>
          <w:p w:rsidR="00E2631F" w:rsidRPr="003214D2" w:rsidRDefault="00E2631F" w:rsidP="00AD64BE">
            <w:pPr>
              <w:rPr>
                <w:sz w:val="12"/>
                <w:szCs w:val="12"/>
              </w:rPr>
            </w:pPr>
          </w:p>
        </w:tc>
        <w:tc>
          <w:tcPr>
            <w:tcW w:w="2070" w:type="dxa"/>
            <w:shd w:val="clear" w:color="auto" w:fill="auto"/>
          </w:tcPr>
          <w:p w:rsidR="00E2631F" w:rsidRPr="00AC3A22" w:rsidRDefault="00E2631F" w:rsidP="00B50141">
            <w:pPr>
              <w:rPr>
                <w:b/>
              </w:rPr>
            </w:pPr>
            <w:r w:rsidRPr="00AC3A22">
              <w:rPr>
                <w:b/>
              </w:rPr>
              <w:t>Purpose</w:t>
            </w:r>
          </w:p>
          <w:p w:rsidR="00E2631F" w:rsidRDefault="00E2631F" w:rsidP="00B50141">
            <w:r>
              <w:t xml:space="preserve">Purpose of the project is </w:t>
            </w:r>
            <w:r w:rsidR="00371362">
              <w:t>stated</w:t>
            </w:r>
            <w:r w:rsidR="0010698D">
              <w:t>.</w:t>
            </w:r>
          </w:p>
          <w:p w:rsidR="00E2631F" w:rsidRDefault="00B50141" w:rsidP="00B50141">
            <w:r>
              <w:t xml:space="preserve"> </w:t>
            </w:r>
          </w:p>
          <w:p w:rsidR="00E2631F" w:rsidRPr="004D3F20" w:rsidRDefault="00476BBF" w:rsidP="00B50141">
            <w:r>
              <w:t>4</w:t>
            </w:r>
            <w:r w:rsidR="00E2631F">
              <w:t xml:space="preserve"> point</w:t>
            </w:r>
          </w:p>
        </w:tc>
        <w:tc>
          <w:tcPr>
            <w:tcW w:w="2070" w:type="dxa"/>
            <w:tcBorders>
              <w:tl2br w:val="single" w:sz="4" w:space="0" w:color="auto"/>
            </w:tcBorders>
            <w:shd w:val="clear" w:color="auto" w:fill="auto"/>
          </w:tcPr>
          <w:p w:rsidR="001C674E" w:rsidRDefault="001C674E" w:rsidP="00B50141">
            <w:pPr>
              <w:rPr>
                <w:i/>
              </w:rPr>
            </w:pPr>
          </w:p>
          <w:p w:rsidR="00E2631F" w:rsidRPr="001C674E" w:rsidRDefault="001C674E" w:rsidP="00575311">
            <w:pPr>
              <w:rPr>
                <w:i/>
              </w:rPr>
            </w:pPr>
            <w:r w:rsidRPr="001C674E">
              <w:rPr>
                <w:i/>
              </w:rPr>
              <w:t>(</w:t>
            </w:r>
            <w:r w:rsidR="00575311">
              <w:rPr>
                <w:i/>
              </w:rPr>
              <w:t>N/A</w:t>
            </w:r>
            <w:r w:rsidRPr="001C674E">
              <w:rPr>
                <w:i/>
              </w:rPr>
              <w:t>; purpose of the project is either stated, or not included)</w:t>
            </w:r>
          </w:p>
        </w:tc>
        <w:tc>
          <w:tcPr>
            <w:tcW w:w="2070" w:type="dxa"/>
            <w:shd w:val="clear" w:color="auto" w:fill="auto"/>
          </w:tcPr>
          <w:p w:rsidR="00E2631F" w:rsidRPr="00AC3A22" w:rsidRDefault="00E2631F" w:rsidP="00B50141">
            <w:pPr>
              <w:rPr>
                <w:b/>
              </w:rPr>
            </w:pPr>
            <w:r w:rsidRPr="00AC3A22">
              <w:rPr>
                <w:b/>
              </w:rPr>
              <w:t>Purpose</w:t>
            </w:r>
          </w:p>
          <w:p w:rsidR="00E2631F" w:rsidRDefault="00E2631F" w:rsidP="00B50141">
            <w:r>
              <w:t xml:space="preserve">Purpose of the project is not </w:t>
            </w:r>
            <w:r w:rsidR="00371362">
              <w:t>stated</w:t>
            </w:r>
            <w:r w:rsidR="0010698D">
              <w:t>.</w:t>
            </w:r>
          </w:p>
          <w:p w:rsidR="00E2631F" w:rsidRDefault="00E2631F" w:rsidP="00B50141"/>
          <w:p w:rsidR="00E2631F" w:rsidRPr="004D3F20" w:rsidRDefault="00E2631F" w:rsidP="00B50141">
            <w:r>
              <w:t>0 points</w:t>
            </w:r>
          </w:p>
        </w:tc>
        <w:tc>
          <w:tcPr>
            <w:tcW w:w="1548" w:type="dxa"/>
            <w:shd w:val="clear" w:color="auto" w:fill="auto"/>
            <w:vAlign w:val="bottom"/>
          </w:tcPr>
          <w:p w:rsidR="00E2631F" w:rsidRPr="0099563B" w:rsidRDefault="00E2631F" w:rsidP="00E2631F">
            <w:pPr>
              <w:jc w:val="center"/>
            </w:pPr>
            <w:r w:rsidRPr="0099563B">
              <w:t>_____/</w:t>
            </w:r>
            <w:r w:rsidR="00476BBF">
              <w:t>4</w:t>
            </w:r>
            <w:r w:rsidRPr="0099563B">
              <w:t xml:space="preserve"> points</w:t>
            </w:r>
          </w:p>
        </w:tc>
      </w:tr>
      <w:tr w:rsidR="007C2102" w:rsidRPr="00AC3A22" w:rsidTr="003214D2">
        <w:tc>
          <w:tcPr>
            <w:tcW w:w="3438" w:type="dxa"/>
            <w:vMerge/>
            <w:shd w:val="clear" w:color="auto" w:fill="auto"/>
          </w:tcPr>
          <w:p w:rsidR="007C2102" w:rsidRPr="00AC3A22" w:rsidRDefault="007C2102" w:rsidP="002A0EB7">
            <w:pPr>
              <w:rPr>
                <w:rFonts w:cs="Arial"/>
                <w:i/>
                <w:color w:val="000000"/>
              </w:rPr>
            </w:pPr>
          </w:p>
        </w:tc>
        <w:tc>
          <w:tcPr>
            <w:tcW w:w="2070" w:type="dxa"/>
            <w:shd w:val="clear" w:color="auto" w:fill="auto"/>
          </w:tcPr>
          <w:p w:rsidR="007C2102" w:rsidRPr="00AC3A22" w:rsidRDefault="00B50141" w:rsidP="00B50141">
            <w:pPr>
              <w:rPr>
                <w:b/>
              </w:rPr>
            </w:pPr>
            <w:r>
              <w:rPr>
                <w:b/>
              </w:rPr>
              <w:t>Use of Research</w:t>
            </w:r>
          </w:p>
          <w:p w:rsidR="007C2102" w:rsidRDefault="007C2102" w:rsidP="00B50141">
            <w:r>
              <w:t>Research methods used for the project are mentioned, and are identified as primary or secondary research.</w:t>
            </w:r>
          </w:p>
          <w:p w:rsidR="007C2102" w:rsidRDefault="007C2102" w:rsidP="00B50141"/>
          <w:p w:rsidR="007C2102" w:rsidRPr="004D3F20" w:rsidRDefault="00476BBF" w:rsidP="00B50141">
            <w:r>
              <w:t>4</w:t>
            </w:r>
            <w:r w:rsidR="007C2102">
              <w:t xml:space="preserve"> points</w:t>
            </w:r>
          </w:p>
        </w:tc>
        <w:tc>
          <w:tcPr>
            <w:tcW w:w="2070" w:type="dxa"/>
            <w:shd w:val="clear" w:color="auto" w:fill="auto"/>
          </w:tcPr>
          <w:p w:rsidR="00E5789E" w:rsidRPr="00AC3A22" w:rsidRDefault="00E5789E" w:rsidP="00E5789E">
            <w:pPr>
              <w:rPr>
                <w:b/>
              </w:rPr>
            </w:pPr>
            <w:r>
              <w:rPr>
                <w:b/>
              </w:rPr>
              <w:t>Use of Research</w:t>
            </w:r>
          </w:p>
          <w:p w:rsidR="00E5789E" w:rsidRDefault="00E5789E" w:rsidP="00E5789E">
            <w:r>
              <w:t>Research methods used for the project are mentioned, but are not identified as primary or secondary research.</w:t>
            </w:r>
          </w:p>
          <w:p w:rsidR="00E5789E" w:rsidRDefault="00E5789E" w:rsidP="00E5789E"/>
          <w:p w:rsidR="007C2102" w:rsidRPr="004D3F20" w:rsidRDefault="00476BBF" w:rsidP="00E5789E">
            <w:r>
              <w:t>2</w:t>
            </w:r>
            <w:r w:rsidR="00E5789E">
              <w:t xml:space="preserve"> point</w:t>
            </w:r>
          </w:p>
        </w:tc>
        <w:tc>
          <w:tcPr>
            <w:tcW w:w="2070" w:type="dxa"/>
            <w:shd w:val="clear" w:color="auto" w:fill="auto"/>
          </w:tcPr>
          <w:p w:rsidR="00B50141" w:rsidRPr="00AC3A22" w:rsidRDefault="00B50141" w:rsidP="00B50141">
            <w:pPr>
              <w:rPr>
                <w:b/>
              </w:rPr>
            </w:pPr>
            <w:r>
              <w:rPr>
                <w:b/>
              </w:rPr>
              <w:t>Use of Research</w:t>
            </w:r>
          </w:p>
          <w:p w:rsidR="007C2102" w:rsidRDefault="007C2102" w:rsidP="00B50141">
            <w:r>
              <w:t>Research methods are not mentioned.</w:t>
            </w:r>
          </w:p>
          <w:p w:rsidR="007C2102" w:rsidRDefault="007C2102" w:rsidP="00B50141"/>
          <w:p w:rsidR="00E5789E" w:rsidRDefault="00E5789E" w:rsidP="00B50141"/>
          <w:p w:rsidR="00E5789E" w:rsidRDefault="00E5789E" w:rsidP="00B50141"/>
          <w:p w:rsidR="00E5789E" w:rsidRDefault="00E5789E" w:rsidP="00B50141"/>
          <w:p w:rsidR="007C2102" w:rsidRPr="004D3F20" w:rsidRDefault="007C2102" w:rsidP="00B50141">
            <w:r>
              <w:t>0 points</w:t>
            </w:r>
          </w:p>
        </w:tc>
        <w:tc>
          <w:tcPr>
            <w:tcW w:w="1548" w:type="dxa"/>
            <w:shd w:val="clear" w:color="auto" w:fill="auto"/>
            <w:vAlign w:val="bottom"/>
          </w:tcPr>
          <w:p w:rsidR="007C2102" w:rsidRPr="004D3F20" w:rsidRDefault="00476BBF" w:rsidP="00B50141">
            <w:pPr>
              <w:jc w:val="center"/>
            </w:pPr>
            <w:r>
              <w:t>_____/4</w:t>
            </w:r>
            <w:r w:rsidR="007C2102">
              <w:t xml:space="preserve"> points</w:t>
            </w:r>
          </w:p>
        </w:tc>
      </w:tr>
      <w:tr w:rsidR="007C2102" w:rsidRPr="00AC3A22" w:rsidTr="001C674E">
        <w:tc>
          <w:tcPr>
            <w:tcW w:w="3438" w:type="dxa"/>
            <w:vMerge/>
            <w:shd w:val="clear" w:color="auto" w:fill="auto"/>
          </w:tcPr>
          <w:p w:rsidR="007C2102" w:rsidRPr="00AC3A22" w:rsidRDefault="007C2102" w:rsidP="002A0EB7">
            <w:pPr>
              <w:rPr>
                <w:b/>
              </w:rPr>
            </w:pPr>
          </w:p>
        </w:tc>
        <w:tc>
          <w:tcPr>
            <w:tcW w:w="2070" w:type="dxa"/>
            <w:shd w:val="clear" w:color="auto" w:fill="auto"/>
          </w:tcPr>
          <w:p w:rsidR="007C2102" w:rsidRPr="00AC3A22" w:rsidRDefault="007C2102" w:rsidP="00B50141">
            <w:pPr>
              <w:rPr>
                <w:b/>
              </w:rPr>
            </w:pPr>
            <w:r>
              <w:rPr>
                <w:b/>
              </w:rPr>
              <w:t xml:space="preserve">Types of </w:t>
            </w:r>
            <w:r w:rsidRPr="00AC3A22">
              <w:rPr>
                <w:b/>
              </w:rPr>
              <w:t>Research</w:t>
            </w:r>
          </w:p>
          <w:p w:rsidR="007C2102" w:rsidRDefault="007C2102" w:rsidP="00B50141">
            <w:r>
              <w:t>At least 2 types of research method</w:t>
            </w:r>
            <w:r w:rsidR="0076354E">
              <w:t>s</w:t>
            </w:r>
            <w:r>
              <w:t xml:space="preserve"> </w:t>
            </w:r>
            <w:r w:rsidR="0076354E">
              <w:t>used</w:t>
            </w:r>
            <w:r>
              <w:t xml:space="preserve"> for the project are listed (examples at left).</w:t>
            </w:r>
          </w:p>
          <w:p w:rsidR="007C2102" w:rsidRDefault="007C2102" w:rsidP="00B50141"/>
          <w:p w:rsidR="007C2102" w:rsidRPr="00AD64BE" w:rsidRDefault="00476BBF" w:rsidP="00B50141">
            <w:r>
              <w:t>6</w:t>
            </w:r>
            <w:r w:rsidR="007C2102">
              <w:t xml:space="preserve"> points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auto"/>
          </w:tcPr>
          <w:p w:rsidR="007C2102" w:rsidRPr="00AC3A22" w:rsidRDefault="007C2102" w:rsidP="00B50141">
            <w:pPr>
              <w:rPr>
                <w:b/>
              </w:rPr>
            </w:pPr>
            <w:r>
              <w:rPr>
                <w:b/>
              </w:rPr>
              <w:t xml:space="preserve">Types of </w:t>
            </w:r>
            <w:r w:rsidRPr="00AC3A22">
              <w:rPr>
                <w:b/>
              </w:rPr>
              <w:t>Research</w:t>
            </w:r>
          </w:p>
          <w:p w:rsidR="007C2102" w:rsidRDefault="007C2102" w:rsidP="00B50141">
            <w:r>
              <w:t xml:space="preserve">One type of research </w:t>
            </w:r>
            <w:r w:rsidR="0076354E">
              <w:t xml:space="preserve">methods used </w:t>
            </w:r>
            <w:r>
              <w:t>for the project is listed (examples at left).</w:t>
            </w:r>
          </w:p>
          <w:p w:rsidR="007C2102" w:rsidRDefault="007C2102" w:rsidP="00B50141"/>
          <w:p w:rsidR="007C2102" w:rsidRDefault="007C2102" w:rsidP="00B50141"/>
          <w:p w:rsidR="007C2102" w:rsidRPr="004D3F20" w:rsidRDefault="00476BBF" w:rsidP="00B50141">
            <w:r>
              <w:t>4</w:t>
            </w:r>
            <w:r w:rsidR="007C2102">
              <w:t xml:space="preserve"> points</w:t>
            </w:r>
          </w:p>
        </w:tc>
        <w:tc>
          <w:tcPr>
            <w:tcW w:w="2070" w:type="dxa"/>
            <w:shd w:val="clear" w:color="auto" w:fill="auto"/>
          </w:tcPr>
          <w:p w:rsidR="007C2102" w:rsidRPr="00AC3A22" w:rsidRDefault="007C2102" w:rsidP="00B50141">
            <w:pPr>
              <w:rPr>
                <w:b/>
              </w:rPr>
            </w:pPr>
            <w:r>
              <w:rPr>
                <w:b/>
              </w:rPr>
              <w:t xml:space="preserve">Types of </w:t>
            </w:r>
            <w:r w:rsidRPr="00AC3A22">
              <w:rPr>
                <w:b/>
              </w:rPr>
              <w:t>Research</w:t>
            </w:r>
          </w:p>
          <w:p w:rsidR="007C2102" w:rsidRDefault="007C2102" w:rsidP="00B50141">
            <w:r>
              <w:t xml:space="preserve">No types of research </w:t>
            </w:r>
            <w:r w:rsidR="0076354E">
              <w:t xml:space="preserve">methods used </w:t>
            </w:r>
            <w:r>
              <w:t>for the project are listed (examples at left).</w:t>
            </w:r>
          </w:p>
          <w:p w:rsidR="007C2102" w:rsidRDefault="007C2102" w:rsidP="00B50141"/>
          <w:p w:rsidR="007C2102" w:rsidRDefault="007C2102" w:rsidP="00B50141"/>
          <w:p w:rsidR="007C2102" w:rsidRPr="004D3F20" w:rsidRDefault="007C2102" w:rsidP="00B50141">
            <w:r>
              <w:t>0 points</w:t>
            </w:r>
          </w:p>
        </w:tc>
        <w:tc>
          <w:tcPr>
            <w:tcW w:w="1548" w:type="dxa"/>
            <w:shd w:val="clear" w:color="auto" w:fill="auto"/>
            <w:vAlign w:val="bottom"/>
          </w:tcPr>
          <w:p w:rsidR="007C2102" w:rsidRPr="004D3F20" w:rsidRDefault="007C2102" w:rsidP="00476BBF">
            <w:pPr>
              <w:jc w:val="center"/>
            </w:pPr>
            <w:r>
              <w:t>_____/</w:t>
            </w:r>
            <w:r w:rsidR="00476BBF">
              <w:t>6</w:t>
            </w:r>
            <w:r>
              <w:t xml:space="preserve"> points</w:t>
            </w:r>
          </w:p>
        </w:tc>
      </w:tr>
      <w:tr w:rsidR="007C2102" w:rsidRPr="00AC3A22" w:rsidTr="001C674E">
        <w:tc>
          <w:tcPr>
            <w:tcW w:w="3438" w:type="dxa"/>
            <w:vMerge/>
            <w:shd w:val="clear" w:color="auto" w:fill="auto"/>
          </w:tcPr>
          <w:p w:rsidR="007C2102" w:rsidRPr="004D3F20" w:rsidRDefault="007C2102"/>
        </w:tc>
        <w:tc>
          <w:tcPr>
            <w:tcW w:w="2070" w:type="dxa"/>
            <w:shd w:val="clear" w:color="auto" w:fill="auto"/>
          </w:tcPr>
          <w:p w:rsidR="007C2102" w:rsidRDefault="007C2102" w:rsidP="007C2102">
            <w:pPr>
              <w:rPr>
                <w:b/>
              </w:rPr>
            </w:pPr>
            <w:r>
              <w:rPr>
                <w:b/>
              </w:rPr>
              <w:t>Research Impact</w:t>
            </w:r>
          </w:p>
          <w:p w:rsidR="007C2102" w:rsidRPr="00B0588E" w:rsidRDefault="007C2102" w:rsidP="007C2102">
            <w:pPr>
              <w:rPr>
                <w:b/>
              </w:rPr>
            </w:pPr>
            <w:r>
              <w:t>Information is included on how research results affected the creation or implementation of project objectives, strategies or tactics.</w:t>
            </w:r>
          </w:p>
          <w:p w:rsidR="007C2102" w:rsidRDefault="007C2102" w:rsidP="007C2102"/>
          <w:p w:rsidR="007C2102" w:rsidRPr="00AD64BE" w:rsidRDefault="00B61877" w:rsidP="007C2102">
            <w:r>
              <w:t>6</w:t>
            </w:r>
            <w:r w:rsidR="007C2102">
              <w:t xml:space="preserve"> points</w:t>
            </w:r>
          </w:p>
        </w:tc>
        <w:tc>
          <w:tcPr>
            <w:tcW w:w="2070" w:type="dxa"/>
            <w:tcBorders>
              <w:tl2br w:val="single" w:sz="4" w:space="0" w:color="auto"/>
            </w:tcBorders>
            <w:shd w:val="clear" w:color="auto" w:fill="auto"/>
          </w:tcPr>
          <w:p w:rsidR="001C674E" w:rsidRDefault="001C674E" w:rsidP="001C674E">
            <w:pPr>
              <w:rPr>
                <w:i/>
              </w:rPr>
            </w:pPr>
          </w:p>
          <w:p w:rsidR="007C2102" w:rsidRPr="004D3F20" w:rsidRDefault="001C674E" w:rsidP="001C674E">
            <w:r w:rsidRPr="001C674E">
              <w:rPr>
                <w:i/>
              </w:rPr>
              <w:t>(</w:t>
            </w:r>
            <w:r w:rsidR="00575311">
              <w:rPr>
                <w:i/>
              </w:rPr>
              <w:t>N/A</w:t>
            </w:r>
            <w:r w:rsidRPr="001C674E">
              <w:rPr>
                <w:i/>
              </w:rPr>
              <w:t xml:space="preserve">; </w:t>
            </w:r>
            <w:r>
              <w:rPr>
                <w:i/>
              </w:rPr>
              <w:t>information on the impact of research is either included</w:t>
            </w:r>
            <w:r w:rsidRPr="001C674E">
              <w:rPr>
                <w:i/>
              </w:rPr>
              <w:t>, or not included)</w:t>
            </w:r>
          </w:p>
        </w:tc>
        <w:tc>
          <w:tcPr>
            <w:tcW w:w="2070" w:type="dxa"/>
            <w:shd w:val="clear" w:color="auto" w:fill="auto"/>
          </w:tcPr>
          <w:p w:rsidR="007C2102" w:rsidRDefault="007C2102" w:rsidP="007C2102">
            <w:pPr>
              <w:rPr>
                <w:b/>
              </w:rPr>
            </w:pPr>
            <w:r>
              <w:rPr>
                <w:b/>
              </w:rPr>
              <w:t>Research Impact</w:t>
            </w:r>
          </w:p>
          <w:p w:rsidR="007C2102" w:rsidRPr="00B0588E" w:rsidRDefault="007C2102" w:rsidP="007C2102">
            <w:pPr>
              <w:rPr>
                <w:b/>
              </w:rPr>
            </w:pPr>
            <w:r>
              <w:t>Information is not included on how research results affected the creation or implementation of project objectives, strategies or tactics.</w:t>
            </w:r>
          </w:p>
          <w:p w:rsidR="007C2102" w:rsidRDefault="007C2102" w:rsidP="00B50141"/>
          <w:p w:rsidR="007C2102" w:rsidRPr="004D3F20" w:rsidRDefault="007C2102" w:rsidP="00B50141">
            <w:r>
              <w:t>0 points</w:t>
            </w:r>
          </w:p>
        </w:tc>
        <w:tc>
          <w:tcPr>
            <w:tcW w:w="1548" w:type="dxa"/>
            <w:shd w:val="clear" w:color="auto" w:fill="auto"/>
            <w:vAlign w:val="bottom"/>
          </w:tcPr>
          <w:p w:rsidR="007C2102" w:rsidRPr="004D3F20" w:rsidRDefault="007C2102" w:rsidP="00B61877">
            <w:pPr>
              <w:jc w:val="center"/>
            </w:pPr>
            <w:r>
              <w:t>_____/</w:t>
            </w:r>
            <w:r w:rsidR="00B61877">
              <w:t>6</w:t>
            </w:r>
            <w:r>
              <w:t xml:space="preserve"> points</w:t>
            </w:r>
          </w:p>
        </w:tc>
      </w:tr>
      <w:tr w:rsidR="007C2102" w:rsidRPr="00AC3A22" w:rsidTr="003214D2">
        <w:tc>
          <w:tcPr>
            <w:tcW w:w="3438" w:type="dxa"/>
            <w:vMerge/>
            <w:shd w:val="clear" w:color="auto" w:fill="auto"/>
          </w:tcPr>
          <w:p w:rsidR="007C2102" w:rsidRPr="004D3F20" w:rsidRDefault="007C2102"/>
        </w:tc>
        <w:tc>
          <w:tcPr>
            <w:tcW w:w="7758" w:type="dxa"/>
            <w:gridSpan w:val="4"/>
            <w:shd w:val="clear" w:color="auto" w:fill="auto"/>
          </w:tcPr>
          <w:p w:rsidR="007C2102" w:rsidRPr="00AC3A22" w:rsidRDefault="007C2102" w:rsidP="00182862">
            <w:pPr>
              <w:rPr>
                <w:b/>
              </w:rPr>
            </w:pPr>
            <w:r w:rsidRPr="00AC3A22">
              <w:rPr>
                <w:b/>
              </w:rPr>
              <w:t>Comments:</w:t>
            </w:r>
          </w:p>
          <w:p w:rsidR="007C2102" w:rsidRPr="004D3F20" w:rsidRDefault="007C2102" w:rsidP="00182862"/>
        </w:tc>
      </w:tr>
    </w:tbl>
    <w:p w:rsidR="0076354E" w:rsidRDefault="0076354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46"/>
        <w:gridCol w:w="2037"/>
        <w:gridCol w:w="2037"/>
        <w:gridCol w:w="2037"/>
        <w:gridCol w:w="1513"/>
      </w:tblGrid>
      <w:tr w:rsidR="007C2102" w:rsidRPr="00AC3A22" w:rsidTr="003B54D5">
        <w:trPr>
          <w:trHeight w:val="620"/>
        </w:trPr>
        <w:tc>
          <w:tcPr>
            <w:tcW w:w="3438" w:type="dxa"/>
            <w:shd w:val="clear" w:color="auto" w:fill="D9D9D9"/>
          </w:tcPr>
          <w:p w:rsidR="007C2102" w:rsidRDefault="007C2102" w:rsidP="00B50141">
            <w:pPr>
              <w:rPr>
                <w:b/>
                <w:sz w:val="24"/>
                <w:szCs w:val="24"/>
              </w:rPr>
            </w:pPr>
            <w:r w:rsidRPr="00AC3A22">
              <w:rPr>
                <w:b/>
                <w:sz w:val="24"/>
                <w:szCs w:val="24"/>
              </w:rPr>
              <w:t>Category</w:t>
            </w:r>
            <w:r>
              <w:rPr>
                <w:b/>
                <w:sz w:val="24"/>
                <w:szCs w:val="24"/>
              </w:rPr>
              <w:t>: Planning</w:t>
            </w:r>
          </w:p>
          <w:p w:rsidR="007C2102" w:rsidRPr="003F0C23" w:rsidRDefault="007C2102" w:rsidP="008A7A54">
            <w:pPr>
              <w:rPr>
                <w:b/>
                <w:i/>
                <w:sz w:val="24"/>
                <w:szCs w:val="24"/>
              </w:rPr>
            </w:pPr>
            <w:r>
              <w:rPr>
                <w:rFonts w:cs="Arial"/>
                <w:i/>
                <w:color w:val="000000"/>
              </w:rPr>
              <w:t xml:space="preserve">                     </w:t>
            </w:r>
            <w:r w:rsidR="008A7A54">
              <w:rPr>
                <w:rFonts w:cs="Arial"/>
                <w:i/>
                <w:color w:val="000000"/>
              </w:rPr>
              <w:t>30</w:t>
            </w:r>
            <w:r w:rsidRPr="003F0C23">
              <w:rPr>
                <w:rFonts w:cs="Arial"/>
                <w:i/>
                <w:color w:val="000000"/>
              </w:rPr>
              <w:t xml:space="preserve"> </w:t>
            </w:r>
            <w:r>
              <w:rPr>
                <w:rFonts w:cs="Arial"/>
                <w:i/>
                <w:color w:val="000000"/>
              </w:rPr>
              <w:t xml:space="preserve">points </w:t>
            </w:r>
            <w:r w:rsidRPr="003F0C23">
              <w:rPr>
                <w:rFonts w:cs="Arial"/>
                <w:i/>
                <w:color w:val="000000"/>
              </w:rPr>
              <w:t>possible</w:t>
            </w:r>
          </w:p>
        </w:tc>
        <w:tc>
          <w:tcPr>
            <w:tcW w:w="2070" w:type="dxa"/>
            <w:shd w:val="clear" w:color="auto" w:fill="D9D9D9"/>
          </w:tcPr>
          <w:p w:rsidR="007C2102" w:rsidRPr="00AC3A22" w:rsidRDefault="007C2102" w:rsidP="00B5014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xcellent</w:t>
            </w:r>
          </w:p>
        </w:tc>
        <w:tc>
          <w:tcPr>
            <w:tcW w:w="2070" w:type="dxa"/>
            <w:shd w:val="clear" w:color="auto" w:fill="D9D9D9"/>
          </w:tcPr>
          <w:p w:rsidR="00554918" w:rsidRDefault="00554918" w:rsidP="00554918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verage</w:t>
            </w:r>
          </w:p>
          <w:p w:rsidR="007C2102" w:rsidRPr="008E528A" w:rsidRDefault="007C2102" w:rsidP="00B50141">
            <w:pPr>
              <w:rPr>
                <w:sz w:val="24"/>
                <w:szCs w:val="24"/>
              </w:rPr>
            </w:pPr>
          </w:p>
        </w:tc>
        <w:tc>
          <w:tcPr>
            <w:tcW w:w="2070" w:type="dxa"/>
            <w:shd w:val="clear" w:color="auto" w:fill="D9D9D9"/>
          </w:tcPr>
          <w:p w:rsidR="007C2102" w:rsidRPr="00AC3A22" w:rsidRDefault="00554918" w:rsidP="00B5014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eeds Developing</w:t>
            </w:r>
          </w:p>
        </w:tc>
        <w:tc>
          <w:tcPr>
            <w:tcW w:w="1548" w:type="dxa"/>
            <w:shd w:val="clear" w:color="auto" w:fill="D9D9D9"/>
          </w:tcPr>
          <w:p w:rsidR="007C2102" w:rsidRPr="00AC3A22" w:rsidRDefault="007C2102" w:rsidP="00B50141">
            <w:pPr>
              <w:jc w:val="right"/>
              <w:rPr>
                <w:b/>
                <w:sz w:val="24"/>
                <w:szCs w:val="24"/>
              </w:rPr>
            </w:pPr>
            <w:r w:rsidRPr="00AC3A22">
              <w:rPr>
                <w:b/>
                <w:sz w:val="24"/>
                <w:szCs w:val="24"/>
              </w:rPr>
              <w:t>Points</w:t>
            </w:r>
          </w:p>
          <w:p w:rsidR="007C2102" w:rsidRPr="00AC3A22" w:rsidRDefault="007C2102" w:rsidP="00B50141">
            <w:pPr>
              <w:jc w:val="right"/>
              <w:rPr>
                <w:b/>
                <w:sz w:val="24"/>
                <w:szCs w:val="24"/>
              </w:rPr>
            </w:pPr>
          </w:p>
        </w:tc>
      </w:tr>
      <w:tr w:rsidR="007C2102" w:rsidRPr="00AC3A22" w:rsidTr="001C674E">
        <w:trPr>
          <w:trHeight w:val="1601"/>
        </w:trPr>
        <w:tc>
          <w:tcPr>
            <w:tcW w:w="3438" w:type="dxa"/>
            <w:vMerge w:val="restart"/>
            <w:shd w:val="clear" w:color="auto" w:fill="auto"/>
          </w:tcPr>
          <w:p w:rsidR="00BD0F4E" w:rsidRPr="00BD0F4E" w:rsidRDefault="00BD0F4E" w:rsidP="00BD0F4E">
            <w:pPr>
              <w:rPr>
                <w:rFonts w:cs="Arial"/>
                <w:i/>
                <w:color w:val="000000"/>
              </w:rPr>
            </w:pPr>
            <w:r w:rsidRPr="00BD0F4E">
              <w:rPr>
                <w:rFonts w:cs="Arial"/>
                <w:i/>
                <w:color w:val="000000"/>
              </w:rPr>
              <w:t>Successful public relations programs require proactive, strategic planning. This planning includes measurable</w:t>
            </w:r>
          </w:p>
          <w:p w:rsidR="007C2102" w:rsidRDefault="00BD0F4E" w:rsidP="00BD0F4E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proofErr w:type="gramStart"/>
            <w:r w:rsidRPr="00BD0F4E">
              <w:rPr>
                <w:rFonts w:cs="Arial"/>
                <w:i/>
                <w:color w:val="000000"/>
              </w:rPr>
              <w:t>objectives</w:t>
            </w:r>
            <w:proofErr w:type="gramEnd"/>
            <w:r w:rsidRPr="00BD0F4E">
              <w:rPr>
                <w:rFonts w:cs="Arial"/>
                <w:i/>
                <w:color w:val="000000"/>
              </w:rPr>
              <w:t>, is grounded in research and is evaluated for return on investment.</w:t>
            </w:r>
            <w:r w:rsidR="0035630D">
              <w:rPr>
                <w:rFonts w:cs="Arial"/>
                <w:i/>
                <w:color w:val="000000"/>
                <w:sz w:val="12"/>
                <w:szCs w:val="12"/>
              </w:rPr>
              <w:t xml:space="preserve"> </w:t>
            </w:r>
          </w:p>
          <w:p w:rsidR="007C2102" w:rsidRDefault="007C2102" w:rsidP="00786ADF">
            <w:pPr>
              <w:rPr>
                <w:rFonts w:cs="Arial"/>
                <w:i/>
                <w:color w:val="000000"/>
              </w:rPr>
            </w:pPr>
            <w:r w:rsidRPr="00FC3B10">
              <w:rPr>
                <w:rFonts w:cs="Arial"/>
                <w:i/>
                <w:color w:val="000000"/>
              </w:rPr>
              <w:t xml:space="preserve"> </w:t>
            </w:r>
          </w:p>
          <w:p w:rsidR="00BD0F4E" w:rsidRDefault="00BD0F4E" w:rsidP="00BD0F4E">
            <w:pPr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The Four-Step-Process…p</w:t>
            </w:r>
            <w:r w:rsidR="004E191E">
              <w:rPr>
                <w:rFonts w:cs="Arial"/>
                <w:i/>
                <w:color w:val="000000"/>
              </w:rPr>
              <w:t xml:space="preserve">ublic </w:t>
            </w:r>
            <w:r w:rsidRPr="00BD0F4E">
              <w:rPr>
                <w:rFonts w:cs="Arial"/>
                <w:i/>
                <w:color w:val="000000"/>
              </w:rPr>
              <w:t>relations</w:t>
            </w:r>
            <w:r>
              <w:rPr>
                <w:rFonts w:cs="Arial"/>
                <w:i/>
                <w:color w:val="000000"/>
              </w:rPr>
              <w:t xml:space="preserve"> </w:t>
            </w:r>
            <w:r w:rsidRPr="00BD0F4E">
              <w:rPr>
                <w:rFonts w:cs="Arial"/>
                <w:i/>
                <w:color w:val="000000"/>
              </w:rPr>
              <w:t>planning addresses these four topics:</w:t>
            </w:r>
          </w:p>
          <w:p w:rsidR="007C2102" w:rsidRDefault="00694381" w:rsidP="00786ADF">
            <w:pPr>
              <w:numPr>
                <w:ilvl w:val="0"/>
                <w:numId w:val="10"/>
              </w:numPr>
              <w:ind w:left="18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 xml:space="preserve"> </w:t>
            </w:r>
            <w:r w:rsidR="007C2102">
              <w:rPr>
                <w:rFonts w:cs="Arial"/>
                <w:i/>
                <w:color w:val="000000"/>
              </w:rPr>
              <w:t>Research</w:t>
            </w:r>
          </w:p>
          <w:p w:rsidR="007C2102" w:rsidRDefault="00694381" w:rsidP="00786ADF">
            <w:pPr>
              <w:numPr>
                <w:ilvl w:val="0"/>
                <w:numId w:val="10"/>
              </w:numPr>
              <w:ind w:left="18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 xml:space="preserve"> </w:t>
            </w:r>
            <w:r w:rsidR="00BD0F4E">
              <w:rPr>
                <w:rFonts w:cs="Arial"/>
                <w:i/>
                <w:color w:val="000000"/>
              </w:rPr>
              <w:t>Planning</w:t>
            </w:r>
          </w:p>
          <w:p w:rsidR="007C2102" w:rsidRDefault="00694381" w:rsidP="00BD0F4E">
            <w:pPr>
              <w:numPr>
                <w:ilvl w:val="0"/>
                <w:numId w:val="10"/>
              </w:numPr>
              <w:ind w:left="18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 xml:space="preserve"> </w:t>
            </w:r>
            <w:r w:rsidR="007C2102">
              <w:rPr>
                <w:rFonts w:cs="Arial"/>
                <w:i/>
                <w:color w:val="000000"/>
              </w:rPr>
              <w:t>Implementation</w:t>
            </w:r>
          </w:p>
          <w:p w:rsidR="007C2102" w:rsidRPr="001219E2" w:rsidRDefault="00694381" w:rsidP="00786ADF">
            <w:pPr>
              <w:numPr>
                <w:ilvl w:val="0"/>
                <w:numId w:val="10"/>
              </w:numPr>
              <w:ind w:left="180" w:hanging="180"/>
            </w:pPr>
            <w:r>
              <w:rPr>
                <w:rFonts w:cs="Arial"/>
                <w:i/>
                <w:color w:val="000000"/>
              </w:rPr>
              <w:lastRenderedPageBreak/>
              <w:t xml:space="preserve"> </w:t>
            </w:r>
            <w:r w:rsidR="007C2102">
              <w:rPr>
                <w:rFonts w:cs="Arial"/>
                <w:i/>
                <w:color w:val="000000"/>
              </w:rPr>
              <w:t>Evaluation</w:t>
            </w:r>
            <w:r w:rsidR="0035630D">
              <w:rPr>
                <w:rFonts w:cs="Arial"/>
                <w:i/>
                <w:color w:val="000000"/>
              </w:rPr>
              <w:t xml:space="preserve"> </w:t>
            </w:r>
          </w:p>
          <w:p w:rsidR="007C2102" w:rsidRDefault="007C2102" w:rsidP="00786ADF">
            <w:pPr>
              <w:rPr>
                <w:rFonts w:cs="Arial"/>
                <w:i/>
                <w:color w:val="000000"/>
              </w:rPr>
            </w:pPr>
          </w:p>
          <w:p w:rsidR="007C2102" w:rsidRDefault="00BD0F4E" w:rsidP="00BD0F4E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 w:rsidRPr="00BD0F4E">
              <w:rPr>
                <w:rFonts w:cs="Arial"/>
                <w:i/>
                <w:color w:val="000000"/>
              </w:rPr>
              <w:t>Audience identification: Differentiates among publics, marke</w:t>
            </w:r>
            <w:r w:rsidR="003004DD">
              <w:rPr>
                <w:rFonts w:cs="Arial"/>
                <w:i/>
                <w:color w:val="000000"/>
              </w:rPr>
              <w:t>ts, audiences and stakeholders…</w:t>
            </w:r>
          </w:p>
          <w:p w:rsidR="007C2102" w:rsidRDefault="007C2102" w:rsidP="00786ADF">
            <w:pPr>
              <w:rPr>
                <w:rFonts w:cs="Arial"/>
                <w:i/>
                <w:color w:val="000000"/>
              </w:rPr>
            </w:pPr>
          </w:p>
          <w:p w:rsidR="007C2102" w:rsidRPr="00A37687" w:rsidRDefault="007C2102" w:rsidP="001219E2">
            <w:pPr>
              <w:rPr>
                <w:i/>
              </w:rPr>
            </w:pPr>
            <w:r w:rsidRPr="00A37687">
              <w:rPr>
                <w:i/>
              </w:rPr>
              <w:t>Definitions:</w:t>
            </w:r>
          </w:p>
          <w:p w:rsidR="007C2102" w:rsidRDefault="007C2102" w:rsidP="004E191E">
            <w:pPr>
              <w:rPr>
                <w:i/>
              </w:rPr>
            </w:pPr>
            <w:r>
              <w:rPr>
                <w:i/>
              </w:rPr>
              <w:t xml:space="preserve">Goals: </w:t>
            </w:r>
            <w:r w:rsidR="004E191E" w:rsidRPr="004E191E">
              <w:rPr>
                <w:i/>
              </w:rPr>
              <w:t>Statement that spells out th</w:t>
            </w:r>
            <w:r w:rsidR="004E191E">
              <w:rPr>
                <w:i/>
              </w:rPr>
              <w:t>e overall outcomes of a program…</w:t>
            </w:r>
            <w:r w:rsidR="004E191E" w:rsidRPr="004E191E">
              <w:rPr>
                <w:i/>
              </w:rPr>
              <w:t>often related to one aspect of the mission or purpose.</w:t>
            </w:r>
          </w:p>
          <w:p w:rsidR="007C2102" w:rsidRDefault="007C2102" w:rsidP="001219E2">
            <w:pPr>
              <w:rPr>
                <w:i/>
              </w:rPr>
            </w:pPr>
            <w:r>
              <w:rPr>
                <w:i/>
              </w:rPr>
              <w:t xml:space="preserve">Example: </w:t>
            </w:r>
            <w:r w:rsidR="004E191E" w:rsidRPr="004E191E">
              <w:rPr>
                <w:i/>
              </w:rPr>
              <w:t>To increase public use of mass transit.</w:t>
            </w:r>
          </w:p>
          <w:p w:rsidR="007C2102" w:rsidRDefault="007C2102" w:rsidP="001219E2">
            <w:pPr>
              <w:rPr>
                <w:i/>
              </w:rPr>
            </w:pPr>
          </w:p>
          <w:p w:rsidR="007C2102" w:rsidRDefault="007C2102" w:rsidP="004E191E">
            <w:pPr>
              <w:rPr>
                <w:i/>
              </w:rPr>
            </w:pPr>
            <w:r>
              <w:rPr>
                <w:i/>
              </w:rPr>
              <w:t xml:space="preserve">Objectives: </w:t>
            </w:r>
            <w:r w:rsidR="004E191E" w:rsidRPr="004E191E">
              <w:rPr>
                <w:i/>
              </w:rPr>
              <w:t>The measurable result that must be achieved with each public to reach the program goal.</w:t>
            </w:r>
            <w:r w:rsidR="004E191E">
              <w:rPr>
                <w:i/>
              </w:rPr>
              <w:t xml:space="preserve"> </w:t>
            </w:r>
            <w:r w:rsidR="004E191E" w:rsidRPr="004E191E">
              <w:rPr>
                <w:i/>
              </w:rPr>
              <w:t>Objectives should be SMART (specific, measurable, attainable, relevant and time-specific) and may</w:t>
            </w:r>
            <w:r w:rsidR="0035630D">
              <w:rPr>
                <w:i/>
              </w:rPr>
              <w:t xml:space="preserve"> </w:t>
            </w:r>
            <w:r w:rsidR="004E191E" w:rsidRPr="004E191E">
              <w:rPr>
                <w:i/>
              </w:rPr>
              <w:t>establish milestones toward a goal.</w:t>
            </w:r>
          </w:p>
          <w:p w:rsidR="007C2102" w:rsidRDefault="007C2102" w:rsidP="004E191E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>
              <w:rPr>
                <w:i/>
              </w:rPr>
              <w:t xml:space="preserve">Example: </w:t>
            </w:r>
            <w:r w:rsidR="004E191E" w:rsidRPr="004E191E">
              <w:rPr>
                <w:i/>
              </w:rPr>
              <w:t xml:space="preserve">To increase ridership of public transportation in the Los </w:t>
            </w:r>
            <w:r w:rsidR="004E191E">
              <w:rPr>
                <w:i/>
              </w:rPr>
              <w:t>A</w:t>
            </w:r>
            <w:r w:rsidR="004E191E" w:rsidRPr="004E191E">
              <w:rPr>
                <w:i/>
              </w:rPr>
              <w:t>ngeles metropolitan area</w:t>
            </w:r>
            <w:r w:rsidR="004E191E">
              <w:rPr>
                <w:i/>
              </w:rPr>
              <w:t xml:space="preserve"> by 8 percent</w:t>
            </w:r>
            <w:r w:rsidR="004E191E" w:rsidRPr="004E191E">
              <w:rPr>
                <w:i/>
              </w:rPr>
              <w:t xml:space="preserve"> among workers earning less than $25,000 per year</w:t>
            </w:r>
            <w:r w:rsidR="004E191E">
              <w:rPr>
                <w:i/>
              </w:rPr>
              <w:t xml:space="preserve"> </w:t>
            </w:r>
            <w:r w:rsidR="004E191E" w:rsidRPr="004E191E">
              <w:rPr>
                <w:i/>
              </w:rPr>
              <w:t>within the first six months of the communication program.</w:t>
            </w:r>
            <w:r w:rsidR="004E191E" w:rsidRPr="004E191E">
              <w:rPr>
                <w:rFonts w:cs="Arial"/>
                <w:i/>
                <w:color w:val="000000"/>
                <w:sz w:val="12"/>
                <w:szCs w:val="12"/>
              </w:rPr>
              <w:t xml:space="preserve"> </w:t>
            </w:r>
          </w:p>
          <w:p w:rsidR="004E191E" w:rsidRDefault="004E191E" w:rsidP="001219E2">
            <w:pPr>
              <w:rPr>
                <w:i/>
              </w:rPr>
            </w:pPr>
          </w:p>
          <w:p w:rsidR="007C2102" w:rsidRDefault="007C2102" w:rsidP="004E191E">
            <w:pPr>
              <w:rPr>
                <w:i/>
              </w:rPr>
            </w:pPr>
            <w:r>
              <w:rPr>
                <w:i/>
              </w:rPr>
              <w:t xml:space="preserve">Strategies: </w:t>
            </w:r>
            <w:r w:rsidR="00996B32">
              <w:rPr>
                <w:i/>
              </w:rPr>
              <w:t xml:space="preserve">The overall concept, </w:t>
            </w:r>
            <w:r w:rsidR="004E191E" w:rsidRPr="004E191E">
              <w:rPr>
                <w:i/>
              </w:rPr>
              <w:t>approach or general plan for a</w:t>
            </w:r>
            <w:r w:rsidR="00996B32">
              <w:rPr>
                <w:i/>
              </w:rPr>
              <w:t xml:space="preserve"> </w:t>
            </w:r>
            <w:r w:rsidR="004E191E" w:rsidRPr="004E191E">
              <w:rPr>
                <w:i/>
              </w:rPr>
              <w:t>program designed to achiev</w:t>
            </w:r>
            <w:r w:rsidR="00996B32">
              <w:rPr>
                <w:i/>
              </w:rPr>
              <w:t xml:space="preserve">e </w:t>
            </w:r>
            <w:r w:rsidR="004E191E" w:rsidRPr="004E191E">
              <w:rPr>
                <w:i/>
              </w:rPr>
              <w:t>objectives.</w:t>
            </w:r>
            <w:r w:rsidR="004E191E">
              <w:rPr>
                <w:i/>
              </w:rPr>
              <w:t xml:space="preserve"> </w:t>
            </w:r>
          </w:p>
          <w:p w:rsidR="007C2102" w:rsidRPr="001219E2" w:rsidRDefault="007C2102" w:rsidP="00996B32">
            <w:pPr>
              <w:rPr>
                <w:i/>
              </w:rPr>
            </w:pPr>
            <w:r>
              <w:rPr>
                <w:i/>
              </w:rPr>
              <w:t xml:space="preserve">Example: </w:t>
            </w:r>
            <w:r w:rsidR="004E191E" w:rsidRPr="004E191E">
              <w:rPr>
                <w:i/>
              </w:rPr>
              <w:t>Use communication vehicles that can be understood by a public with limited</w:t>
            </w:r>
            <w:r w:rsidR="004E191E">
              <w:rPr>
                <w:i/>
              </w:rPr>
              <w:t xml:space="preserve"> </w:t>
            </w:r>
            <w:r w:rsidR="004E191E" w:rsidRPr="004E191E">
              <w:rPr>
                <w:i/>
              </w:rPr>
              <w:t>education to demonstrate that riding public transportation to work is an attractive alternative to</w:t>
            </w:r>
            <w:r w:rsidR="004E191E">
              <w:rPr>
                <w:i/>
              </w:rPr>
              <w:t xml:space="preserve"> </w:t>
            </w:r>
            <w:r w:rsidR="004E191E" w:rsidRPr="004E191E">
              <w:rPr>
                <w:i/>
              </w:rPr>
              <w:t>driving.</w:t>
            </w:r>
          </w:p>
        </w:tc>
        <w:tc>
          <w:tcPr>
            <w:tcW w:w="2070" w:type="dxa"/>
            <w:shd w:val="clear" w:color="auto" w:fill="auto"/>
          </w:tcPr>
          <w:p w:rsidR="007C2102" w:rsidRPr="000D75F9" w:rsidRDefault="007C2102" w:rsidP="00B50141">
            <w:pPr>
              <w:rPr>
                <w:b/>
              </w:rPr>
            </w:pPr>
            <w:r w:rsidRPr="000D75F9">
              <w:rPr>
                <w:b/>
              </w:rPr>
              <w:lastRenderedPageBreak/>
              <w:t>Four-step process</w:t>
            </w:r>
          </w:p>
          <w:p w:rsidR="007C2102" w:rsidRDefault="00E314CF" w:rsidP="00B50141">
            <w:r>
              <w:t>The</w:t>
            </w:r>
            <w:r w:rsidR="007C2102">
              <w:t xml:space="preserve"> four-step process used to plan the project is stated.</w:t>
            </w:r>
          </w:p>
          <w:p w:rsidR="007C2102" w:rsidRDefault="007C2102" w:rsidP="00B50141"/>
          <w:p w:rsidR="00B50141" w:rsidRDefault="00B50141" w:rsidP="00B50141"/>
          <w:p w:rsidR="007C2102" w:rsidRPr="004D3F20" w:rsidRDefault="008A7A54" w:rsidP="00B50141">
            <w:r>
              <w:t>6</w:t>
            </w:r>
            <w:r w:rsidR="007C2102">
              <w:t xml:space="preserve"> points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auto"/>
          </w:tcPr>
          <w:p w:rsidR="007C2102" w:rsidRPr="000D75F9" w:rsidRDefault="007C2102" w:rsidP="00B50141">
            <w:pPr>
              <w:rPr>
                <w:b/>
              </w:rPr>
            </w:pPr>
            <w:r w:rsidRPr="000D75F9">
              <w:rPr>
                <w:b/>
              </w:rPr>
              <w:t>Four-step process</w:t>
            </w:r>
          </w:p>
          <w:p w:rsidR="007C2102" w:rsidRDefault="007C2102" w:rsidP="00B50141">
            <w:r>
              <w:t xml:space="preserve">A process used to plan the project is loosely </w:t>
            </w:r>
            <w:r w:rsidR="00B50141">
              <w:t>stated</w:t>
            </w:r>
            <w:r>
              <w:t>.</w:t>
            </w:r>
          </w:p>
          <w:p w:rsidR="007C2102" w:rsidRDefault="007C2102" w:rsidP="00B50141"/>
          <w:p w:rsidR="00B50141" w:rsidRDefault="00B50141" w:rsidP="00B50141"/>
          <w:p w:rsidR="007C2102" w:rsidRPr="004D3F20" w:rsidRDefault="008A7A54" w:rsidP="008A7A54">
            <w:r>
              <w:t>2-4</w:t>
            </w:r>
            <w:r w:rsidR="007C2102">
              <w:t xml:space="preserve"> points</w:t>
            </w:r>
          </w:p>
        </w:tc>
        <w:tc>
          <w:tcPr>
            <w:tcW w:w="2070" w:type="dxa"/>
            <w:shd w:val="clear" w:color="auto" w:fill="auto"/>
          </w:tcPr>
          <w:p w:rsidR="007C2102" w:rsidRPr="000D75F9" w:rsidRDefault="007C2102" w:rsidP="00B50141">
            <w:pPr>
              <w:rPr>
                <w:b/>
              </w:rPr>
            </w:pPr>
            <w:r w:rsidRPr="000D75F9">
              <w:rPr>
                <w:b/>
              </w:rPr>
              <w:t>Four-step process</w:t>
            </w:r>
          </w:p>
          <w:p w:rsidR="007C2102" w:rsidRDefault="007C2102" w:rsidP="00B50141">
            <w:r>
              <w:t xml:space="preserve">The entry includes no </w:t>
            </w:r>
            <w:r w:rsidR="00B50141">
              <w:t>mention</w:t>
            </w:r>
            <w:r>
              <w:t xml:space="preserve"> of a process used to plan the project.</w:t>
            </w:r>
          </w:p>
          <w:p w:rsidR="007C2102" w:rsidRDefault="007C2102" w:rsidP="00B50141"/>
          <w:p w:rsidR="007C2102" w:rsidRPr="004D3F20" w:rsidRDefault="007C2102" w:rsidP="00B50141">
            <w:r>
              <w:t>0 points</w:t>
            </w:r>
          </w:p>
        </w:tc>
        <w:tc>
          <w:tcPr>
            <w:tcW w:w="1548" w:type="dxa"/>
            <w:shd w:val="clear" w:color="auto" w:fill="auto"/>
            <w:vAlign w:val="bottom"/>
          </w:tcPr>
          <w:p w:rsidR="007C2102" w:rsidRPr="004D3F20" w:rsidRDefault="007C2102" w:rsidP="008A7A54">
            <w:r>
              <w:t>_____/</w:t>
            </w:r>
            <w:r w:rsidR="008A7A54">
              <w:t>6</w:t>
            </w:r>
            <w:r>
              <w:t xml:space="preserve"> points</w:t>
            </w:r>
          </w:p>
        </w:tc>
      </w:tr>
      <w:tr w:rsidR="007C2102" w:rsidRPr="00AC3A22" w:rsidTr="001C674E">
        <w:tc>
          <w:tcPr>
            <w:tcW w:w="3438" w:type="dxa"/>
            <w:vMerge/>
            <w:shd w:val="clear" w:color="auto" w:fill="auto"/>
          </w:tcPr>
          <w:p w:rsidR="007C2102" w:rsidRDefault="007C2102" w:rsidP="000D75F9">
            <w:pPr>
              <w:rPr>
                <w:b/>
              </w:rPr>
            </w:pPr>
          </w:p>
        </w:tc>
        <w:tc>
          <w:tcPr>
            <w:tcW w:w="2070" w:type="dxa"/>
            <w:shd w:val="clear" w:color="auto" w:fill="auto"/>
          </w:tcPr>
          <w:p w:rsidR="007A464F" w:rsidRPr="00AC3A22" w:rsidRDefault="007A464F" w:rsidP="007A464F">
            <w:pPr>
              <w:rPr>
                <w:rFonts w:cs="Arial"/>
                <w:b/>
                <w:color w:val="000000"/>
              </w:rPr>
            </w:pPr>
            <w:r w:rsidRPr="00AC3A22">
              <w:rPr>
                <w:rFonts w:cs="Arial"/>
                <w:b/>
                <w:color w:val="000000"/>
              </w:rPr>
              <w:t>Target audience</w:t>
            </w:r>
          </w:p>
          <w:p w:rsidR="007C2102" w:rsidRPr="00AC3A22" w:rsidRDefault="007C2102" w:rsidP="00B50141">
            <w:pPr>
              <w:rPr>
                <w:rFonts w:cs="Arial"/>
                <w:color w:val="000000"/>
              </w:rPr>
            </w:pPr>
            <w:r w:rsidRPr="00AC3A22">
              <w:rPr>
                <w:rFonts w:cs="Arial"/>
                <w:color w:val="000000"/>
              </w:rPr>
              <w:t>Target audiences</w:t>
            </w:r>
            <w:r w:rsidR="003004DD">
              <w:rPr>
                <w:rFonts w:cs="Arial"/>
                <w:color w:val="000000"/>
              </w:rPr>
              <w:t xml:space="preserve"> or publics</w:t>
            </w:r>
            <w:r w:rsidRPr="00AC3A22">
              <w:rPr>
                <w:rFonts w:cs="Arial"/>
                <w:color w:val="000000"/>
              </w:rPr>
              <w:t xml:space="preserve"> are identified</w:t>
            </w:r>
            <w:r w:rsidR="00B50141">
              <w:rPr>
                <w:rFonts w:cs="Arial"/>
                <w:color w:val="000000"/>
              </w:rPr>
              <w:t>.</w:t>
            </w:r>
          </w:p>
          <w:p w:rsidR="007C2102" w:rsidRPr="004E191E" w:rsidRDefault="007C2102" w:rsidP="00B50141">
            <w:pPr>
              <w:rPr>
                <w:rFonts w:cs="Arial"/>
                <w:color w:val="000000"/>
              </w:rPr>
            </w:pPr>
            <w:r w:rsidRPr="004E191E">
              <w:rPr>
                <w:rFonts w:cs="Arial"/>
                <w:color w:val="000000"/>
              </w:rPr>
              <w:t xml:space="preserve">  </w:t>
            </w:r>
          </w:p>
          <w:p w:rsidR="004E191E" w:rsidRPr="00FC0D46" w:rsidRDefault="004E191E" w:rsidP="00B50141">
            <w:pPr>
              <w:rPr>
                <w:rFonts w:cs="Arial"/>
                <w:color w:val="000000"/>
                <w:sz w:val="16"/>
                <w:szCs w:val="16"/>
              </w:rPr>
            </w:pPr>
          </w:p>
          <w:p w:rsidR="007C2102" w:rsidRDefault="008A7A54" w:rsidP="00B50141">
            <w:pPr>
              <w:rPr>
                <w:b/>
              </w:rPr>
            </w:pPr>
            <w:r>
              <w:t>4</w:t>
            </w:r>
            <w:r w:rsidR="007C2102">
              <w:t xml:space="preserve"> points</w:t>
            </w:r>
          </w:p>
        </w:tc>
        <w:tc>
          <w:tcPr>
            <w:tcW w:w="2070" w:type="dxa"/>
            <w:tcBorders>
              <w:bottom w:val="single" w:sz="4" w:space="0" w:color="auto"/>
              <w:tl2br w:val="single" w:sz="4" w:space="0" w:color="auto"/>
            </w:tcBorders>
            <w:shd w:val="clear" w:color="auto" w:fill="auto"/>
          </w:tcPr>
          <w:p w:rsidR="001C674E" w:rsidRDefault="001C674E" w:rsidP="001C674E">
            <w:pPr>
              <w:rPr>
                <w:i/>
              </w:rPr>
            </w:pPr>
          </w:p>
          <w:p w:rsidR="007C2102" w:rsidRDefault="001C674E" w:rsidP="001C674E">
            <w:pPr>
              <w:rPr>
                <w:b/>
              </w:rPr>
            </w:pPr>
            <w:r w:rsidRPr="001C674E">
              <w:rPr>
                <w:i/>
              </w:rPr>
              <w:t>(</w:t>
            </w:r>
            <w:r w:rsidR="00575311">
              <w:rPr>
                <w:i/>
              </w:rPr>
              <w:t>N/A</w:t>
            </w:r>
            <w:r w:rsidRPr="001C674E">
              <w:rPr>
                <w:i/>
              </w:rPr>
              <w:t xml:space="preserve">; </w:t>
            </w:r>
            <w:r>
              <w:rPr>
                <w:i/>
              </w:rPr>
              <w:t>target audiences are either identified, or they are not</w:t>
            </w:r>
            <w:r w:rsidRPr="001C674E">
              <w:rPr>
                <w:i/>
              </w:rPr>
              <w:t>)</w:t>
            </w:r>
          </w:p>
        </w:tc>
        <w:tc>
          <w:tcPr>
            <w:tcW w:w="2070" w:type="dxa"/>
            <w:shd w:val="clear" w:color="auto" w:fill="auto"/>
          </w:tcPr>
          <w:p w:rsidR="007A464F" w:rsidRPr="00AC3A22" w:rsidRDefault="007A464F" w:rsidP="007A464F">
            <w:pPr>
              <w:rPr>
                <w:rFonts w:cs="Arial"/>
                <w:b/>
                <w:color w:val="000000"/>
              </w:rPr>
            </w:pPr>
            <w:r w:rsidRPr="00AC3A22">
              <w:rPr>
                <w:rFonts w:cs="Arial"/>
                <w:b/>
                <w:color w:val="000000"/>
              </w:rPr>
              <w:t>Target audience</w:t>
            </w:r>
          </w:p>
          <w:p w:rsidR="003004DD" w:rsidRPr="00AC3A22" w:rsidRDefault="003004DD" w:rsidP="003004DD">
            <w:pPr>
              <w:rPr>
                <w:rFonts w:cs="Arial"/>
                <w:color w:val="000000"/>
              </w:rPr>
            </w:pPr>
            <w:r w:rsidRPr="00AC3A22">
              <w:rPr>
                <w:rFonts w:cs="Arial"/>
                <w:color w:val="000000"/>
              </w:rPr>
              <w:t>Target audiences</w:t>
            </w:r>
            <w:r>
              <w:rPr>
                <w:rFonts w:cs="Arial"/>
                <w:color w:val="000000"/>
              </w:rPr>
              <w:t xml:space="preserve"> or publics</w:t>
            </w:r>
            <w:r w:rsidRPr="00AC3A22">
              <w:rPr>
                <w:rFonts w:cs="Arial"/>
                <w:color w:val="000000"/>
              </w:rPr>
              <w:t xml:space="preserve"> are</w:t>
            </w:r>
            <w:r>
              <w:rPr>
                <w:rFonts w:cs="Arial"/>
                <w:color w:val="000000"/>
              </w:rPr>
              <w:t xml:space="preserve"> not</w:t>
            </w:r>
            <w:r w:rsidRPr="00AC3A22">
              <w:rPr>
                <w:rFonts w:cs="Arial"/>
                <w:color w:val="000000"/>
              </w:rPr>
              <w:t xml:space="preserve"> identified</w:t>
            </w:r>
            <w:r>
              <w:rPr>
                <w:rFonts w:cs="Arial"/>
                <w:color w:val="000000"/>
              </w:rPr>
              <w:t>.</w:t>
            </w:r>
          </w:p>
          <w:p w:rsidR="007C2102" w:rsidRPr="00FC0D46" w:rsidRDefault="007C2102" w:rsidP="00B50141">
            <w:pPr>
              <w:rPr>
                <w:sz w:val="16"/>
                <w:szCs w:val="16"/>
              </w:rPr>
            </w:pPr>
            <w:r w:rsidRPr="00FC0D46">
              <w:rPr>
                <w:sz w:val="16"/>
                <w:szCs w:val="16"/>
              </w:rPr>
              <w:t xml:space="preserve">  </w:t>
            </w:r>
          </w:p>
          <w:p w:rsidR="007C2102" w:rsidRPr="00E2631F" w:rsidRDefault="007C2102" w:rsidP="00B50141">
            <w:r>
              <w:t>0 points</w:t>
            </w:r>
          </w:p>
        </w:tc>
        <w:tc>
          <w:tcPr>
            <w:tcW w:w="1548" w:type="dxa"/>
            <w:shd w:val="clear" w:color="auto" w:fill="auto"/>
            <w:vAlign w:val="bottom"/>
          </w:tcPr>
          <w:p w:rsidR="00996B32" w:rsidRDefault="00996B32" w:rsidP="00FC0D46"/>
          <w:p w:rsidR="00996B32" w:rsidRDefault="00996B32" w:rsidP="00FC0D46"/>
          <w:p w:rsidR="001041F8" w:rsidRDefault="001041F8" w:rsidP="00FC0D46"/>
          <w:p w:rsidR="00996B32" w:rsidRDefault="00996B32" w:rsidP="00FC0D46"/>
          <w:p w:rsidR="00996B32" w:rsidRDefault="00996B32" w:rsidP="00FC0D46"/>
          <w:p w:rsidR="007C2102" w:rsidRPr="00FC0D46" w:rsidRDefault="007C2102" w:rsidP="008A7A54">
            <w:pPr>
              <w:rPr>
                <w:sz w:val="16"/>
                <w:szCs w:val="16"/>
              </w:rPr>
            </w:pPr>
            <w:r>
              <w:t>_____/</w:t>
            </w:r>
            <w:r w:rsidR="008A7A54">
              <w:t>4</w:t>
            </w:r>
            <w:r>
              <w:t xml:space="preserve"> points</w:t>
            </w:r>
          </w:p>
        </w:tc>
      </w:tr>
      <w:tr w:rsidR="00F5700C" w:rsidRPr="00AC3A22" w:rsidTr="001C674E">
        <w:trPr>
          <w:trHeight w:val="1619"/>
        </w:trPr>
        <w:tc>
          <w:tcPr>
            <w:tcW w:w="3438" w:type="dxa"/>
            <w:vMerge/>
            <w:shd w:val="clear" w:color="auto" w:fill="auto"/>
          </w:tcPr>
          <w:p w:rsidR="00F5700C" w:rsidRPr="004D3F20" w:rsidRDefault="00F5700C"/>
        </w:tc>
        <w:tc>
          <w:tcPr>
            <w:tcW w:w="2070" w:type="dxa"/>
            <w:shd w:val="clear" w:color="auto" w:fill="auto"/>
          </w:tcPr>
          <w:p w:rsidR="00F5700C" w:rsidRDefault="00F5700C" w:rsidP="00B50141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dentification of Goals</w:t>
            </w:r>
          </w:p>
          <w:p w:rsidR="00F5700C" w:rsidRDefault="00F5700C" w:rsidP="00B50141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Using the definition (at left), the entry </w:t>
            </w:r>
          </w:p>
          <w:p w:rsidR="00F5700C" w:rsidRPr="00B50141" w:rsidRDefault="00F5700C" w:rsidP="00B50141">
            <w:pPr>
              <w:rPr>
                <w:rFonts w:cs="Arial"/>
                <w:color w:val="000000"/>
              </w:rPr>
            </w:pPr>
            <w:proofErr w:type="gramStart"/>
            <w:r>
              <w:rPr>
                <w:rFonts w:cs="Arial"/>
                <w:color w:val="000000"/>
              </w:rPr>
              <w:t>identifies</w:t>
            </w:r>
            <w:proofErr w:type="gramEnd"/>
            <w:r>
              <w:rPr>
                <w:rFonts w:cs="Arial"/>
                <w:color w:val="000000"/>
              </w:rPr>
              <w:t xml:space="preserve"> at least</w:t>
            </w:r>
            <w:r w:rsidRPr="001219E2">
              <w:t>1 goal</w:t>
            </w:r>
            <w:r w:rsidR="00E11984">
              <w:t>.</w:t>
            </w:r>
          </w:p>
          <w:p w:rsidR="00F5700C" w:rsidRDefault="00F5700C" w:rsidP="00B50141">
            <w:pPr>
              <w:rPr>
                <w:b/>
              </w:rPr>
            </w:pPr>
          </w:p>
          <w:p w:rsidR="00F5700C" w:rsidRPr="001F1900" w:rsidRDefault="008A7A54" w:rsidP="00B50141">
            <w:pPr>
              <w:rPr>
                <w:b/>
              </w:rPr>
            </w:pPr>
            <w:r>
              <w:t>4</w:t>
            </w:r>
            <w:r w:rsidR="00F5700C">
              <w:t xml:space="preserve"> points</w:t>
            </w:r>
          </w:p>
        </w:tc>
        <w:tc>
          <w:tcPr>
            <w:tcW w:w="2070" w:type="dxa"/>
            <w:tcBorders>
              <w:tl2br w:val="single" w:sz="4" w:space="0" w:color="auto"/>
            </w:tcBorders>
            <w:shd w:val="clear" w:color="auto" w:fill="auto"/>
          </w:tcPr>
          <w:p w:rsidR="00F5700C" w:rsidRDefault="00F5700C" w:rsidP="00B50141">
            <w:pPr>
              <w:rPr>
                <w:b/>
              </w:rPr>
            </w:pPr>
          </w:p>
          <w:p w:rsidR="001C674E" w:rsidRDefault="001C674E" w:rsidP="00B50141">
            <w:pPr>
              <w:rPr>
                <w:i/>
              </w:rPr>
            </w:pPr>
          </w:p>
          <w:p w:rsidR="00F5700C" w:rsidRPr="001219E2" w:rsidRDefault="001C674E" w:rsidP="001C674E">
            <w:r w:rsidRPr="001C674E">
              <w:rPr>
                <w:i/>
              </w:rPr>
              <w:t>(</w:t>
            </w:r>
            <w:r w:rsidR="00575311">
              <w:rPr>
                <w:i/>
              </w:rPr>
              <w:t>N/A</w:t>
            </w:r>
            <w:r w:rsidRPr="001C674E">
              <w:rPr>
                <w:i/>
              </w:rPr>
              <w:t xml:space="preserve">; </w:t>
            </w:r>
            <w:r>
              <w:rPr>
                <w:i/>
              </w:rPr>
              <w:t>either there is at least one goal mentioned, or none are mentioned</w:t>
            </w:r>
            <w:r w:rsidRPr="001C674E">
              <w:rPr>
                <w:i/>
              </w:rPr>
              <w:t>)</w:t>
            </w:r>
          </w:p>
        </w:tc>
        <w:tc>
          <w:tcPr>
            <w:tcW w:w="2070" w:type="dxa"/>
            <w:shd w:val="clear" w:color="auto" w:fill="auto"/>
          </w:tcPr>
          <w:p w:rsidR="00F5700C" w:rsidRDefault="00F5700C" w:rsidP="00B50141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dentification of Goals</w:t>
            </w:r>
          </w:p>
          <w:p w:rsidR="00F5700C" w:rsidRDefault="00F5700C" w:rsidP="00B50141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Using the definition (at left), the entry </w:t>
            </w:r>
          </w:p>
          <w:p w:rsidR="00F5700C" w:rsidRPr="00B50141" w:rsidRDefault="00F5700C" w:rsidP="00B50141">
            <w:pPr>
              <w:rPr>
                <w:rFonts w:cs="Arial"/>
                <w:color w:val="000000"/>
              </w:rPr>
            </w:pPr>
            <w:proofErr w:type="gramStart"/>
            <w:r>
              <w:rPr>
                <w:rFonts w:cs="Arial"/>
                <w:color w:val="000000"/>
              </w:rPr>
              <w:t>identifies</w:t>
            </w:r>
            <w:proofErr w:type="gramEnd"/>
            <w:r>
              <w:rPr>
                <w:rFonts w:cs="Arial"/>
                <w:color w:val="000000"/>
              </w:rPr>
              <w:t xml:space="preserve"> 0</w:t>
            </w:r>
            <w:r w:rsidRPr="001219E2">
              <w:t xml:space="preserve"> goal</w:t>
            </w:r>
            <w:r>
              <w:t>s</w:t>
            </w:r>
            <w:r w:rsidR="00E11984">
              <w:t>.</w:t>
            </w:r>
          </w:p>
          <w:p w:rsidR="00F5700C" w:rsidRDefault="00F5700C" w:rsidP="00B50141">
            <w:pPr>
              <w:rPr>
                <w:b/>
              </w:rPr>
            </w:pPr>
          </w:p>
          <w:p w:rsidR="001041F8" w:rsidRDefault="001041F8" w:rsidP="00B50141">
            <w:pPr>
              <w:rPr>
                <w:b/>
              </w:rPr>
            </w:pPr>
          </w:p>
          <w:p w:rsidR="00F5700C" w:rsidRPr="001F1900" w:rsidRDefault="00F5700C" w:rsidP="00B50141">
            <w:pPr>
              <w:rPr>
                <w:b/>
              </w:rPr>
            </w:pPr>
            <w:r>
              <w:t>0 points</w:t>
            </w:r>
          </w:p>
        </w:tc>
        <w:tc>
          <w:tcPr>
            <w:tcW w:w="1548" w:type="dxa"/>
            <w:shd w:val="clear" w:color="auto" w:fill="auto"/>
            <w:vAlign w:val="bottom"/>
          </w:tcPr>
          <w:p w:rsidR="00F5700C" w:rsidRDefault="008A7A54" w:rsidP="00F5700C">
            <w:r>
              <w:t>_____/4</w:t>
            </w:r>
            <w:r w:rsidR="00F5700C">
              <w:t xml:space="preserve"> points</w:t>
            </w:r>
          </w:p>
        </w:tc>
      </w:tr>
      <w:tr w:rsidR="00F5700C" w:rsidRPr="00AC3A22" w:rsidTr="001C674E">
        <w:trPr>
          <w:trHeight w:val="1619"/>
        </w:trPr>
        <w:tc>
          <w:tcPr>
            <w:tcW w:w="3438" w:type="dxa"/>
            <w:vMerge/>
            <w:shd w:val="clear" w:color="auto" w:fill="auto"/>
          </w:tcPr>
          <w:p w:rsidR="00F5700C" w:rsidRPr="004D3F20" w:rsidRDefault="00F5700C"/>
        </w:tc>
        <w:tc>
          <w:tcPr>
            <w:tcW w:w="2070" w:type="dxa"/>
            <w:shd w:val="clear" w:color="auto" w:fill="auto"/>
          </w:tcPr>
          <w:p w:rsidR="00F5700C" w:rsidRDefault="00F5700C" w:rsidP="003B54D5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Identification of </w:t>
            </w:r>
            <w:r w:rsidRPr="00AC3A22">
              <w:rPr>
                <w:b/>
              </w:rPr>
              <w:t>Objectives</w:t>
            </w:r>
          </w:p>
          <w:p w:rsidR="00F5700C" w:rsidRDefault="00F5700C" w:rsidP="003B54D5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Using the definition (at left), the entry </w:t>
            </w:r>
          </w:p>
          <w:p w:rsidR="00F5700C" w:rsidRDefault="00F5700C" w:rsidP="003B54D5">
            <w:proofErr w:type="gramStart"/>
            <w:r>
              <w:rPr>
                <w:rFonts w:cs="Arial"/>
                <w:color w:val="000000"/>
              </w:rPr>
              <w:t>identifies</w:t>
            </w:r>
            <w:proofErr w:type="gramEnd"/>
            <w:r>
              <w:rPr>
                <w:rFonts w:cs="Arial"/>
                <w:color w:val="000000"/>
              </w:rPr>
              <w:t xml:space="preserve"> at least </w:t>
            </w:r>
            <w:r>
              <w:t>2</w:t>
            </w:r>
            <w:r w:rsidRPr="001219E2">
              <w:t xml:space="preserve"> </w:t>
            </w:r>
            <w:r>
              <w:t>objectives</w:t>
            </w:r>
            <w:r w:rsidR="00E11984">
              <w:t>.</w:t>
            </w:r>
          </w:p>
          <w:p w:rsidR="00F5700C" w:rsidRDefault="00F5700C" w:rsidP="003B54D5"/>
          <w:p w:rsidR="00F5700C" w:rsidRDefault="008A7A54" w:rsidP="003B54D5">
            <w:pPr>
              <w:rPr>
                <w:rFonts w:cs="Arial"/>
                <w:b/>
                <w:color w:val="000000"/>
              </w:rPr>
            </w:pPr>
            <w:r>
              <w:t>4</w:t>
            </w:r>
            <w:r w:rsidR="00F5700C">
              <w:t xml:space="preserve"> points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auto"/>
          </w:tcPr>
          <w:p w:rsidR="00F5700C" w:rsidRDefault="00F5700C" w:rsidP="003B54D5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Identification of </w:t>
            </w:r>
            <w:r w:rsidRPr="00AC3A22">
              <w:rPr>
                <w:b/>
              </w:rPr>
              <w:t>Objectives</w:t>
            </w:r>
          </w:p>
          <w:p w:rsidR="00F5700C" w:rsidRDefault="00F5700C" w:rsidP="003B54D5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Using the definition (at left), the entry </w:t>
            </w:r>
          </w:p>
          <w:p w:rsidR="00F5700C" w:rsidRDefault="00F5700C" w:rsidP="003B54D5">
            <w:proofErr w:type="gramStart"/>
            <w:r>
              <w:rPr>
                <w:rFonts w:cs="Arial"/>
                <w:color w:val="000000"/>
              </w:rPr>
              <w:t>identifies</w:t>
            </w:r>
            <w:proofErr w:type="gramEnd"/>
            <w:r>
              <w:rPr>
                <w:rFonts w:cs="Arial"/>
                <w:color w:val="000000"/>
              </w:rPr>
              <w:t xml:space="preserve"> 1</w:t>
            </w:r>
            <w:r w:rsidRPr="001219E2">
              <w:t xml:space="preserve"> </w:t>
            </w:r>
            <w:r>
              <w:t>objective</w:t>
            </w:r>
            <w:r w:rsidR="00E11984">
              <w:t>.</w:t>
            </w:r>
          </w:p>
          <w:p w:rsidR="00F5700C" w:rsidRDefault="00F5700C" w:rsidP="003B54D5"/>
          <w:p w:rsidR="00F5700C" w:rsidRDefault="00F5700C" w:rsidP="003B54D5"/>
          <w:p w:rsidR="00F5700C" w:rsidRDefault="008A7A54" w:rsidP="003B54D5">
            <w:pPr>
              <w:rPr>
                <w:b/>
              </w:rPr>
            </w:pPr>
            <w:r>
              <w:t>2</w:t>
            </w:r>
            <w:r w:rsidR="00F5700C">
              <w:t xml:space="preserve"> point</w:t>
            </w:r>
          </w:p>
        </w:tc>
        <w:tc>
          <w:tcPr>
            <w:tcW w:w="2070" w:type="dxa"/>
            <w:shd w:val="clear" w:color="auto" w:fill="auto"/>
          </w:tcPr>
          <w:p w:rsidR="00F5700C" w:rsidRDefault="00F5700C" w:rsidP="003B54D5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Identification of </w:t>
            </w:r>
            <w:r w:rsidRPr="00AC3A22">
              <w:rPr>
                <w:b/>
              </w:rPr>
              <w:t>Objectives</w:t>
            </w:r>
          </w:p>
          <w:p w:rsidR="00F5700C" w:rsidRDefault="00F5700C" w:rsidP="003B54D5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Using the definition (at left), the entry </w:t>
            </w:r>
          </w:p>
          <w:p w:rsidR="00F5700C" w:rsidRDefault="00F5700C" w:rsidP="003B54D5">
            <w:proofErr w:type="gramStart"/>
            <w:r>
              <w:rPr>
                <w:rFonts w:cs="Arial"/>
                <w:color w:val="000000"/>
              </w:rPr>
              <w:t>identifies</w:t>
            </w:r>
            <w:proofErr w:type="gramEnd"/>
            <w:r>
              <w:rPr>
                <w:rFonts w:cs="Arial"/>
                <w:color w:val="000000"/>
              </w:rPr>
              <w:t xml:space="preserve"> 0</w:t>
            </w:r>
            <w:r w:rsidRPr="001219E2">
              <w:t xml:space="preserve"> </w:t>
            </w:r>
            <w:r>
              <w:t>objective</w:t>
            </w:r>
            <w:r w:rsidR="00E11984">
              <w:t>.</w:t>
            </w:r>
          </w:p>
          <w:p w:rsidR="00F5700C" w:rsidRDefault="00F5700C" w:rsidP="003B54D5"/>
          <w:p w:rsidR="00F5700C" w:rsidRDefault="00F5700C" w:rsidP="003B54D5"/>
          <w:p w:rsidR="00F5700C" w:rsidRDefault="00F5700C" w:rsidP="003B54D5">
            <w:pPr>
              <w:rPr>
                <w:rFonts w:cs="Arial"/>
                <w:b/>
                <w:color w:val="000000"/>
              </w:rPr>
            </w:pPr>
            <w:r>
              <w:t>0 points</w:t>
            </w:r>
          </w:p>
        </w:tc>
        <w:tc>
          <w:tcPr>
            <w:tcW w:w="1548" w:type="dxa"/>
            <w:shd w:val="clear" w:color="auto" w:fill="auto"/>
            <w:vAlign w:val="bottom"/>
          </w:tcPr>
          <w:p w:rsidR="00F5700C" w:rsidRDefault="00F5700C" w:rsidP="008A7A54">
            <w:r>
              <w:t>_____/</w:t>
            </w:r>
            <w:r w:rsidR="008A7A54">
              <w:t>4</w:t>
            </w:r>
            <w:r>
              <w:t xml:space="preserve"> points</w:t>
            </w:r>
          </w:p>
        </w:tc>
      </w:tr>
      <w:tr w:rsidR="007A464F" w:rsidRPr="00AC3A22" w:rsidTr="001C674E">
        <w:trPr>
          <w:trHeight w:val="1619"/>
        </w:trPr>
        <w:tc>
          <w:tcPr>
            <w:tcW w:w="3438" w:type="dxa"/>
            <w:vMerge/>
            <w:shd w:val="clear" w:color="auto" w:fill="auto"/>
          </w:tcPr>
          <w:p w:rsidR="007A464F" w:rsidRPr="004D3F20" w:rsidRDefault="007A464F"/>
        </w:tc>
        <w:tc>
          <w:tcPr>
            <w:tcW w:w="2070" w:type="dxa"/>
            <w:shd w:val="clear" w:color="auto" w:fill="auto"/>
          </w:tcPr>
          <w:p w:rsidR="007A464F" w:rsidRPr="001219E2" w:rsidRDefault="007A464F" w:rsidP="003E1212">
            <w:pPr>
              <w:rPr>
                <w:rFonts w:cs="Arial"/>
                <w:b/>
                <w:color w:val="000000"/>
              </w:rPr>
            </w:pPr>
            <w:r w:rsidRPr="001219E2">
              <w:rPr>
                <w:rFonts w:cs="Arial"/>
                <w:b/>
                <w:color w:val="000000"/>
              </w:rPr>
              <w:t xml:space="preserve">Identification of Strategies </w:t>
            </w:r>
          </w:p>
          <w:p w:rsidR="007A464F" w:rsidRDefault="007A464F" w:rsidP="003E1212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Using the definition (at left), the entry </w:t>
            </w:r>
          </w:p>
          <w:p w:rsidR="007A464F" w:rsidRPr="00B50141" w:rsidRDefault="007A464F" w:rsidP="003E1212">
            <w:pPr>
              <w:rPr>
                <w:rFonts w:cs="Arial"/>
                <w:color w:val="000000"/>
              </w:rPr>
            </w:pPr>
            <w:proofErr w:type="gramStart"/>
            <w:r>
              <w:rPr>
                <w:rFonts w:cs="Arial"/>
                <w:color w:val="000000"/>
              </w:rPr>
              <w:t>identifies</w:t>
            </w:r>
            <w:proofErr w:type="gramEnd"/>
            <w:r>
              <w:rPr>
                <w:rFonts w:cs="Arial"/>
                <w:color w:val="000000"/>
              </w:rPr>
              <w:t xml:space="preserve"> at least 2</w:t>
            </w:r>
            <w:r w:rsidRPr="001219E2">
              <w:t xml:space="preserve"> strateg</w:t>
            </w:r>
            <w:r>
              <w:t>ies.</w:t>
            </w:r>
          </w:p>
          <w:p w:rsidR="007A464F" w:rsidRDefault="007A464F" w:rsidP="003E1212">
            <w:pPr>
              <w:rPr>
                <w:b/>
              </w:rPr>
            </w:pPr>
          </w:p>
          <w:p w:rsidR="007A464F" w:rsidRPr="001F1900" w:rsidRDefault="008A7A54" w:rsidP="003E1212">
            <w:pPr>
              <w:rPr>
                <w:b/>
              </w:rPr>
            </w:pPr>
            <w:r>
              <w:t>6</w:t>
            </w:r>
            <w:r w:rsidR="007A464F">
              <w:t xml:space="preserve"> points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auto"/>
          </w:tcPr>
          <w:p w:rsidR="007A464F" w:rsidRPr="001219E2" w:rsidRDefault="007A464F" w:rsidP="003E1212">
            <w:pPr>
              <w:rPr>
                <w:rFonts w:cs="Arial"/>
                <w:b/>
                <w:color w:val="000000"/>
              </w:rPr>
            </w:pPr>
            <w:r w:rsidRPr="001219E2">
              <w:rPr>
                <w:rFonts w:cs="Arial"/>
                <w:b/>
                <w:color w:val="000000"/>
              </w:rPr>
              <w:t xml:space="preserve">Identification of Strategies </w:t>
            </w:r>
          </w:p>
          <w:p w:rsidR="007A464F" w:rsidRDefault="007A464F" w:rsidP="003E1212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Using the definition (at left), the entry </w:t>
            </w:r>
          </w:p>
          <w:p w:rsidR="007A464F" w:rsidRPr="00B50141" w:rsidRDefault="007A464F" w:rsidP="003E1212">
            <w:pPr>
              <w:rPr>
                <w:rFonts w:cs="Arial"/>
                <w:color w:val="000000"/>
              </w:rPr>
            </w:pPr>
            <w:proofErr w:type="gramStart"/>
            <w:r>
              <w:rPr>
                <w:rFonts w:cs="Arial"/>
                <w:color w:val="000000"/>
              </w:rPr>
              <w:t>identifies</w:t>
            </w:r>
            <w:proofErr w:type="gramEnd"/>
            <w:r>
              <w:rPr>
                <w:rFonts w:cs="Arial"/>
                <w:color w:val="000000"/>
              </w:rPr>
              <w:t xml:space="preserve"> at least 1</w:t>
            </w:r>
            <w:r w:rsidRPr="001219E2">
              <w:t xml:space="preserve"> strateg</w:t>
            </w:r>
            <w:r>
              <w:t>y.</w:t>
            </w:r>
          </w:p>
          <w:p w:rsidR="007A464F" w:rsidRDefault="007A464F" w:rsidP="003E1212"/>
          <w:p w:rsidR="007A464F" w:rsidRPr="00BF5DA4" w:rsidRDefault="008A7A54" w:rsidP="008A7A54">
            <w:r>
              <w:t>2-4</w:t>
            </w:r>
            <w:r w:rsidR="007A464F">
              <w:t xml:space="preserve"> points</w:t>
            </w:r>
          </w:p>
        </w:tc>
        <w:tc>
          <w:tcPr>
            <w:tcW w:w="2070" w:type="dxa"/>
            <w:shd w:val="clear" w:color="auto" w:fill="auto"/>
          </w:tcPr>
          <w:p w:rsidR="007A464F" w:rsidRPr="001219E2" w:rsidRDefault="007A464F" w:rsidP="003E1212">
            <w:pPr>
              <w:rPr>
                <w:rFonts w:cs="Arial"/>
                <w:b/>
                <w:color w:val="000000"/>
              </w:rPr>
            </w:pPr>
            <w:r w:rsidRPr="001219E2">
              <w:rPr>
                <w:rFonts w:cs="Arial"/>
                <w:b/>
                <w:color w:val="000000"/>
              </w:rPr>
              <w:t xml:space="preserve">Identification of Strategies </w:t>
            </w:r>
          </w:p>
          <w:p w:rsidR="007A464F" w:rsidRDefault="007A464F" w:rsidP="003E1212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Using the definition (at left), the entry </w:t>
            </w:r>
          </w:p>
          <w:p w:rsidR="007A464F" w:rsidRPr="00B50141" w:rsidRDefault="007A464F" w:rsidP="003E1212">
            <w:pPr>
              <w:rPr>
                <w:rFonts w:cs="Arial"/>
                <w:color w:val="000000"/>
              </w:rPr>
            </w:pPr>
            <w:proofErr w:type="gramStart"/>
            <w:r>
              <w:rPr>
                <w:rFonts w:cs="Arial"/>
                <w:color w:val="000000"/>
              </w:rPr>
              <w:t>identifies</w:t>
            </w:r>
            <w:proofErr w:type="gramEnd"/>
            <w:r>
              <w:rPr>
                <w:rFonts w:cs="Arial"/>
                <w:color w:val="000000"/>
              </w:rPr>
              <w:t xml:space="preserve"> 0</w:t>
            </w:r>
            <w:r>
              <w:t xml:space="preserve"> strategies.</w:t>
            </w:r>
          </w:p>
          <w:p w:rsidR="007A464F" w:rsidRDefault="007A464F" w:rsidP="003E1212">
            <w:pPr>
              <w:rPr>
                <w:b/>
              </w:rPr>
            </w:pPr>
          </w:p>
          <w:p w:rsidR="007A464F" w:rsidRDefault="007A464F" w:rsidP="003E1212"/>
          <w:p w:rsidR="007A464F" w:rsidRPr="001F1900" w:rsidRDefault="007A464F" w:rsidP="003E1212">
            <w:pPr>
              <w:rPr>
                <w:b/>
              </w:rPr>
            </w:pPr>
            <w:r>
              <w:t>0 points</w:t>
            </w:r>
          </w:p>
        </w:tc>
        <w:tc>
          <w:tcPr>
            <w:tcW w:w="1548" w:type="dxa"/>
            <w:shd w:val="clear" w:color="auto" w:fill="auto"/>
            <w:vAlign w:val="bottom"/>
          </w:tcPr>
          <w:p w:rsidR="007A464F" w:rsidRDefault="008A7A54" w:rsidP="003E1212">
            <w:r>
              <w:t>_____/6</w:t>
            </w:r>
            <w:r w:rsidR="007A464F">
              <w:t xml:space="preserve"> points</w:t>
            </w:r>
          </w:p>
        </w:tc>
      </w:tr>
      <w:tr w:rsidR="007A464F" w:rsidRPr="00AC3A22" w:rsidTr="00575311">
        <w:trPr>
          <w:trHeight w:val="2636"/>
        </w:trPr>
        <w:tc>
          <w:tcPr>
            <w:tcW w:w="3438" w:type="dxa"/>
            <w:vMerge/>
            <w:shd w:val="clear" w:color="auto" w:fill="auto"/>
          </w:tcPr>
          <w:p w:rsidR="007A464F" w:rsidRPr="004D3F20" w:rsidRDefault="007A464F"/>
        </w:tc>
        <w:tc>
          <w:tcPr>
            <w:tcW w:w="2070" w:type="dxa"/>
            <w:shd w:val="clear" w:color="auto" w:fill="auto"/>
          </w:tcPr>
          <w:p w:rsidR="007A464F" w:rsidRPr="00AC3A22" w:rsidRDefault="007A464F" w:rsidP="00B50141">
            <w:pPr>
              <w:rPr>
                <w:b/>
              </w:rPr>
            </w:pPr>
            <w:r>
              <w:rPr>
                <w:b/>
              </w:rPr>
              <w:t xml:space="preserve">SMART </w:t>
            </w:r>
            <w:r w:rsidRPr="00AC3A22">
              <w:rPr>
                <w:b/>
              </w:rPr>
              <w:t>Objectives</w:t>
            </w:r>
          </w:p>
          <w:p w:rsidR="007A464F" w:rsidRDefault="007A464F" w:rsidP="00B50141">
            <w:r>
              <w:t>All stated objectives meet at least 4 of these 5 criteria:</w:t>
            </w:r>
          </w:p>
          <w:p w:rsidR="007A464F" w:rsidRDefault="007A464F" w:rsidP="00B50141">
            <w:pPr>
              <w:numPr>
                <w:ilvl w:val="0"/>
                <w:numId w:val="8"/>
              </w:numPr>
              <w:ind w:left="191" w:hanging="191"/>
            </w:pPr>
            <w:r>
              <w:t>Specific</w:t>
            </w:r>
          </w:p>
          <w:p w:rsidR="007A464F" w:rsidRDefault="007A464F" w:rsidP="00B50141">
            <w:pPr>
              <w:numPr>
                <w:ilvl w:val="0"/>
                <w:numId w:val="8"/>
              </w:numPr>
              <w:ind w:left="191" w:hanging="191"/>
            </w:pPr>
            <w:r>
              <w:t xml:space="preserve">Measureable </w:t>
            </w:r>
          </w:p>
          <w:p w:rsidR="007A464F" w:rsidRDefault="007A464F" w:rsidP="00B50141">
            <w:pPr>
              <w:numPr>
                <w:ilvl w:val="0"/>
                <w:numId w:val="8"/>
              </w:numPr>
              <w:ind w:left="191" w:hanging="191"/>
            </w:pPr>
            <w:r>
              <w:t>Attainable</w:t>
            </w:r>
          </w:p>
          <w:p w:rsidR="007A464F" w:rsidRDefault="007A464F" w:rsidP="00B50141">
            <w:pPr>
              <w:numPr>
                <w:ilvl w:val="0"/>
                <w:numId w:val="8"/>
              </w:numPr>
              <w:ind w:left="191" w:hanging="191"/>
            </w:pPr>
            <w:r>
              <w:t>Relevant</w:t>
            </w:r>
          </w:p>
          <w:p w:rsidR="007A464F" w:rsidRDefault="007A464F" w:rsidP="00B50141">
            <w:pPr>
              <w:numPr>
                <w:ilvl w:val="0"/>
                <w:numId w:val="8"/>
              </w:numPr>
              <w:ind w:left="191" w:hanging="191"/>
            </w:pPr>
            <w:r>
              <w:t>Time-specific</w:t>
            </w:r>
          </w:p>
          <w:p w:rsidR="007A464F" w:rsidRDefault="007A464F" w:rsidP="00B50141">
            <w:pPr>
              <w:ind w:left="191"/>
            </w:pPr>
          </w:p>
          <w:p w:rsidR="007A464F" w:rsidRDefault="008A7A54" w:rsidP="00B50141">
            <w:pPr>
              <w:rPr>
                <w:b/>
              </w:rPr>
            </w:pPr>
            <w:r>
              <w:t>6</w:t>
            </w:r>
            <w:r w:rsidR="007A464F">
              <w:t xml:space="preserve"> points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auto"/>
          </w:tcPr>
          <w:p w:rsidR="007A464F" w:rsidRPr="00AC3A22" w:rsidRDefault="007A464F" w:rsidP="00B50141">
            <w:pPr>
              <w:rPr>
                <w:b/>
              </w:rPr>
            </w:pPr>
            <w:r>
              <w:rPr>
                <w:b/>
              </w:rPr>
              <w:t xml:space="preserve">SMART </w:t>
            </w:r>
            <w:r w:rsidRPr="00AC3A22">
              <w:rPr>
                <w:b/>
              </w:rPr>
              <w:t>Objectives</w:t>
            </w:r>
          </w:p>
          <w:p w:rsidR="007A464F" w:rsidRDefault="007A464F" w:rsidP="00B50141">
            <w:r>
              <w:t>At minimum, all stated objectives meet 2 or 3 of these 5 criteria :</w:t>
            </w:r>
          </w:p>
          <w:p w:rsidR="007A464F" w:rsidRDefault="007A464F" w:rsidP="004E191E">
            <w:pPr>
              <w:numPr>
                <w:ilvl w:val="0"/>
                <w:numId w:val="8"/>
              </w:numPr>
              <w:ind w:left="191" w:hanging="191"/>
            </w:pPr>
            <w:r>
              <w:t>Specific</w:t>
            </w:r>
          </w:p>
          <w:p w:rsidR="007A464F" w:rsidRDefault="007A464F" w:rsidP="004E191E">
            <w:pPr>
              <w:numPr>
                <w:ilvl w:val="0"/>
                <w:numId w:val="8"/>
              </w:numPr>
              <w:ind w:left="191" w:hanging="191"/>
            </w:pPr>
            <w:r>
              <w:t xml:space="preserve">Measureable </w:t>
            </w:r>
          </w:p>
          <w:p w:rsidR="007A464F" w:rsidRDefault="007A464F" w:rsidP="004E191E">
            <w:pPr>
              <w:numPr>
                <w:ilvl w:val="0"/>
                <w:numId w:val="8"/>
              </w:numPr>
              <w:ind w:left="191" w:hanging="191"/>
            </w:pPr>
            <w:r>
              <w:t>Attainable</w:t>
            </w:r>
          </w:p>
          <w:p w:rsidR="007A464F" w:rsidRDefault="007A464F" w:rsidP="004E191E">
            <w:pPr>
              <w:numPr>
                <w:ilvl w:val="0"/>
                <w:numId w:val="8"/>
              </w:numPr>
              <w:ind w:left="191" w:hanging="191"/>
            </w:pPr>
            <w:r>
              <w:t>Relevant</w:t>
            </w:r>
          </w:p>
          <w:p w:rsidR="007A464F" w:rsidRDefault="007A464F" w:rsidP="004E191E">
            <w:pPr>
              <w:numPr>
                <w:ilvl w:val="0"/>
                <w:numId w:val="8"/>
              </w:numPr>
              <w:ind w:left="191" w:hanging="191"/>
            </w:pPr>
            <w:r>
              <w:t>Time-specific</w:t>
            </w:r>
          </w:p>
          <w:p w:rsidR="007A464F" w:rsidRDefault="007A464F" w:rsidP="00B50141">
            <w:pPr>
              <w:ind w:left="191"/>
            </w:pPr>
          </w:p>
          <w:p w:rsidR="007A464F" w:rsidRDefault="008A7A54" w:rsidP="008A7A54">
            <w:pPr>
              <w:rPr>
                <w:b/>
              </w:rPr>
            </w:pPr>
            <w:r>
              <w:t>2-4</w:t>
            </w:r>
            <w:r w:rsidR="007A464F">
              <w:t xml:space="preserve"> points</w:t>
            </w:r>
          </w:p>
        </w:tc>
        <w:tc>
          <w:tcPr>
            <w:tcW w:w="2070" w:type="dxa"/>
            <w:shd w:val="clear" w:color="auto" w:fill="auto"/>
          </w:tcPr>
          <w:p w:rsidR="007A464F" w:rsidRDefault="007A464F" w:rsidP="00B50141">
            <w:r>
              <w:rPr>
                <w:b/>
              </w:rPr>
              <w:t xml:space="preserve">SMART </w:t>
            </w:r>
            <w:r w:rsidRPr="00AC3A22">
              <w:rPr>
                <w:b/>
              </w:rPr>
              <w:t>Objectives</w:t>
            </w:r>
            <w:r>
              <w:t xml:space="preserve"> If included, stated objectives meet 1 or 0 of these 5 criteria:</w:t>
            </w:r>
          </w:p>
          <w:p w:rsidR="007A464F" w:rsidRDefault="007A464F" w:rsidP="004E191E">
            <w:pPr>
              <w:numPr>
                <w:ilvl w:val="0"/>
                <w:numId w:val="8"/>
              </w:numPr>
              <w:ind w:left="191" w:hanging="191"/>
            </w:pPr>
            <w:r>
              <w:t>Specific</w:t>
            </w:r>
          </w:p>
          <w:p w:rsidR="007A464F" w:rsidRDefault="007A464F" w:rsidP="004E191E">
            <w:pPr>
              <w:numPr>
                <w:ilvl w:val="0"/>
                <w:numId w:val="8"/>
              </w:numPr>
              <w:ind w:left="191" w:hanging="191"/>
            </w:pPr>
            <w:r>
              <w:t xml:space="preserve">Measureable </w:t>
            </w:r>
          </w:p>
          <w:p w:rsidR="007A464F" w:rsidRDefault="007A464F" w:rsidP="004E191E">
            <w:pPr>
              <w:numPr>
                <w:ilvl w:val="0"/>
                <w:numId w:val="8"/>
              </w:numPr>
              <w:ind w:left="191" w:hanging="191"/>
            </w:pPr>
            <w:r>
              <w:t>Attainable</w:t>
            </w:r>
          </w:p>
          <w:p w:rsidR="007A464F" w:rsidRDefault="007A464F" w:rsidP="004E191E">
            <w:pPr>
              <w:numPr>
                <w:ilvl w:val="0"/>
                <w:numId w:val="8"/>
              </w:numPr>
              <w:ind w:left="191" w:hanging="191"/>
            </w:pPr>
            <w:r>
              <w:t>Relevant</w:t>
            </w:r>
          </w:p>
          <w:p w:rsidR="007A464F" w:rsidRDefault="007A464F" w:rsidP="004E191E">
            <w:pPr>
              <w:numPr>
                <w:ilvl w:val="0"/>
                <w:numId w:val="8"/>
              </w:numPr>
              <w:ind w:left="191" w:hanging="191"/>
            </w:pPr>
            <w:r>
              <w:t>Time-specific</w:t>
            </w:r>
          </w:p>
          <w:p w:rsidR="007A464F" w:rsidRDefault="007A464F" w:rsidP="00F5700C">
            <w:pPr>
              <w:ind w:left="191"/>
            </w:pPr>
          </w:p>
          <w:p w:rsidR="007A464F" w:rsidRDefault="007A464F" w:rsidP="00B50141">
            <w:pPr>
              <w:rPr>
                <w:b/>
              </w:rPr>
            </w:pPr>
            <w:r>
              <w:t>0 points</w:t>
            </w:r>
          </w:p>
        </w:tc>
        <w:tc>
          <w:tcPr>
            <w:tcW w:w="1548" w:type="dxa"/>
            <w:shd w:val="clear" w:color="auto" w:fill="auto"/>
            <w:vAlign w:val="bottom"/>
          </w:tcPr>
          <w:p w:rsidR="007A464F" w:rsidRDefault="008A7A54" w:rsidP="00F5700C">
            <w:pPr>
              <w:rPr>
                <w:b/>
              </w:rPr>
            </w:pPr>
            <w:r>
              <w:t>_____/6</w:t>
            </w:r>
            <w:r w:rsidR="007A464F">
              <w:t xml:space="preserve"> points</w:t>
            </w:r>
          </w:p>
        </w:tc>
      </w:tr>
      <w:tr w:rsidR="007A464F" w:rsidRPr="00AC3A22" w:rsidTr="003214D2">
        <w:tc>
          <w:tcPr>
            <w:tcW w:w="3438" w:type="dxa"/>
            <w:vMerge/>
            <w:shd w:val="clear" w:color="auto" w:fill="auto"/>
          </w:tcPr>
          <w:p w:rsidR="007A464F" w:rsidRPr="004D3F20" w:rsidRDefault="007A464F"/>
        </w:tc>
        <w:tc>
          <w:tcPr>
            <w:tcW w:w="7758" w:type="dxa"/>
            <w:gridSpan w:val="4"/>
            <w:shd w:val="clear" w:color="auto" w:fill="auto"/>
          </w:tcPr>
          <w:p w:rsidR="007A464F" w:rsidRDefault="007A464F" w:rsidP="001F1900">
            <w:r>
              <w:rPr>
                <w:b/>
              </w:rPr>
              <w:t>Comments:</w:t>
            </w:r>
          </w:p>
          <w:p w:rsidR="007A464F" w:rsidRDefault="007A464F" w:rsidP="001F1900"/>
          <w:p w:rsidR="007A464F" w:rsidRPr="001F1900" w:rsidRDefault="007A464F" w:rsidP="001F1900"/>
        </w:tc>
      </w:tr>
    </w:tbl>
    <w:p w:rsidR="0076354E" w:rsidRDefault="0076354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55"/>
        <w:gridCol w:w="1948"/>
        <w:gridCol w:w="2037"/>
        <w:gridCol w:w="2118"/>
        <w:gridCol w:w="1512"/>
      </w:tblGrid>
      <w:tr w:rsidR="00694381" w:rsidRPr="00AC3A22" w:rsidTr="001C674E">
        <w:tc>
          <w:tcPr>
            <w:tcW w:w="3438" w:type="dxa"/>
            <w:shd w:val="clear" w:color="auto" w:fill="D9D9D9"/>
          </w:tcPr>
          <w:p w:rsidR="00694381" w:rsidRDefault="00694381" w:rsidP="00B50141">
            <w:pPr>
              <w:rPr>
                <w:b/>
                <w:sz w:val="24"/>
                <w:szCs w:val="24"/>
              </w:rPr>
            </w:pPr>
            <w:r w:rsidRPr="00AC3A22">
              <w:rPr>
                <w:b/>
                <w:sz w:val="24"/>
                <w:szCs w:val="24"/>
              </w:rPr>
              <w:t>Category</w:t>
            </w:r>
            <w:r>
              <w:rPr>
                <w:b/>
                <w:sz w:val="24"/>
                <w:szCs w:val="24"/>
              </w:rPr>
              <w:t>: Implementation</w:t>
            </w:r>
          </w:p>
          <w:p w:rsidR="00694381" w:rsidRPr="00AC3A22" w:rsidRDefault="00694381" w:rsidP="008A7A54">
            <w:pPr>
              <w:rPr>
                <w:b/>
                <w:sz w:val="24"/>
                <w:szCs w:val="24"/>
              </w:rPr>
            </w:pPr>
            <w:r w:rsidRPr="003F0C23">
              <w:rPr>
                <w:b/>
                <w:i/>
                <w:sz w:val="24"/>
                <w:szCs w:val="24"/>
              </w:rPr>
              <w:t xml:space="preserve">                  </w:t>
            </w:r>
            <w:r w:rsidR="008A7A54">
              <w:rPr>
                <w:rFonts w:cs="Arial"/>
                <w:i/>
                <w:color w:val="000000"/>
              </w:rPr>
              <w:t>30</w:t>
            </w:r>
            <w:r w:rsidRPr="003F0C23">
              <w:rPr>
                <w:rFonts w:cs="Arial"/>
                <w:i/>
                <w:color w:val="000000"/>
              </w:rPr>
              <w:t xml:space="preserve"> points possible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  <w:shd w:val="clear" w:color="auto" w:fill="D9D9D9"/>
          </w:tcPr>
          <w:p w:rsidR="00694381" w:rsidRPr="00AC3A22" w:rsidRDefault="00694381" w:rsidP="00B5014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xcellent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D9D9D9"/>
          </w:tcPr>
          <w:p w:rsidR="00694381" w:rsidRDefault="00694381" w:rsidP="00554918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verage</w:t>
            </w:r>
          </w:p>
          <w:p w:rsidR="00694381" w:rsidRPr="008E528A" w:rsidRDefault="00694381" w:rsidP="00B50141">
            <w:pPr>
              <w:rPr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D9D9D9"/>
          </w:tcPr>
          <w:p w:rsidR="00694381" w:rsidRPr="00AC3A22" w:rsidRDefault="00694381" w:rsidP="00B5014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eeds Developing</w:t>
            </w:r>
          </w:p>
        </w:tc>
        <w:tc>
          <w:tcPr>
            <w:tcW w:w="1548" w:type="dxa"/>
            <w:shd w:val="clear" w:color="auto" w:fill="D9D9D9"/>
          </w:tcPr>
          <w:p w:rsidR="00694381" w:rsidRPr="00AC3A22" w:rsidRDefault="00694381" w:rsidP="00B50141">
            <w:pPr>
              <w:jc w:val="right"/>
              <w:rPr>
                <w:b/>
                <w:sz w:val="24"/>
                <w:szCs w:val="24"/>
              </w:rPr>
            </w:pPr>
            <w:r w:rsidRPr="00AC3A22">
              <w:rPr>
                <w:b/>
                <w:sz w:val="24"/>
                <w:szCs w:val="24"/>
              </w:rPr>
              <w:t>Points</w:t>
            </w:r>
          </w:p>
          <w:p w:rsidR="00694381" w:rsidRPr="00AC3A22" w:rsidRDefault="00694381" w:rsidP="00B50141">
            <w:pPr>
              <w:jc w:val="right"/>
              <w:rPr>
                <w:b/>
                <w:sz w:val="24"/>
                <w:szCs w:val="24"/>
              </w:rPr>
            </w:pPr>
          </w:p>
        </w:tc>
      </w:tr>
      <w:tr w:rsidR="00694381" w:rsidRPr="00AC3A22" w:rsidTr="001C674E">
        <w:tc>
          <w:tcPr>
            <w:tcW w:w="3438" w:type="dxa"/>
            <w:vMerge w:val="restart"/>
            <w:shd w:val="clear" w:color="auto" w:fill="auto"/>
          </w:tcPr>
          <w:p w:rsidR="00694381" w:rsidRDefault="00694381" w:rsidP="00577934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>
              <w:rPr>
                <w:rFonts w:cs="Arial"/>
                <w:i/>
                <w:color w:val="000000"/>
              </w:rPr>
              <w:t xml:space="preserve">Implementation: </w:t>
            </w:r>
            <w:r w:rsidRPr="00E314CF">
              <w:rPr>
                <w:rFonts w:cs="Arial"/>
                <w:i/>
                <w:color w:val="000000"/>
              </w:rPr>
              <w:t>Executing the plan and communicating</w:t>
            </w:r>
          </w:p>
          <w:p w:rsidR="00694381" w:rsidRPr="00577934" w:rsidRDefault="00694381" w:rsidP="00577934">
            <w:pPr>
              <w:rPr>
                <w:rFonts w:cs="Arial"/>
                <w:i/>
                <w:color w:val="000000"/>
              </w:rPr>
            </w:pPr>
            <w:r w:rsidRPr="00577934">
              <w:rPr>
                <w:rFonts w:cs="Arial"/>
                <w:i/>
                <w:color w:val="000000"/>
              </w:rPr>
              <w:t xml:space="preserve"> </w:t>
            </w:r>
          </w:p>
          <w:p w:rsidR="00694381" w:rsidRDefault="00694381" w:rsidP="00E314CF">
            <w:pPr>
              <w:rPr>
                <w:i/>
              </w:rPr>
            </w:pPr>
            <w:r>
              <w:rPr>
                <w:i/>
              </w:rPr>
              <w:t xml:space="preserve">Tactics: </w:t>
            </w:r>
            <w:r w:rsidRPr="00E314CF">
              <w:rPr>
                <w:i/>
              </w:rPr>
              <w:t>The exact activities and methods used at the operational level to implement a strategy and</w:t>
            </w:r>
            <w:r>
              <w:rPr>
                <w:i/>
              </w:rPr>
              <w:t xml:space="preserve"> </w:t>
            </w:r>
            <w:r w:rsidRPr="00E314CF">
              <w:rPr>
                <w:i/>
              </w:rPr>
              <w:t xml:space="preserve">reach an objective. </w:t>
            </w:r>
          </w:p>
          <w:p w:rsidR="00694381" w:rsidRDefault="00694381" w:rsidP="00F5700C">
            <w:pPr>
              <w:rPr>
                <w:rFonts w:cs="Arial"/>
                <w:i/>
                <w:color w:val="000000"/>
              </w:rPr>
            </w:pPr>
            <w:r>
              <w:rPr>
                <w:i/>
              </w:rPr>
              <w:t xml:space="preserve">Example: </w:t>
            </w:r>
            <w:r w:rsidRPr="00E314CF">
              <w:rPr>
                <w:i/>
              </w:rPr>
              <w:t>Conduct a “Why I’d rather be riding” essay contest.</w:t>
            </w:r>
            <w:r w:rsidR="00996B32">
              <w:rPr>
                <w:i/>
              </w:rPr>
              <w:t xml:space="preserve"> </w:t>
            </w:r>
          </w:p>
          <w:p w:rsidR="00694381" w:rsidRDefault="00694381" w:rsidP="00931C53">
            <w:pPr>
              <w:rPr>
                <w:rFonts w:cs="Arial"/>
                <w:i/>
                <w:color w:val="000000"/>
              </w:rPr>
            </w:pPr>
          </w:p>
          <w:p w:rsidR="00694381" w:rsidRPr="00E314CF" w:rsidRDefault="00694381" w:rsidP="00E314CF">
            <w:pPr>
              <w:rPr>
                <w:rFonts w:cs="Arial"/>
                <w:i/>
                <w:color w:val="000000"/>
              </w:rPr>
            </w:pPr>
            <w:r w:rsidRPr="00E314CF">
              <w:rPr>
                <w:rFonts w:cs="Arial"/>
                <w:i/>
                <w:color w:val="000000"/>
              </w:rPr>
              <w:t>Tactics are specific ways you will use your resources to carry out your strategy and work toward</w:t>
            </w:r>
          </w:p>
          <w:p w:rsidR="00694381" w:rsidRDefault="00694381" w:rsidP="00E314CF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proofErr w:type="gramStart"/>
            <w:r w:rsidRPr="00E314CF">
              <w:rPr>
                <w:rFonts w:cs="Arial"/>
                <w:i/>
                <w:color w:val="000000"/>
              </w:rPr>
              <w:t>objectives</w:t>
            </w:r>
            <w:proofErr w:type="gramEnd"/>
            <w:r w:rsidRPr="00E314CF">
              <w:rPr>
                <w:rFonts w:cs="Arial"/>
                <w:i/>
                <w:color w:val="000000"/>
              </w:rPr>
              <w:t>.</w:t>
            </w:r>
            <w:r w:rsidRPr="00E314CF">
              <w:rPr>
                <w:rFonts w:cs="Arial"/>
                <w:i/>
                <w:color w:val="000000"/>
                <w:sz w:val="12"/>
                <w:szCs w:val="12"/>
              </w:rPr>
              <w:t xml:space="preserve"> </w:t>
            </w:r>
          </w:p>
          <w:p w:rsidR="00694381" w:rsidRDefault="00694381" w:rsidP="00931C53">
            <w:pPr>
              <w:rPr>
                <w:rFonts w:cs="Arial"/>
                <w:i/>
                <w:color w:val="000000"/>
              </w:rPr>
            </w:pPr>
          </w:p>
          <w:p w:rsidR="00694381" w:rsidRDefault="00694381" w:rsidP="00255902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>
              <w:rPr>
                <w:rFonts w:cs="Arial"/>
                <w:i/>
                <w:color w:val="000000"/>
              </w:rPr>
              <w:t>A budget may include “</w:t>
            </w:r>
            <w:r w:rsidRPr="00255902">
              <w:rPr>
                <w:rFonts w:cs="Arial"/>
                <w:i/>
                <w:color w:val="000000"/>
              </w:rPr>
              <w:t xml:space="preserve">staff time, volunteer energy and out-of-pocket </w:t>
            </w:r>
            <w:r w:rsidRPr="00255902">
              <w:rPr>
                <w:rFonts w:cs="Arial"/>
                <w:i/>
                <w:color w:val="000000"/>
              </w:rPr>
              <w:lastRenderedPageBreak/>
              <w:t>costs (exp</w:t>
            </w:r>
            <w:r w:rsidR="0076354E">
              <w:rPr>
                <w:rFonts w:cs="Arial"/>
                <w:i/>
                <w:color w:val="000000"/>
              </w:rPr>
              <w:t xml:space="preserve">enses for transportation, images, </w:t>
            </w:r>
            <w:r w:rsidRPr="00255902">
              <w:rPr>
                <w:rFonts w:cs="Arial"/>
                <w:i/>
                <w:color w:val="000000"/>
              </w:rPr>
              <w:t>materials and fabrication).</w:t>
            </w:r>
            <w:r w:rsidRPr="00255902">
              <w:rPr>
                <w:rFonts w:cs="Arial"/>
                <w:i/>
                <w:color w:val="000000"/>
                <w:sz w:val="12"/>
                <w:szCs w:val="12"/>
              </w:rPr>
              <w:t xml:space="preserve"> </w:t>
            </w:r>
          </w:p>
          <w:p w:rsidR="00694381" w:rsidRPr="00577934" w:rsidRDefault="00694381" w:rsidP="00931C53"/>
        </w:tc>
        <w:tc>
          <w:tcPr>
            <w:tcW w:w="1980" w:type="dxa"/>
            <w:shd w:val="clear" w:color="auto" w:fill="auto"/>
          </w:tcPr>
          <w:p w:rsidR="00694381" w:rsidRPr="00C7201B" w:rsidRDefault="00694381" w:rsidP="00B50141">
            <w:pPr>
              <w:rPr>
                <w:rFonts w:cs="Arial"/>
                <w:b/>
                <w:color w:val="000000"/>
              </w:rPr>
            </w:pPr>
            <w:r w:rsidRPr="00C7201B">
              <w:rPr>
                <w:rFonts w:cs="Arial"/>
                <w:b/>
                <w:color w:val="000000"/>
              </w:rPr>
              <w:lastRenderedPageBreak/>
              <w:t>Timetable</w:t>
            </w:r>
          </w:p>
          <w:p w:rsidR="00694381" w:rsidRDefault="00694381" w:rsidP="00B50141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Starting and ending dates of the project are listed.</w:t>
            </w:r>
          </w:p>
          <w:p w:rsidR="00694381" w:rsidRDefault="00694381" w:rsidP="00B50141">
            <w:pPr>
              <w:rPr>
                <w:rFonts w:cs="Arial"/>
                <w:color w:val="000000"/>
              </w:rPr>
            </w:pPr>
          </w:p>
          <w:p w:rsidR="00694381" w:rsidRPr="004D3F20" w:rsidRDefault="008A7A54" w:rsidP="00230BB2">
            <w:r>
              <w:rPr>
                <w:rFonts w:cs="Arial"/>
                <w:color w:val="000000"/>
              </w:rPr>
              <w:t>2</w:t>
            </w:r>
            <w:r w:rsidR="00694381">
              <w:rPr>
                <w:rFonts w:cs="Arial"/>
                <w:color w:val="000000"/>
              </w:rPr>
              <w:t xml:space="preserve"> point</w:t>
            </w:r>
          </w:p>
        </w:tc>
        <w:tc>
          <w:tcPr>
            <w:tcW w:w="2070" w:type="dxa"/>
            <w:tcBorders>
              <w:tl2br w:val="single" w:sz="4" w:space="0" w:color="auto"/>
            </w:tcBorders>
            <w:shd w:val="clear" w:color="auto" w:fill="auto"/>
          </w:tcPr>
          <w:p w:rsidR="00694381" w:rsidRDefault="00694381" w:rsidP="001C674E">
            <w:pPr>
              <w:rPr>
                <w:i/>
              </w:rPr>
            </w:pPr>
          </w:p>
          <w:p w:rsidR="00694381" w:rsidRPr="004D3F20" w:rsidRDefault="00694381" w:rsidP="001C674E">
            <w:r w:rsidRPr="001C674E">
              <w:rPr>
                <w:i/>
              </w:rPr>
              <w:t>(</w:t>
            </w:r>
            <w:r w:rsidR="00575311">
              <w:rPr>
                <w:i/>
              </w:rPr>
              <w:t>N/A</w:t>
            </w:r>
            <w:r w:rsidRPr="001C674E">
              <w:rPr>
                <w:i/>
              </w:rPr>
              <w:t xml:space="preserve">; </w:t>
            </w:r>
            <w:r>
              <w:rPr>
                <w:i/>
              </w:rPr>
              <w:t>either the starting/ending dates are mentioned, or they are not</w:t>
            </w:r>
            <w:r w:rsidRPr="001C674E">
              <w:rPr>
                <w:i/>
              </w:rPr>
              <w:t>)</w:t>
            </w:r>
          </w:p>
        </w:tc>
        <w:tc>
          <w:tcPr>
            <w:tcW w:w="2160" w:type="dxa"/>
            <w:shd w:val="clear" w:color="auto" w:fill="auto"/>
          </w:tcPr>
          <w:p w:rsidR="00694381" w:rsidRPr="00C7201B" w:rsidRDefault="00694381" w:rsidP="00B50141">
            <w:pPr>
              <w:rPr>
                <w:rFonts w:cs="Arial"/>
                <w:b/>
                <w:color w:val="000000"/>
              </w:rPr>
            </w:pPr>
            <w:r w:rsidRPr="00C7201B">
              <w:rPr>
                <w:rFonts w:cs="Arial"/>
                <w:b/>
                <w:color w:val="000000"/>
              </w:rPr>
              <w:t>Timetable</w:t>
            </w:r>
          </w:p>
          <w:p w:rsidR="00694381" w:rsidRDefault="00694381" w:rsidP="00B50141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Starting and ending dates of the project are not listed.</w:t>
            </w:r>
          </w:p>
          <w:p w:rsidR="00694381" w:rsidRDefault="00694381" w:rsidP="00B50141">
            <w:pPr>
              <w:rPr>
                <w:rFonts w:cs="Arial"/>
                <w:color w:val="000000"/>
              </w:rPr>
            </w:pPr>
          </w:p>
          <w:p w:rsidR="00694381" w:rsidRPr="004D3F20" w:rsidRDefault="00694381" w:rsidP="00B50141">
            <w:r>
              <w:rPr>
                <w:rFonts w:cs="Arial"/>
                <w:color w:val="000000"/>
              </w:rPr>
              <w:t>0 points</w:t>
            </w:r>
          </w:p>
        </w:tc>
        <w:tc>
          <w:tcPr>
            <w:tcW w:w="1548" w:type="dxa"/>
            <w:shd w:val="clear" w:color="auto" w:fill="auto"/>
            <w:vAlign w:val="bottom"/>
          </w:tcPr>
          <w:p w:rsidR="00694381" w:rsidRPr="004D3F20" w:rsidRDefault="00694381" w:rsidP="008A7A54">
            <w:pPr>
              <w:jc w:val="center"/>
            </w:pPr>
            <w:r>
              <w:t>_____/</w:t>
            </w:r>
            <w:r w:rsidR="008A7A54">
              <w:t>2</w:t>
            </w:r>
            <w:r>
              <w:t xml:space="preserve"> points</w:t>
            </w:r>
          </w:p>
        </w:tc>
      </w:tr>
      <w:tr w:rsidR="00694381" w:rsidRPr="00AC3A22" w:rsidTr="00BE1A3E">
        <w:tc>
          <w:tcPr>
            <w:tcW w:w="3438" w:type="dxa"/>
            <w:vMerge/>
            <w:shd w:val="clear" w:color="auto" w:fill="auto"/>
          </w:tcPr>
          <w:p w:rsidR="00694381" w:rsidRDefault="00694381" w:rsidP="00577934">
            <w:pPr>
              <w:rPr>
                <w:rFonts w:cs="Arial"/>
                <w:i/>
                <w:color w:val="000000"/>
              </w:rPr>
            </w:pPr>
          </w:p>
        </w:tc>
        <w:tc>
          <w:tcPr>
            <w:tcW w:w="1980" w:type="dxa"/>
            <w:shd w:val="clear" w:color="auto" w:fill="auto"/>
          </w:tcPr>
          <w:p w:rsidR="00694381" w:rsidRPr="001219E2" w:rsidRDefault="00694381" w:rsidP="003B54D5">
            <w:pPr>
              <w:rPr>
                <w:rFonts w:cs="Arial"/>
                <w:b/>
                <w:color w:val="000000"/>
              </w:rPr>
            </w:pPr>
            <w:r w:rsidRPr="001219E2">
              <w:rPr>
                <w:rFonts w:cs="Arial"/>
                <w:b/>
                <w:color w:val="000000"/>
              </w:rPr>
              <w:t>Identification of Tactics</w:t>
            </w:r>
          </w:p>
          <w:p w:rsidR="00694381" w:rsidRDefault="00694381" w:rsidP="003B54D5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Using the definition (at left), the entry </w:t>
            </w:r>
          </w:p>
          <w:p w:rsidR="00694381" w:rsidRPr="00B50141" w:rsidRDefault="00694381" w:rsidP="003B54D5">
            <w:pPr>
              <w:rPr>
                <w:rFonts w:cs="Arial"/>
                <w:color w:val="000000"/>
              </w:rPr>
            </w:pPr>
            <w:proofErr w:type="gramStart"/>
            <w:r>
              <w:rPr>
                <w:rFonts w:cs="Arial"/>
                <w:color w:val="000000"/>
              </w:rPr>
              <w:t>identifies</w:t>
            </w:r>
            <w:proofErr w:type="gramEnd"/>
            <w:r>
              <w:rPr>
                <w:rFonts w:cs="Arial"/>
                <w:color w:val="000000"/>
              </w:rPr>
              <w:t xml:space="preserve"> at least </w:t>
            </w:r>
            <w:r w:rsidRPr="001219E2">
              <w:t>5 tactics</w:t>
            </w:r>
            <w:r>
              <w:t>.</w:t>
            </w:r>
          </w:p>
          <w:p w:rsidR="00694381" w:rsidRDefault="00694381" w:rsidP="003B54D5">
            <w:pPr>
              <w:rPr>
                <w:b/>
              </w:rPr>
            </w:pPr>
          </w:p>
          <w:p w:rsidR="00694381" w:rsidRPr="001F1900" w:rsidRDefault="008A7A54" w:rsidP="003B54D5">
            <w:pPr>
              <w:rPr>
                <w:b/>
              </w:rPr>
            </w:pPr>
            <w:r>
              <w:t>8</w:t>
            </w:r>
            <w:r w:rsidR="00694381">
              <w:t xml:space="preserve"> points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auto"/>
          </w:tcPr>
          <w:p w:rsidR="00694381" w:rsidRPr="001219E2" w:rsidRDefault="00694381" w:rsidP="003B54D5">
            <w:pPr>
              <w:rPr>
                <w:rFonts w:cs="Arial"/>
                <w:b/>
                <w:color w:val="000000"/>
              </w:rPr>
            </w:pPr>
            <w:r w:rsidRPr="001219E2">
              <w:rPr>
                <w:rFonts w:cs="Arial"/>
                <w:b/>
                <w:color w:val="000000"/>
              </w:rPr>
              <w:t>Identification of Tactics</w:t>
            </w:r>
          </w:p>
          <w:p w:rsidR="00694381" w:rsidRPr="00B50141" w:rsidRDefault="00694381" w:rsidP="003B54D5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Using the definitions (at left), the entry identifies 3-4</w:t>
            </w:r>
            <w:r w:rsidRPr="001219E2">
              <w:t xml:space="preserve"> tactics</w:t>
            </w:r>
            <w:r>
              <w:t>.</w:t>
            </w:r>
          </w:p>
          <w:p w:rsidR="00694381" w:rsidRDefault="00694381" w:rsidP="003B54D5">
            <w:pPr>
              <w:rPr>
                <w:b/>
              </w:rPr>
            </w:pPr>
          </w:p>
          <w:p w:rsidR="00694381" w:rsidRDefault="00694381" w:rsidP="003B54D5"/>
          <w:p w:rsidR="00694381" w:rsidRPr="001219E2" w:rsidRDefault="008A7A54" w:rsidP="003B54D5">
            <w:r>
              <w:t>4</w:t>
            </w:r>
            <w:r w:rsidR="00694381" w:rsidRPr="001219E2">
              <w:t xml:space="preserve"> points</w:t>
            </w:r>
          </w:p>
        </w:tc>
        <w:tc>
          <w:tcPr>
            <w:tcW w:w="2160" w:type="dxa"/>
            <w:shd w:val="clear" w:color="auto" w:fill="auto"/>
          </w:tcPr>
          <w:p w:rsidR="00694381" w:rsidRPr="001219E2" w:rsidRDefault="00694381" w:rsidP="003B54D5">
            <w:pPr>
              <w:rPr>
                <w:rFonts w:cs="Arial"/>
                <w:b/>
                <w:color w:val="000000"/>
              </w:rPr>
            </w:pPr>
            <w:r w:rsidRPr="001219E2">
              <w:rPr>
                <w:rFonts w:cs="Arial"/>
                <w:b/>
                <w:color w:val="000000"/>
              </w:rPr>
              <w:t>Identification of Tactics</w:t>
            </w:r>
          </w:p>
          <w:p w:rsidR="00694381" w:rsidRDefault="00694381" w:rsidP="003B54D5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Using the definitions (at left), the entry </w:t>
            </w:r>
          </w:p>
          <w:p w:rsidR="00694381" w:rsidRPr="00B50141" w:rsidRDefault="00694381" w:rsidP="003B54D5">
            <w:pPr>
              <w:rPr>
                <w:rFonts w:cs="Arial"/>
                <w:color w:val="000000"/>
              </w:rPr>
            </w:pPr>
            <w:proofErr w:type="gramStart"/>
            <w:r>
              <w:rPr>
                <w:rFonts w:cs="Arial"/>
                <w:color w:val="000000"/>
              </w:rPr>
              <w:t>identifies</w:t>
            </w:r>
            <w:proofErr w:type="gramEnd"/>
            <w:r>
              <w:rPr>
                <w:rFonts w:cs="Arial"/>
                <w:color w:val="000000"/>
              </w:rPr>
              <w:t xml:space="preserve"> 1-2 </w:t>
            </w:r>
            <w:r w:rsidRPr="001219E2">
              <w:t>tactics</w:t>
            </w:r>
            <w:r>
              <w:t>.</w:t>
            </w:r>
          </w:p>
          <w:p w:rsidR="00694381" w:rsidRDefault="00694381" w:rsidP="003B54D5">
            <w:pPr>
              <w:rPr>
                <w:b/>
              </w:rPr>
            </w:pPr>
          </w:p>
          <w:p w:rsidR="00694381" w:rsidRDefault="00694381" w:rsidP="003B54D5"/>
          <w:p w:rsidR="00694381" w:rsidRPr="001F1900" w:rsidRDefault="00694381" w:rsidP="003B54D5">
            <w:pPr>
              <w:rPr>
                <w:b/>
              </w:rPr>
            </w:pPr>
            <w:r>
              <w:t>0 points</w:t>
            </w:r>
          </w:p>
        </w:tc>
        <w:tc>
          <w:tcPr>
            <w:tcW w:w="1548" w:type="dxa"/>
            <w:shd w:val="clear" w:color="auto" w:fill="auto"/>
            <w:vAlign w:val="bottom"/>
          </w:tcPr>
          <w:p w:rsidR="00694381" w:rsidRDefault="00694381" w:rsidP="003214D2">
            <w:pPr>
              <w:jc w:val="center"/>
            </w:pPr>
          </w:p>
          <w:p w:rsidR="00694381" w:rsidRDefault="00694381" w:rsidP="003214D2">
            <w:pPr>
              <w:jc w:val="center"/>
            </w:pPr>
          </w:p>
          <w:p w:rsidR="00694381" w:rsidRDefault="00694381" w:rsidP="003214D2">
            <w:pPr>
              <w:jc w:val="center"/>
            </w:pPr>
          </w:p>
          <w:p w:rsidR="00694381" w:rsidRDefault="00694381" w:rsidP="003214D2">
            <w:pPr>
              <w:jc w:val="center"/>
            </w:pPr>
          </w:p>
          <w:p w:rsidR="00694381" w:rsidRDefault="00694381" w:rsidP="003214D2">
            <w:pPr>
              <w:jc w:val="center"/>
            </w:pPr>
          </w:p>
          <w:p w:rsidR="00694381" w:rsidRDefault="00694381" w:rsidP="003214D2">
            <w:pPr>
              <w:jc w:val="center"/>
            </w:pPr>
          </w:p>
          <w:p w:rsidR="00694381" w:rsidRDefault="00694381" w:rsidP="003214D2">
            <w:pPr>
              <w:jc w:val="center"/>
            </w:pPr>
          </w:p>
          <w:p w:rsidR="00694381" w:rsidRPr="004D3F20" w:rsidRDefault="00694381" w:rsidP="008A7A54">
            <w:pPr>
              <w:jc w:val="center"/>
            </w:pPr>
            <w:r>
              <w:t>_____/</w:t>
            </w:r>
            <w:r w:rsidR="008A7A54">
              <w:t>8</w:t>
            </w:r>
            <w:r>
              <w:t xml:space="preserve"> points</w:t>
            </w:r>
          </w:p>
        </w:tc>
      </w:tr>
      <w:tr w:rsidR="00694381" w:rsidRPr="00AC3A22" w:rsidTr="00BE1A3E">
        <w:tc>
          <w:tcPr>
            <w:tcW w:w="3438" w:type="dxa"/>
            <w:vMerge/>
            <w:shd w:val="clear" w:color="auto" w:fill="auto"/>
          </w:tcPr>
          <w:p w:rsidR="00694381" w:rsidRDefault="00694381" w:rsidP="00577934">
            <w:pPr>
              <w:rPr>
                <w:rFonts w:cs="Arial"/>
                <w:i/>
                <w:color w:val="000000"/>
              </w:rPr>
            </w:pPr>
          </w:p>
        </w:tc>
        <w:tc>
          <w:tcPr>
            <w:tcW w:w="1980" w:type="dxa"/>
            <w:shd w:val="clear" w:color="auto" w:fill="auto"/>
          </w:tcPr>
          <w:p w:rsidR="00694381" w:rsidRDefault="00694381" w:rsidP="00B50141">
            <w:pPr>
              <w:rPr>
                <w:b/>
              </w:rPr>
            </w:pPr>
            <w:r w:rsidRPr="00B0588E">
              <w:rPr>
                <w:b/>
              </w:rPr>
              <w:t>Use of Resources</w:t>
            </w:r>
          </w:p>
          <w:p w:rsidR="00694381" w:rsidRPr="00B0588E" w:rsidRDefault="00694381" w:rsidP="00B50141">
            <w:pPr>
              <w:rPr>
                <w:b/>
              </w:rPr>
            </w:pPr>
            <w:r>
              <w:t xml:space="preserve">An explanation is included describing how resources were </w:t>
            </w:r>
            <w:r>
              <w:lastRenderedPageBreak/>
              <w:t xml:space="preserve">used to carry out a strategy and work toward objectives.  </w:t>
            </w:r>
          </w:p>
          <w:p w:rsidR="00694381" w:rsidRDefault="00694381" w:rsidP="00B50141"/>
          <w:p w:rsidR="00694381" w:rsidRPr="00B0588E" w:rsidRDefault="008A7A54" w:rsidP="00B50141">
            <w:r>
              <w:t>6</w:t>
            </w:r>
            <w:r w:rsidR="00694381">
              <w:t xml:space="preserve"> points</w:t>
            </w:r>
          </w:p>
        </w:tc>
        <w:tc>
          <w:tcPr>
            <w:tcW w:w="2070" w:type="dxa"/>
            <w:tcBorders>
              <w:tl2br w:val="single" w:sz="4" w:space="0" w:color="auto"/>
            </w:tcBorders>
            <w:shd w:val="clear" w:color="auto" w:fill="auto"/>
          </w:tcPr>
          <w:p w:rsidR="00694381" w:rsidRDefault="00694381" w:rsidP="00B50141">
            <w:pPr>
              <w:rPr>
                <w:i/>
              </w:rPr>
            </w:pPr>
          </w:p>
          <w:p w:rsidR="00694381" w:rsidRPr="004D3F20" w:rsidRDefault="00694381" w:rsidP="00BE1A3E">
            <w:r w:rsidRPr="001C674E">
              <w:rPr>
                <w:i/>
              </w:rPr>
              <w:t>(</w:t>
            </w:r>
            <w:r w:rsidR="00575311">
              <w:rPr>
                <w:i/>
              </w:rPr>
              <w:t>N/A</w:t>
            </w:r>
            <w:r w:rsidRPr="001C674E">
              <w:rPr>
                <w:i/>
              </w:rPr>
              <w:t xml:space="preserve">; </w:t>
            </w:r>
            <w:r>
              <w:rPr>
                <w:i/>
              </w:rPr>
              <w:t xml:space="preserve">either an explanation of this is </w:t>
            </w:r>
            <w:r>
              <w:rPr>
                <w:i/>
              </w:rPr>
              <w:lastRenderedPageBreak/>
              <w:t>included in the entry, or it is not included</w:t>
            </w:r>
            <w:r w:rsidRPr="001C674E">
              <w:rPr>
                <w:i/>
              </w:rPr>
              <w:t>)</w:t>
            </w:r>
          </w:p>
        </w:tc>
        <w:tc>
          <w:tcPr>
            <w:tcW w:w="2160" w:type="dxa"/>
            <w:shd w:val="clear" w:color="auto" w:fill="auto"/>
          </w:tcPr>
          <w:p w:rsidR="00694381" w:rsidRDefault="00694381" w:rsidP="00B50141">
            <w:pPr>
              <w:rPr>
                <w:b/>
              </w:rPr>
            </w:pPr>
            <w:r w:rsidRPr="00B0588E">
              <w:rPr>
                <w:b/>
              </w:rPr>
              <w:lastRenderedPageBreak/>
              <w:t>Use of Resources</w:t>
            </w:r>
          </w:p>
          <w:p w:rsidR="00694381" w:rsidRPr="00B0588E" w:rsidRDefault="00694381" w:rsidP="00FC0D46">
            <w:pPr>
              <w:rPr>
                <w:b/>
              </w:rPr>
            </w:pPr>
            <w:r>
              <w:t xml:space="preserve">No explanation is included to describe how resources were </w:t>
            </w:r>
            <w:r>
              <w:lastRenderedPageBreak/>
              <w:t xml:space="preserve">used to carry out a strategy and work toward objectives.  </w:t>
            </w:r>
          </w:p>
          <w:p w:rsidR="00694381" w:rsidRDefault="00694381" w:rsidP="00B50141"/>
          <w:p w:rsidR="00694381" w:rsidRPr="004D3F20" w:rsidRDefault="00694381" w:rsidP="00B50141">
            <w:r>
              <w:t>0 points</w:t>
            </w:r>
          </w:p>
        </w:tc>
        <w:tc>
          <w:tcPr>
            <w:tcW w:w="1548" w:type="dxa"/>
            <w:shd w:val="clear" w:color="auto" w:fill="auto"/>
            <w:vAlign w:val="bottom"/>
          </w:tcPr>
          <w:p w:rsidR="00694381" w:rsidRDefault="00694381" w:rsidP="00B50141">
            <w:pPr>
              <w:jc w:val="center"/>
            </w:pPr>
          </w:p>
          <w:p w:rsidR="00694381" w:rsidRDefault="00694381" w:rsidP="00B50141">
            <w:pPr>
              <w:jc w:val="center"/>
            </w:pPr>
          </w:p>
          <w:p w:rsidR="00694381" w:rsidRDefault="00694381" w:rsidP="00B50141">
            <w:pPr>
              <w:jc w:val="center"/>
            </w:pPr>
          </w:p>
          <w:p w:rsidR="00694381" w:rsidRDefault="00694381" w:rsidP="00B50141">
            <w:pPr>
              <w:jc w:val="center"/>
            </w:pPr>
          </w:p>
          <w:p w:rsidR="00694381" w:rsidRDefault="00694381" w:rsidP="00B50141">
            <w:pPr>
              <w:jc w:val="center"/>
            </w:pPr>
          </w:p>
          <w:p w:rsidR="00694381" w:rsidRDefault="00694381" w:rsidP="00B50141">
            <w:pPr>
              <w:jc w:val="center"/>
            </w:pPr>
          </w:p>
          <w:p w:rsidR="00694381" w:rsidRDefault="00694381" w:rsidP="00B50141">
            <w:pPr>
              <w:jc w:val="center"/>
            </w:pPr>
          </w:p>
          <w:p w:rsidR="00694381" w:rsidRDefault="00694381" w:rsidP="00B50141">
            <w:pPr>
              <w:jc w:val="center"/>
            </w:pPr>
          </w:p>
          <w:p w:rsidR="00694381" w:rsidRPr="004D3F20" w:rsidRDefault="008A7A54" w:rsidP="00FC0D46">
            <w:pPr>
              <w:jc w:val="center"/>
            </w:pPr>
            <w:r>
              <w:t>_____/6</w:t>
            </w:r>
            <w:r w:rsidR="00694381">
              <w:t xml:space="preserve"> points</w:t>
            </w:r>
          </w:p>
        </w:tc>
      </w:tr>
      <w:tr w:rsidR="00694381" w:rsidRPr="00AC3A22" w:rsidTr="00FC0D46">
        <w:tc>
          <w:tcPr>
            <w:tcW w:w="3438" w:type="dxa"/>
            <w:vMerge/>
            <w:shd w:val="clear" w:color="auto" w:fill="auto"/>
          </w:tcPr>
          <w:p w:rsidR="00694381" w:rsidRDefault="00694381" w:rsidP="00577934">
            <w:pPr>
              <w:rPr>
                <w:rFonts w:cs="Arial"/>
                <w:i/>
                <w:color w:val="000000"/>
              </w:rPr>
            </w:pPr>
          </w:p>
        </w:tc>
        <w:tc>
          <w:tcPr>
            <w:tcW w:w="1980" w:type="dxa"/>
            <w:shd w:val="clear" w:color="auto" w:fill="auto"/>
          </w:tcPr>
          <w:p w:rsidR="00694381" w:rsidRDefault="00694381" w:rsidP="00B50141">
            <w:r w:rsidRPr="00B0588E">
              <w:rPr>
                <w:b/>
              </w:rPr>
              <w:t>Budget</w:t>
            </w:r>
          </w:p>
          <w:p w:rsidR="00694381" w:rsidRDefault="00694381" w:rsidP="00B50141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General b</w:t>
            </w:r>
            <w:r w:rsidRPr="00B0588E">
              <w:rPr>
                <w:rFonts w:cs="Arial"/>
                <w:color w:val="000000"/>
              </w:rPr>
              <w:t>reakdown of budget</w:t>
            </w:r>
            <w:r>
              <w:rPr>
                <w:rFonts w:cs="Arial"/>
                <w:color w:val="000000"/>
              </w:rPr>
              <w:t xml:space="preserve"> is included, with financial figures, specific resource/time allocations, or other costs.</w:t>
            </w:r>
          </w:p>
          <w:p w:rsidR="00694381" w:rsidRDefault="00694381" w:rsidP="00B50141">
            <w:pPr>
              <w:rPr>
                <w:rFonts w:cs="Arial"/>
                <w:color w:val="000000"/>
              </w:rPr>
            </w:pPr>
          </w:p>
          <w:p w:rsidR="00694381" w:rsidRPr="00B0588E" w:rsidRDefault="008A7A54" w:rsidP="00B50141">
            <w:pPr>
              <w:rPr>
                <w:b/>
              </w:rPr>
            </w:pPr>
            <w:r>
              <w:rPr>
                <w:rFonts w:cs="Arial"/>
                <w:color w:val="000000"/>
              </w:rPr>
              <w:t>6</w:t>
            </w:r>
            <w:r w:rsidR="00694381">
              <w:rPr>
                <w:rFonts w:cs="Arial"/>
                <w:color w:val="000000"/>
              </w:rPr>
              <w:t xml:space="preserve"> points </w:t>
            </w:r>
          </w:p>
        </w:tc>
        <w:tc>
          <w:tcPr>
            <w:tcW w:w="2070" w:type="dxa"/>
            <w:shd w:val="clear" w:color="auto" w:fill="auto"/>
          </w:tcPr>
          <w:p w:rsidR="00694381" w:rsidRDefault="00694381" w:rsidP="00B50141">
            <w:r w:rsidRPr="00B0588E">
              <w:rPr>
                <w:b/>
              </w:rPr>
              <w:t>Budget</w:t>
            </w:r>
          </w:p>
          <w:p w:rsidR="00694381" w:rsidRDefault="00694381" w:rsidP="00B50141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Budgetary aspects are mentioned, but specific financial figures, resource/time allocations, or other costs are not included.</w:t>
            </w:r>
          </w:p>
          <w:p w:rsidR="00694381" w:rsidRDefault="00694381" w:rsidP="00B50141">
            <w:pPr>
              <w:rPr>
                <w:rFonts w:cs="Arial"/>
                <w:color w:val="000000"/>
              </w:rPr>
            </w:pPr>
          </w:p>
          <w:p w:rsidR="00694381" w:rsidRPr="00B0588E" w:rsidRDefault="008A7A54" w:rsidP="008A7A54">
            <w:r>
              <w:rPr>
                <w:rFonts w:cs="Arial"/>
                <w:color w:val="000000"/>
              </w:rPr>
              <w:t>2-4</w:t>
            </w:r>
            <w:r w:rsidR="00694381">
              <w:rPr>
                <w:rFonts w:cs="Arial"/>
                <w:color w:val="000000"/>
              </w:rPr>
              <w:t xml:space="preserve"> point</w:t>
            </w:r>
          </w:p>
        </w:tc>
        <w:tc>
          <w:tcPr>
            <w:tcW w:w="2160" w:type="dxa"/>
            <w:shd w:val="clear" w:color="auto" w:fill="auto"/>
          </w:tcPr>
          <w:p w:rsidR="00694381" w:rsidRDefault="00694381" w:rsidP="00B50141">
            <w:r w:rsidRPr="00B0588E">
              <w:rPr>
                <w:b/>
              </w:rPr>
              <w:t>Budget</w:t>
            </w:r>
          </w:p>
          <w:p w:rsidR="00694381" w:rsidRDefault="00694381" w:rsidP="00B50141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Budgetary aspects of finances, resource/time allocations, or other costs are not mentioned.</w:t>
            </w:r>
          </w:p>
          <w:p w:rsidR="00694381" w:rsidRDefault="00694381" w:rsidP="00B50141">
            <w:pPr>
              <w:rPr>
                <w:rFonts w:cs="Arial"/>
                <w:color w:val="000000"/>
              </w:rPr>
            </w:pPr>
          </w:p>
          <w:p w:rsidR="00694381" w:rsidRDefault="00694381" w:rsidP="00B50141">
            <w:pPr>
              <w:rPr>
                <w:rFonts w:cs="Arial"/>
                <w:color w:val="000000"/>
              </w:rPr>
            </w:pPr>
          </w:p>
          <w:p w:rsidR="00694381" w:rsidRDefault="00694381" w:rsidP="00B50141">
            <w:pPr>
              <w:rPr>
                <w:rFonts w:cs="Arial"/>
                <w:color w:val="000000"/>
              </w:rPr>
            </w:pPr>
          </w:p>
          <w:p w:rsidR="00694381" w:rsidRPr="004D3F20" w:rsidRDefault="00694381" w:rsidP="00B50141">
            <w:r>
              <w:rPr>
                <w:rFonts w:cs="Arial"/>
                <w:color w:val="000000"/>
              </w:rPr>
              <w:t>0 points</w:t>
            </w:r>
          </w:p>
        </w:tc>
        <w:tc>
          <w:tcPr>
            <w:tcW w:w="1548" w:type="dxa"/>
            <w:shd w:val="clear" w:color="auto" w:fill="auto"/>
            <w:vAlign w:val="bottom"/>
          </w:tcPr>
          <w:p w:rsidR="00694381" w:rsidRPr="004D3F20" w:rsidRDefault="008A7A54" w:rsidP="003214D2">
            <w:pPr>
              <w:jc w:val="center"/>
            </w:pPr>
            <w:r>
              <w:t>_____/6</w:t>
            </w:r>
            <w:r w:rsidR="00694381">
              <w:t xml:space="preserve"> points</w:t>
            </w:r>
          </w:p>
        </w:tc>
      </w:tr>
      <w:tr w:rsidR="00694381" w:rsidRPr="00AC3A22" w:rsidTr="00FC0D46">
        <w:tc>
          <w:tcPr>
            <w:tcW w:w="3438" w:type="dxa"/>
            <w:vMerge/>
            <w:shd w:val="clear" w:color="auto" w:fill="auto"/>
          </w:tcPr>
          <w:p w:rsidR="00694381" w:rsidRDefault="00694381" w:rsidP="001F7564">
            <w:pPr>
              <w:rPr>
                <w:b/>
              </w:rPr>
            </w:pPr>
          </w:p>
        </w:tc>
        <w:tc>
          <w:tcPr>
            <w:tcW w:w="1980" w:type="dxa"/>
            <w:shd w:val="clear" w:color="auto" w:fill="auto"/>
          </w:tcPr>
          <w:p w:rsidR="00694381" w:rsidRPr="001219E2" w:rsidRDefault="00694381" w:rsidP="00B50141">
            <w:pPr>
              <w:rPr>
                <w:b/>
              </w:rPr>
            </w:pPr>
            <w:r>
              <w:rPr>
                <w:b/>
              </w:rPr>
              <w:t xml:space="preserve">Overcoming Challenges </w:t>
            </w:r>
          </w:p>
          <w:p w:rsidR="00694381" w:rsidRDefault="00694381" w:rsidP="00B50141">
            <w:pPr>
              <w:rPr>
                <w:rFonts w:cs="Arial"/>
                <w:color w:val="000000"/>
              </w:rPr>
            </w:pPr>
            <w:r>
              <w:t xml:space="preserve">At least 2 challenges (internal or external) are described, as well as </w:t>
            </w:r>
            <w:r>
              <w:rPr>
                <w:rFonts w:cs="Arial"/>
                <w:color w:val="000000"/>
              </w:rPr>
              <w:t>how they were overcome.</w:t>
            </w:r>
          </w:p>
          <w:p w:rsidR="00694381" w:rsidRDefault="00694381" w:rsidP="00B50141"/>
          <w:p w:rsidR="00694381" w:rsidRPr="004D3F20" w:rsidRDefault="008A7A54" w:rsidP="00B50141">
            <w:r>
              <w:t>8</w:t>
            </w:r>
            <w:r w:rsidR="00694381">
              <w:t xml:space="preserve"> points</w:t>
            </w:r>
          </w:p>
        </w:tc>
        <w:tc>
          <w:tcPr>
            <w:tcW w:w="2070" w:type="dxa"/>
            <w:shd w:val="clear" w:color="auto" w:fill="auto"/>
          </w:tcPr>
          <w:p w:rsidR="00694381" w:rsidRPr="001219E2" w:rsidRDefault="00694381" w:rsidP="00B50141">
            <w:pPr>
              <w:rPr>
                <w:b/>
              </w:rPr>
            </w:pPr>
            <w:r>
              <w:rPr>
                <w:b/>
              </w:rPr>
              <w:t xml:space="preserve">Overcoming Challenges </w:t>
            </w:r>
          </w:p>
          <w:p w:rsidR="00694381" w:rsidRPr="008A7A54" w:rsidRDefault="00694381" w:rsidP="00B50141">
            <w:pPr>
              <w:rPr>
                <w:rFonts w:cs="Arial"/>
                <w:color w:val="000000"/>
              </w:rPr>
            </w:pPr>
            <w:r>
              <w:t xml:space="preserve">One challenge (internal or external) is described, as well as </w:t>
            </w:r>
            <w:r>
              <w:rPr>
                <w:rFonts w:cs="Arial"/>
                <w:color w:val="000000"/>
              </w:rPr>
              <w:t>how it was overcome.</w:t>
            </w:r>
          </w:p>
          <w:p w:rsidR="00694381" w:rsidRDefault="00694381" w:rsidP="00B50141"/>
          <w:p w:rsidR="00694381" w:rsidRPr="004D3F20" w:rsidRDefault="008A7A54" w:rsidP="00B50141">
            <w:r>
              <w:t>4</w:t>
            </w:r>
            <w:r w:rsidR="00694381">
              <w:t xml:space="preserve"> points</w:t>
            </w:r>
          </w:p>
        </w:tc>
        <w:tc>
          <w:tcPr>
            <w:tcW w:w="2160" w:type="dxa"/>
            <w:shd w:val="clear" w:color="auto" w:fill="auto"/>
          </w:tcPr>
          <w:p w:rsidR="00694381" w:rsidRPr="001219E2" w:rsidRDefault="00694381" w:rsidP="00B50141">
            <w:pPr>
              <w:rPr>
                <w:b/>
              </w:rPr>
            </w:pPr>
            <w:r>
              <w:rPr>
                <w:b/>
              </w:rPr>
              <w:t xml:space="preserve">Overcoming Challenges </w:t>
            </w:r>
          </w:p>
          <w:p w:rsidR="00694381" w:rsidRDefault="00694381" w:rsidP="00B50141">
            <w:r>
              <w:t>The entry does not include a description of a challenge and how it was overcome.</w:t>
            </w:r>
          </w:p>
          <w:p w:rsidR="00694381" w:rsidRDefault="00694381" w:rsidP="00B50141"/>
          <w:p w:rsidR="00694381" w:rsidRDefault="00694381" w:rsidP="00B50141"/>
          <w:p w:rsidR="00694381" w:rsidRPr="004D3F20" w:rsidRDefault="00694381" w:rsidP="00B50141">
            <w:r>
              <w:t>0 points</w:t>
            </w:r>
          </w:p>
        </w:tc>
        <w:tc>
          <w:tcPr>
            <w:tcW w:w="1548" w:type="dxa"/>
            <w:shd w:val="clear" w:color="auto" w:fill="auto"/>
            <w:vAlign w:val="bottom"/>
          </w:tcPr>
          <w:p w:rsidR="00694381" w:rsidRDefault="00694381" w:rsidP="00B50141">
            <w:pPr>
              <w:jc w:val="center"/>
            </w:pPr>
          </w:p>
          <w:p w:rsidR="00694381" w:rsidRDefault="00694381" w:rsidP="00B50141">
            <w:pPr>
              <w:jc w:val="center"/>
            </w:pPr>
          </w:p>
          <w:p w:rsidR="00694381" w:rsidRDefault="00694381" w:rsidP="00B50141">
            <w:pPr>
              <w:jc w:val="center"/>
            </w:pPr>
          </w:p>
          <w:p w:rsidR="00694381" w:rsidRDefault="00694381" w:rsidP="00B50141">
            <w:pPr>
              <w:jc w:val="center"/>
            </w:pPr>
          </w:p>
          <w:p w:rsidR="00694381" w:rsidRDefault="00694381" w:rsidP="00B50141">
            <w:pPr>
              <w:jc w:val="center"/>
            </w:pPr>
          </w:p>
          <w:p w:rsidR="00694381" w:rsidRDefault="00694381" w:rsidP="00B50141">
            <w:pPr>
              <w:jc w:val="center"/>
            </w:pPr>
          </w:p>
          <w:p w:rsidR="00694381" w:rsidRDefault="00694381" w:rsidP="008A7A54">
            <w:pPr>
              <w:jc w:val="center"/>
            </w:pPr>
            <w:r>
              <w:t>_____/</w:t>
            </w:r>
            <w:r w:rsidR="008A7A54">
              <w:t>8</w:t>
            </w:r>
            <w:r>
              <w:t xml:space="preserve"> points</w:t>
            </w:r>
          </w:p>
        </w:tc>
      </w:tr>
      <w:tr w:rsidR="00694381" w:rsidRPr="00AC3A22" w:rsidTr="003214D2">
        <w:tc>
          <w:tcPr>
            <w:tcW w:w="3438" w:type="dxa"/>
            <w:vMerge/>
            <w:shd w:val="clear" w:color="auto" w:fill="auto"/>
          </w:tcPr>
          <w:p w:rsidR="00694381" w:rsidRDefault="00694381" w:rsidP="001F7564">
            <w:pPr>
              <w:rPr>
                <w:b/>
              </w:rPr>
            </w:pPr>
          </w:p>
        </w:tc>
        <w:tc>
          <w:tcPr>
            <w:tcW w:w="7758" w:type="dxa"/>
            <w:gridSpan w:val="4"/>
            <w:shd w:val="clear" w:color="auto" w:fill="auto"/>
          </w:tcPr>
          <w:p w:rsidR="00694381" w:rsidRDefault="00694381" w:rsidP="001219E2">
            <w:pPr>
              <w:rPr>
                <w:b/>
              </w:rPr>
            </w:pPr>
            <w:r>
              <w:rPr>
                <w:b/>
              </w:rPr>
              <w:t>Comments:</w:t>
            </w:r>
          </w:p>
          <w:p w:rsidR="00694381" w:rsidRDefault="00694381" w:rsidP="001219E2"/>
          <w:p w:rsidR="00694381" w:rsidRDefault="00694381" w:rsidP="001219E2"/>
        </w:tc>
      </w:tr>
    </w:tbl>
    <w:p w:rsidR="0076354E" w:rsidRDefault="0076354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47"/>
        <w:gridCol w:w="1951"/>
        <w:gridCol w:w="2036"/>
        <w:gridCol w:w="2122"/>
        <w:gridCol w:w="1514"/>
      </w:tblGrid>
      <w:tr w:rsidR="00694381" w:rsidRPr="00AC3A22" w:rsidTr="00575311">
        <w:tc>
          <w:tcPr>
            <w:tcW w:w="3438" w:type="dxa"/>
            <w:shd w:val="clear" w:color="auto" w:fill="D9D9D9"/>
          </w:tcPr>
          <w:p w:rsidR="00694381" w:rsidRDefault="00694381" w:rsidP="00B50141">
            <w:pPr>
              <w:rPr>
                <w:b/>
                <w:sz w:val="24"/>
                <w:szCs w:val="24"/>
              </w:rPr>
            </w:pPr>
            <w:r w:rsidRPr="00AC3A22">
              <w:rPr>
                <w:b/>
                <w:sz w:val="24"/>
                <w:szCs w:val="24"/>
              </w:rPr>
              <w:t>Category</w:t>
            </w:r>
            <w:r>
              <w:rPr>
                <w:b/>
                <w:sz w:val="24"/>
                <w:szCs w:val="24"/>
              </w:rPr>
              <w:t>: Evaluation</w:t>
            </w:r>
          </w:p>
          <w:p w:rsidR="00694381" w:rsidRPr="003F0C23" w:rsidRDefault="00694381" w:rsidP="003F0C23">
            <w:pPr>
              <w:rPr>
                <w:b/>
                <w:i/>
                <w:sz w:val="24"/>
                <w:szCs w:val="24"/>
              </w:rPr>
            </w:pPr>
            <w:r w:rsidRPr="003F0C23">
              <w:rPr>
                <w:b/>
                <w:i/>
                <w:sz w:val="24"/>
                <w:szCs w:val="24"/>
              </w:rPr>
              <w:t xml:space="preserve">                  </w:t>
            </w:r>
            <w:r w:rsidR="00296C71">
              <w:rPr>
                <w:rFonts w:cs="Arial"/>
                <w:i/>
                <w:color w:val="000000"/>
              </w:rPr>
              <w:t>2</w:t>
            </w:r>
            <w:r w:rsidRPr="003F0C23">
              <w:rPr>
                <w:rFonts w:cs="Arial"/>
                <w:i/>
                <w:color w:val="000000"/>
              </w:rPr>
              <w:t>0 points possible</w:t>
            </w:r>
          </w:p>
        </w:tc>
        <w:tc>
          <w:tcPr>
            <w:tcW w:w="1980" w:type="dxa"/>
            <w:shd w:val="clear" w:color="auto" w:fill="D9D9D9"/>
          </w:tcPr>
          <w:p w:rsidR="00694381" w:rsidRPr="00AC3A22" w:rsidRDefault="00694381" w:rsidP="00B5014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xcellent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D9D9D9"/>
          </w:tcPr>
          <w:p w:rsidR="00694381" w:rsidRDefault="00694381" w:rsidP="00554918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verage</w:t>
            </w:r>
          </w:p>
          <w:p w:rsidR="00694381" w:rsidRPr="008E528A" w:rsidRDefault="00694381" w:rsidP="00B50141">
            <w:pPr>
              <w:rPr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D9D9D9"/>
          </w:tcPr>
          <w:p w:rsidR="00694381" w:rsidRPr="00AC3A22" w:rsidRDefault="00694381" w:rsidP="00B5014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eeds Developing</w:t>
            </w:r>
          </w:p>
        </w:tc>
        <w:tc>
          <w:tcPr>
            <w:tcW w:w="1548" w:type="dxa"/>
            <w:shd w:val="clear" w:color="auto" w:fill="D9D9D9"/>
          </w:tcPr>
          <w:p w:rsidR="00694381" w:rsidRPr="00AC3A22" w:rsidRDefault="00694381" w:rsidP="00B50141">
            <w:pPr>
              <w:jc w:val="right"/>
              <w:rPr>
                <w:b/>
                <w:sz w:val="24"/>
                <w:szCs w:val="24"/>
              </w:rPr>
            </w:pPr>
            <w:r w:rsidRPr="00AC3A22">
              <w:rPr>
                <w:b/>
                <w:sz w:val="24"/>
                <w:szCs w:val="24"/>
              </w:rPr>
              <w:t>Points</w:t>
            </w:r>
          </w:p>
          <w:p w:rsidR="00694381" w:rsidRPr="00AC3A22" w:rsidRDefault="00694381" w:rsidP="00B50141">
            <w:pPr>
              <w:jc w:val="right"/>
              <w:rPr>
                <w:b/>
                <w:sz w:val="24"/>
                <w:szCs w:val="24"/>
              </w:rPr>
            </w:pPr>
          </w:p>
        </w:tc>
      </w:tr>
      <w:tr w:rsidR="00575311" w:rsidRPr="00AC3A22" w:rsidTr="00575311">
        <w:tc>
          <w:tcPr>
            <w:tcW w:w="3438" w:type="dxa"/>
            <w:vMerge w:val="restart"/>
            <w:shd w:val="clear" w:color="auto" w:fill="auto"/>
          </w:tcPr>
          <w:p w:rsidR="00575311" w:rsidRDefault="00575311" w:rsidP="00F0703E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>
              <w:rPr>
                <w:rFonts w:cs="Arial"/>
                <w:i/>
                <w:color w:val="000000"/>
              </w:rPr>
              <w:t xml:space="preserve">Evaluation: </w:t>
            </w:r>
            <w:r w:rsidRPr="00255902">
              <w:rPr>
                <w:rFonts w:cs="Arial"/>
                <w:i/>
                <w:color w:val="000000"/>
              </w:rPr>
              <w:t>Measure effectiveness of the program against objectives</w:t>
            </w:r>
            <w:r>
              <w:rPr>
                <w:rFonts w:cs="Arial"/>
                <w:i/>
                <w:color w:val="000000"/>
              </w:rPr>
              <w:t>.</w:t>
            </w:r>
          </w:p>
          <w:p w:rsidR="00575311" w:rsidRPr="00230BB2" w:rsidRDefault="00575311" w:rsidP="00F0703E">
            <w:pPr>
              <w:rPr>
                <w:rFonts w:cs="Arial"/>
                <w:i/>
                <w:color w:val="000000"/>
              </w:rPr>
            </w:pPr>
            <w:r w:rsidRPr="00230BB2">
              <w:rPr>
                <w:rFonts w:cs="Arial"/>
                <w:i/>
                <w:color w:val="000000"/>
              </w:rPr>
              <w:t xml:space="preserve"> </w:t>
            </w:r>
          </w:p>
          <w:p w:rsidR="00575311" w:rsidRDefault="00575311" w:rsidP="00F0703E">
            <w:pPr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Evaluation…</w:t>
            </w:r>
          </w:p>
          <w:p w:rsidR="00575311" w:rsidRPr="00255902" w:rsidRDefault="00575311" w:rsidP="00255902">
            <w:pPr>
              <w:numPr>
                <w:ilvl w:val="0"/>
                <w:numId w:val="16"/>
              </w:numPr>
              <w:rPr>
                <w:rFonts w:cs="Arial"/>
                <w:i/>
                <w:color w:val="000000"/>
              </w:rPr>
            </w:pPr>
            <w:r w:rsidRPr="00255902">
              <w:rPr>
                <w:rFonts w:cs="Arial"/>
                <w:i/>
                <w:color w:val="000000"/>
              </w:rPr>
              <w:t>verifies that public relations efforts were effective (because they met objectives)</w:t>
            </w:r>
          </w:p>
          <w:p w:rsidR="00575311" w:rsidRPr="00255902" w:rsidRDefault="00575311" w:rsidP="00255902">
            <w:pPr>
              <w:numPr>
                <w:ilvl w:val="0"/>
                <w:numId w:val="16"/>
              </w:numPr>
              <w:rPr>
                <w:rFonts w:cs="Arial"/>
                <w:i/>
                <w:color w:val="000000"/>
              </w:rPr>
            </w:pPr>
            <w:r w:rsidRPr="00255902">
              <w:rPr>
                <w:rFonts w:cs="Arial"/>
                <w:i/>
                <w:color w:val="000000"/>
              </w:rPr>
              <w:t xml:space="preserve"> demonstrates return on public relations investment</w:t>
            </w:r>
          </w:p>
          <w:p w:rsidR="00575311" w:rsidRPr="00255902" w:rsidRDefault="00575311" w:rsidP="00255902">
            <w:pPr>
              <w:numPr>
                <w:ilvl w:val="0"/>
                <w:numId w:val="16"/>
              </w:numPr>
              <w:rPr>
                <w:rFonts w:cs="Arial"/>
                <w:i/>
                <w:color w:val="000000"/>
              </w:rPr>
            </w:pPr>
            <w:r w:rsidRPr="00255902">
              <w:rPr>
                <w:rFonts w:cs="Arial"/>
                <w:i/>
                <w:color w:val="000000"/>
              </w:rPr>
              <w:t xml:space="preserve">provides information for refining future public relations </w:t>
            </w:r>
            <w:r>
              <w:rPr>
                <w:rFonts w:cs="Arial"/>
                <w:i/>
                <w:color w:val="000000"/>
              </w:rPr>
              <w:t>s</w:t>
            </w:r>
            <w:r w:rsidRPr="00255902">
              <w:rPr>
                <w:rFonts w:cs="Arial"/>
                <w:i/>
                <w:color w:val="000000"/>
              </w:rPr>
              <w:t>trategie</w:t>
            </w:r>
            <w:r>
              <w:rPr>
                <w:rFonts w:cs="Arial"/>
                <w:i/>
                <w:color w:val="000000"/>
              </w:rPr>
              <w:t xml:space="preserve">s </w:t>
            </w:r>
          </w:p>
          <w:p w:rsidR="00575311" w:rsidRDefault="00575311" w:rsidP="00F0703E">
            <w:pPr>
              <w:rPr>
                <w:i/>
              </w:rPr>
            </w:pPr>
          </w:p>
          <w:p w:rsidR="00575311" w:rsidRDefault="00575311" w:rsidP="00F0703E">
            <w:pPr>
              <w:rPr>
                <w:i/>
              </w:rPr>
            </w:pPr>
            <w:r>
              <w:rPr>
                <w:i/>
              </w:rPr>
              <w:t>Examples of measurement methods include:</w:t>
            </w:r>
          </w:p>
          <w:p w:rsidR="00575311" w:rsidRDefault="00575311" w:rsidP="00255902">
            <w:pPr>
              <w:numPr>
                <w:ilvl w:val="0"/>
                <w:numId w:val="15"/>
              </w:numPr>
              <w:ind w:left="360" w:hanging="180"/>
              <w:rPr>
                <w:i/>
              </w:rPr>
            </w:pPr>
            <w:r>
              <w:rPr>
                <w:i/>
              </w:rPr>
              <w:t>Employee surveys</w:t>
            </w:r>
          </w:p>
          <w:p w:rsidR="00575311" w:rsidRDefault="00575311" w:rsidP="00255902">
            <w:pPr>
              <w:numPr>
                <w:ilvl w:val="0"/>
                <w:numId w:val="15"/>
              </w:numPr>
              <w:ind w:left="360" w:hanging="180"/>
              <w:rPr>
                <w:i/>
              </w:rPr>
            </w:pPr>
            <w:r>
              <w:rPr>
                <w:rFonts w:cs="Arial"/>
                <w:i/>
                <w:color w:val="000000"/>
              </w:rPr>
              <w:t xml:space="preserve">Phone </w:t>
            </w:r>
            <w:r>
              <w:rPr>
                <w:i/>
              </w:rPr>
              <w:t>interviews</w:t>
            </w:r>
          </w:p>
          <w:p w:rsidR="00575311" w:rsidRDefault="00575311" w:rsidP="00255902">
            <w:pPr>
              <w:numPr>
                <w:ilvl w:val="0"/>
                <w:numId w:val="15"/>
              </w:numPr>
              <w:ind w:left="360" w:hanging="180"/>
              <w:rPr>
                <w:i/>
              </w:rPr>
            </w:pPr>
            <w:r>
              <w:rPr>
                <w:i/>
              </w:rPr>
              <w:t>Surveys (phone, online, mail, intercept)</w:t>
            </w:r>
          </w:p>
          <w:p w:rsidR="00575311" w:rsidRDefault="00575311" w:rsidP="00255902">
            <w:pPr>
              <w:numPr>
                <w:ilvl w:val="0"/>
                <w:numId w:val="15"/>
              </w:numPr>
              <w:ind w:left="360" w:hanging="180"/>
              <w:rPr>
                <w:i/>
              </w:rPr>
            </w:pPr>
            <w:r>
              <w:rPr>
                <w:i/>
              </w:rPr>
              <w:t>Content analysis</w:t>
            </w:r>
          </w:p>
          <w:p w:rsidR="00575311" w:rsidRDefault="00575311" w:rsidP="00877FB4">
            <w:pPr>
              <w:numPr>
                <w:ilvl w:val="0"/>
                <w:numId w:val="15"/>
              </w:numPr>
              <w:ind w:left="360" w:hanging="180"/>
              <w:rPr>
                <w:i/>
              </w:rPr>
            </w:pPr>
            <w:r>
              <w:rPr>
                <w:i/>
              </w:rPr>
              <w:t>Media analysis</w:t>
            </w:r>
          </w:p>
          <w:p w:rsidR="00575311" w:rsidRDefault="00575311" w:rsidP="00877FB4">
            <w:pPr>
              <w:numPr>
                <w:ilvl w:val="0"/>
                <w:numId w:val="15"/>
              </w:numPr>
              <w:ind w:left="360" w:hanging="180"/>
              <w:rPr>
                <w:i/>
              </w:rPr>
            </w:pPr>
            <w:r>
              <w:rPr>
                <w:i/>
              </w:rPr>
              <w:t xml:space="preserve">Tracking (calls, purchases, </w:t>
            </w:r>
            <w:proofErr w:type="spellStart"/>
            <w:r>
              <w:rPr>
                <w:i/>
              </w:rPr>
              <w:t>etc</w:t>
            </w:r>
            <w:proofErr w:type="spellEnd"/>
            <w:r>
              <w:rPr>
                <w:i/>
              </w:rPr>
              <w:t>)</w:t>
            </w:r>
          </w:p>
          <w:p w:rsidR="00575311" w:rsidRDefault="00575311" w:rsidP="00877FB4">
            <w:pPr>
              <w:numPr>
                <w:ilvl w:val="0"/>
                <w:numId w:val="15"/>
              </w:numPr>
              <w:ind w:left="360" w:hanging="180"/>
              <w:rPr>
                <w:i/>
              </w:rPr>
            </w:pPr>
            <w:r>
              <w:rPr>
                <w:i/>
              </w:rPr>
              <w:t>Focus groups</w:t>
            </w:r>
          </w:p>
          <w:p w:rsidR="00575311" w:rsidRPr="009E03BC" w:rsidRDefault="008A7A54" w:rsidP="00996B32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>
              <w:rPr>
                <w:rFonts w:cs="Arial"/>
                <w:i/>
                <w:color w:val="000000"/>
                <w:sz w:val="12"/>
                <w:szCs w:val="12"/>
              </w:rPr>
              <w:t xml:space="preserve"> </w:t>
            </w:r>
          </w:p>
        </w:tc>
        <w:tc>
          <w:tcPr>
            <w:tcW w:w="1980" w:type="dxa"/>
            <w:shd w:val="clear" w:color="auto" w:fill="auto"/>
          </w:tcPr>
          <w:p w:rsidR="007A464F" w:rsidRPr="001F1900" w:rsidRDefault="007A464F" w:rsidP="007A464F">
            <w:pPr>
              <w:rPr>
                <w:b/>
              </w:rPr>
            </w:pPr>
            <w:r w:rsidRPr="001F1900">
              <w:rPr>
                <w:b/>
              </w:rPr>
              <w:t>Examples Provided</w:t>
            </w:r>
          </w:p>
          <w:p w:rsidR="00575311" w:rsidRDefault="00575311" w:rsidP="003E1212">
            <w:r>
              <w:t>Evidence is presented of how ALL objectives were exceeded, met, or not met.</w:t>
            </w:r>
          </w:p>
          <w:p w:rsidR="00575311" w:rsidRDefault="00575311" w:rsidP="003E1212"/>
          <w:p w:rsidR="00575311" w:rsidRPr="00EB2E41" w:rsidRDefault="008A7A54" w:rsidP="003E1212">
            <w:r>
              <w:t>6</w:t>
            </w:r>
            <w:r w:rsidR="00575311">
              <w:t xml:space="preserve"> points</w:t>
            </w:r>
          </w:p>
        </w:tc>
        <w:tc>
          <w:tcPr>
            <w:tcW w:w="2070" w:type="dxa"/>
            <w:tcBorders>
              <w:bottom w:val="single" w:sz="4" w:space="0" w:color="auto"/>
              <w:tl2br w:val="nil"/>
            </w:tcBorders>
            <w:shd w:val="clear" w:color="auto" w:fill="auto"/>
          </w:tcPr>
          <w:p w:rsidR="007A464F" w:rsidRPr="001F1900" w:rsidRDefault="007A464F" w:rsidP="007A464F">
            <w:pPr>
              <w:rPr>
                <w:b/>
              </w:rPr>
            </w:pPr>
            <w:r w:rsidRPr="001F1900">
              <w:rPr>
                <w:b/>
              </w:rPr>
              <w:t>Examples Provided</w:t>
            </w:r>
          </w:p>
          <w:p w:rsidR="00575311" w:rsidRDefault="00575311" w:rsidP="003E1212">
            <w:r>
              <w:t>Evidence is presented of how SOME</w:t>
            </w:r>
          </w:p>
          <w:p w:rsidR="00575311" w:rsidRPr="00BF5DA4" w:rsidRDefault="00575311" w:rsidP="003E1212">
            <w:proofErr w:type="gramStart"/>
            <w:r>
              <w:t>objectives</w:t>
            </w:r>
            <w:proofErr w:type="gramEnd"/>
            <w:r>
              <w:t xml:space="preserve"> were exceeded, met, or not met.</w:t>
            </w:r>
          </w:p>
          <w:p w:rsidR="00575311" w:rsidRDefault="00575311" w:rsidP="003E1212"/>
          <w:p w:rsidR="00575311" w:rsidRPr="00BF5DA4" w:rsidRDefault="008A7A54" w:rsidP="008A7A54">
            <w:r>
              <w:t>2-4</w:t>
            </w:r>
            <w:r w:rsidR="00575311">
              <w:t xml:space="preserve"> points</w:t>
            </w:r>
          </w:p>
        </w:tc>
        <w:tc>
          <w:tcPr>
            <w:tcW w:w="2160" w:type="dxa"/>
            <w:shd w:val="clear" w:color="auto" w:fill="auto"/>
          </w:tcPr>
          <w:p w:rsidR="007A464F" w:rsidRPr="001F1900" w:rsidRDefault="007A464F" w:rsidP="007A464F">
            <w:pPr>
              <w:rPr>
                <w:b/>
              </w:rPr>
            </w:pPr>
            <w:r w:rsidRPr="001F1900">
              <w:rPr>
                <w:b/>
              </w:rPr>
              <w:t>Examples Provided</w:t>
            </w:r>
          </w:p>
          <w:p w:rsidR="00575311" w:rsidRDefault="00575311" w:rsidP="00B50141">
            <w:r>
              <w:t>Evidence is not presented of how objectives were exceeded, met, or not met.</w:t>
            </w:r>
          </w:p>
          <w:p w:rsidR="00575311" w:rsidRDefault="00575311" w:rsidP="00B50141"/>
          <w:p w:rsidR="00575311" w:rsidRPr="004D3F20" w:rsidRDefault="00575311">
            <w:r>
              <w:t>0 points</w:t>
            </w:r>
          </w:p>
        </w:tc>
        <w:tc>
          <w:tcPr>
            <w:tcW w:w="1548" w:type="dxa"/>
            <w:shd w:val="clear" w:color="auto" w:fill="auto"/>
            <w:vAlign w:val="bottom"/>
          </w:tcPr>
          <w:p w:rsidR="00575311" w:rsidRPr="004D3F20" w:rsidRDefault="00575311" w:rsidP="008A7A54">
            <w:pPr>
              <w:jc w:val="center"/>
            </w:pPr>
            <w:r>
              <w:t>_____/</w:t>
            </w:r>
            <w:r w:rsidR="008A7A54">
              <w:t>6</w:t>
            </w:r>
            <w:r>
              <w:t xml:space="preserve"> points</w:t>
            </w:r>
          </w:p>
        </w:tc>
      </w:tr>
      <w:tr w:rsidR="00575311" w:rsidRPr="00AC3A22" w:rsidTr="00575311">
        <w:tc>
          <w:tcPr>
            <w:tcW w:w="3438" w:type="dxa"/>
            <w:vMerge/>
            <w:shd w:val="clear" w:color="auto" w:fill="auto"/>
          </w:tcPr>
          <w:p w:rsidR="00575311" w:rsidRPr="004D3F20" w:rsidRDefault="00575311"/>
        </w:tc>
        <w:tc>
          <w:tcPr>
            <w:tcW w:w="1980" w:type="dxa"/>
            <w:shd w:val="clear" w:color="auto" w:fill="auto"/>
          </w:tcPr>
          <w:p w:rsidR="00575311" w:rsidRPr="00EB2E41" w:rsidRDefault="00575311" w:rsidP="003E1212">
            <w:pPr>
              <w:rPr>
                <w:b/>
              </w:rPr>
            </w:pPr>
            <w:r w:rsidRPr="00EB2E41">
              <w:rPr>
                <w:b/>
              </w:rPr>
              <w:t>Measurement Methods</w:t>
            </w:r>
          </w:p>
          <w:p w:rsidR="00575311" w:rsidRDefault="00575311" w:rsidP="003E1212">
            <w:r>
              <w:t xml:space="preserve">Specific methods of measurement are listed or described </w:t>
            </w:r>
            <w:r>
              <w:rPr>
                <w:rFonts w:cs="Arial"/>
                <w:color w:val="000000"/>
              </w:rPr>
              <w:t>(examples at left).</w:t>
            </w:r>
          </w:p>
          <w:p w:rsidR="00575311" w:rsidRDefault="00575311" w:rsidP="003E1212"/>
          <w:p w:rsidR="00575311" w:rsidRDefault="00575311" w:rsidP="003E1212"/>
          <w:p w:rsidR="00575311" w:rsidRPr="004D3F20" w:rsidRDefault="008A7A54" w:rsidP="003E1212">
            <w:r>
              <w:t>6</w:t>
            </w:r>
            <w:r w:rsidR="00575311">
              <w:t xml:space="preserve"> points</w:t>
            </w:r>
          </w:p>
        </w:tc>
        <w:tc>
          <w:tcPr>
            <w:tcW w:w="2070" w:type="dxa"/>
            <w:tcBorders>
              <w:tl2br w:val="nil"/>
            </w:tcBorders>
            <w:shd w:val="clear" w:color="auto" w:fill="auto"/>
          </w:tcPr>
          <w:p w:rsidR="00575311" w:rsidRPr="00EB2E41" w:rsidRDefault="00575311" w:rsidP="003E1212">
            <w:pPr>
              <w:rPr>
                <w:b/>
              </w:rPr>
            </w:pPr>
            <w:r w:rsidRPr="00EB2E41">
              <w:rPr>
                <w:b/>
              </w:rPr>
              <w:t>Measurement Methods</w:t>
            </w:r>
          </w:p>
          <w:p w:rsidR="00575311" w:rsidRDefault="00575311" w:rsidP="003E1212">
            <w:r>
              <w:t xml:space="preserve">There is evidence of measurement, but methods are not listed or described clearly </w:t>
            </w:r>
            <w:r>
              <w:rPr>
                <w:rFonts w:cs="Arial"/>
                <w:color w:val="000000"/>
              </w:rPr>
              <w:t>(examples at left).</w:t>
            </w:r>
          </w:p>
          <w:p w:rsidR="00575311" w:rsidRDefault="00575311" w:rsidP="003E1212"/>
          <w:p w:rsidR="00575311" w:rsidRPr="004D3F20" w:rsidRDefault="008A7A54" w:rsidP="008A7A54">
            <w:r>
              <w:t>2-4</w:t>
            </w:r>
            <w:r w:rsidR="00575311">
              <w:t xml:space="preserve"> points</w:t>
            </w:r>
          </w:p>
        </w:tc>
        <w:tc>
          <w:tcPr>
            <w:tcW w:w="2160" w:type="dxa"/>
            <w:shd w:val="clear" w:color="auto" w:fill="auto"/>
          </w:tcPr>
          <w:p w:rsidR="00575311" w:rsidRPr="00EB2E41" w:rsidRDefault="00575311" w:rsidP="00EB2E41">
            <w:pPr>
              <w:rPr>
                <w:b/>
              </w:rPr>
            </w:pPr>
            <w:r w:rsidRPr="00EB2E41">
              <w:rPr>
                <w:b/>
              </w:rPr>
              <w:t>Measurement Methods</w:t>
            </w:r>
          </w:p>
          <w:p w:rsidR="00575311" w:rsidRDefault="00575311" w:rsidP="00EB2E41">
            <w:r>
              <w:t>Specific methods of measurement are not listed or described.</w:t>
            </w:r>
          </w:p>
          <w:p w:rsidR="00575311" w:rsidRDefault="00575311" w:rsidP="00EB2E41"/>
          <w:p w:rsidR="00575311" w:rsidRDefault="00575311" w:rsidP="00B50141"/>
          <w:p w:rsidR="007A464F" w:rsidRDefault="007A464F" w:rsidP="00B50141"/>
          <w:p w:rsidR="00575311" w:rsidRPr="004D3F20" w:rsidRDefault="00575311" w:rsidP="00B50141">
            <w:r>
              <w:t>0 points</w:t>
            </w:r>
          </w:p>
        </w:tc>
        <w:tc>
          <w:tcPr>
            <w:tcW w:w="1548" w:type="dxa"/>
            <w:shd w:val="clear" w:color="auto" w:fill="auto"/>
            <w:vAlign w:val="bottom"/>
          </w:tcPr>
          <w:p w:rsidR="00575311" w:rsidRDefault="00575311" w:rsidP="00E96C3F">
            <w:pPr>
              <w:jc w:val="center"/>
            </w:pPr>
          </w:p>
          <w:p w:rsidR="00575311" w:rsidRDefault="00575311" w:rsidP="00E96C3F">
            <w:pPr>
              <w:jc w:val="center"/>
            </w:pPr>
          </w:p>
          <w:p w:rsidR="00575311" w:rsidRDefault="00575311" w:rsidP="00E96C3F">
            <w:pPr>
              <w:jc w:val="center"/>
            </w:pPr>
          </w:p>
          <w:p w:rsidR="00575311" w:rsidRPr="004D3F20" w:rsidRDefault="00575311" w:rsidP="008A7A54">
            <w:pPr>
              <w:jc w:val="center"/>
            </w:pPr>
            <w:r>
              <w:t>_____/</w:t>
            </w:r>
            <w:r w:rsidR="008A7A54">
              <w:t>6</w:t>
            </w:r>
            <w:r>
              <w:t xml:space="preserve"> points</w:t>
            </w:r>
          </w:p>
        </w:tc>
      </w:tr>
      <w:tr w:rsidR="00694381" w:rsidRPr="00AC3A22" w:rsidTr="003214D2">
        <w:tc>
          <w:tcPr>
            <w:tcW w:w="3438" w:type="dxa"/>
            <w:vMerge/>
            <w:shd w:val="clear" w:color="auto" w:fill="auto"/>
          </w:tcPr>
          <w:p w:rsidR="00694381" w:rsidRPr="004D3F20" w:rsidRDefault="00694381"/>
        </w:tc>
        <w:tc>
          <w:tcPr>
            <w:tcW w:w="1980" w:type="dxa"/>
            <w:shd w:val="clear" w:color="auto" w:fill="auto"/>
          </w:tcPr>
          <w:p w:rsidR="00694381" w:rsidRDefault="00694381" w:rsidP="0094083B">
            <w:r>
              <w:rPr>
                <w:b/>
              </w:rPr>
              <w:t>Lessons Learned</w:t>
            </w:r>
          </w:p>
          <w:p w:rsidR="00694381" w:rsidRDefault="00694381" w:rsidP="0094083B">
            <w:r>
              <w:t>At least two ways to improve this project (if it were done again) are presented.</w:t>
            </w:r>
          </w:p>
          <w:p w:rsidR="00694381" w:rsidRDefault="00694381" w:rsidP="0094083B"/>
          <w:p w:rsidR="00694381" w:rsidRPr="004D3F20" w:rsidRDefault="008A7A54" w:rsidP="00EB2E41">
            <w:r>
              <w:t>8</w:t>
            </w:r>
            <w:r w:rsidR="00694381">
              <w:t xml:space="preserve"> points</w:t>
            </w:r>
          </w:p>
        </w:tc>
        <w:tc>
          <w:tcPr>
            <w:tcW w:w="2070" w:type="dxa"/>
            <w:shd w:val="clear" w:color="auto" w:fill="auto"/>
          </w:tcPr>
          <w:p w:rsidR="00694381" w:rsidRDefault="00694381" w:rsidP="00230BB2">
            <w:r>
              <w:rPr>
                <w:b/>
              </w:rPr>
              <w:t>Lessons Learned</w:t>
            </w:r>
          </w:p>
          <w:p w:rsidR="00694381" w:rsidRDefault="00694381" w:rsidP="00230BB2">
            <w:r>
              <w:t>At least one way to improve this project (if it were done again) are presented.</w:t>
            </w:r>
          </w:p>
          <w:p w:rsidR="00694381" w:rsidRDefault="00694381" w:rsidP="00230BB2"/>
          <w:p w:rsidR="00694381" w:rsidRPr="004D3F20" w:rsidRDefault="008A7A54" w:rsidP="00EB2E41">
            <w:r>
              <w:t>4</w:t>
            </w:r>
            <w:r w:rsidR="00694381">
              <w:t xml:space="preserve"> point</w:t>
            </w:r>
          </w:p>
        </w:tc>
        <w:tc>
          <w:tcPr>
            <w:tcW w:w="2160" w:type="dxa"/>
            <w:shd w:val="clear" w:color="auto" w:fill="auto"/>
          </w:tcPr>
          <w:p w:rsidR="00694381" w:rsidRDefault="00694381" w:rsidP="00230BB2">
            <w:r>
              <w:rPr>
                <w:b/>
              </w:rPr>
              <w:t>Lessons Learned</w:t>
            </w:r>
          </w:p>
          <w:p w:rsidR="00694381" w:rsidRDefault="00694381" w:rsidP="00230BB2">
            <w:r>
              <w:t>No ways to improve this project (if it were done again) are presented.</w:t>
            </w:r>
          </w:p>
          <w:p w:rsidR="00694381" w:rsidRDefault="00694381" w:rsidP="00230BB2"/>
          <w:p w:rsidR="00694381" w:rsidRPr="004D3F20" w:rsidRDefault="00694381" w:rsidP="00EB2E41">
            <w:r>
              <w:t>0 points</w:t>
            </w:r>
          </w:p>
        </w:tc>
        <w:tc>
          <w:tcPr>
            <w:tcW w:w="1548" w:type="dxa"/>
            <w:shd w:val="clear" w:color="auto" w:fill="auto"/>
            <w:vAlign w:val="bottom"/>
          </w:tcPr>
          <w:p w:rsidR="00D87EB1" w:rsidRDefault="00D87EB1" w:rsidP="003214D2">
            <w:pPr>
              <w:jc w:val="center"/>
            </w:pPr>
          </w:p>
          <w:p w:rsidR="00D87EB1" w:rsidRDefault="00D87EB1" w:rsidP="003214D2">
            <w:pPr>
              <w:jc w:val="center"/>
            </w:pPr>
          </w:p>
          <w:p w:rsidR="00D87EB1" w:rsidRDefault="00D87EB1" w:rsidP="003214D2">
            <w:pPr>
              <w:jc w:val="center"/>
            </w:pPr>
          </w:p>
          <w:p w:rsidR="00D87EB1" w:rsidRDefault="00D87EB1" w:rsidP="003214D2">
            <w:pPr>
              <w:jc w:val="center"/>
            </w:pPr>
          </w:p>
          <w:p w:rsidR="00D87EB1" w:rsidRDefault="00D87EB1" w:rsidP="003214D2">
            <w:pPr>
              <w:jc w:val="center"/>
            </w:pPr>
          </w:p>
          <w:p w:rsidR="00D87EB1" w:rsidRDefault="00D87EB1" w:rsidP="003214D2">
            <w:pPr>
              <w:jc w:val="center"/>
            </w:pPr>
          </w:p>
          <w:p w:rsidR="00694381" w:rsidRPr="004D3F20" w:rsidRDefault="00694381" w:rsidP="008A7A54">
            <w:pPr>
              <w:jc w:val="center"/>
            </w:pPr>
            <w:r>
              <w:t>_____/</w:t>
            </w:r>
            <w:r w:rsidR="008A7A54">
              <w:t>8</w:t>
            </w:r>
            <w:r>
              <w:t xml:space="preserve"> points</w:t>
            </w:r>
          </w:p>
        </w:tc>
      </w:tr>
      <w:tr w:rsidR="00694381" w:rsidRPr="00AC3A22" w:rsidTr="00B50141">
        <w:tc>
          <w:tcPr>
            <w:tcW w:w="3438" w:type="dxa"/>
            <w:vMerge/>
            <w:shd w:val="clear" w:color="auto" w:fill="auto"/>
          </w:tcPr>
          <w:p w:rsidR="00694381" w:rsidRPr="004D3F20" w:rsidRDefault="00694381"/>
        </w:tc>
        <w:tc>
          <w:tcPr>
            <w:tcW w:w="7758" w:type="dxa"/>
            <w:gridSpan w:val="4"/>
            <w:shd w:val="clear" w:color="auto" w:fill="auto"/>
          </w:tcPr>
          <w:p w:rsidR="00694381" w:rsidRDefault="00694381" w:rsidP="00EB2E41">
            <w:r>
              <w:rPr>
                <w:b/>
              </w:rPr>
              <w:t>Comments:</w:t>
            </w:r>
          </w:p>
          <w:p w:rsidR="00694381" w:rsidRDefault="00694381" w:rsidP="00EB2E41"/>
          <w:p w:rsidR="00694381" w:rsidRPr="004D3F20" w:rsidRDefault="00694381" w:rsidP="00E96C3F">
            <w:pPr>
              <w:jc w:val="center"/>
            </w:pPr>
          </w:p>
        </w:tc>
      </w:tr>
    </w:tbl>
    <w:p w:rsidR="003F0C23" w:rsidRDefault="003F0C23"/>
    <w:p w:rsidR="0076354E" w:rsidRDefault="0076354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70"/>
      </w:tblGrid>
      <w:tr w:rsidR="00577934" w:rsidRPr="00AC3A22" w:rsidTr="003B54D5">
        <w:tc>
          <w:tcPr>
            <w:tcW w:w="11196" w:type="dxa"/>
            <w:shd w:val="clear" w:color="auto" w:fill="D9D9D9"/>
          </w:tcPr>
          <w:p w:rsidR="00577934" w:rsidRDefault="003F0C23" w:rsidP="003F0C23">
            <w:pPr>
              <w:rPr>
                <w:b/>
              </w:rPr>
            </w:pPr>
            <w:r w:rsidRPr="00876F3E">
              <w:rPr>
                <w:b/>
                <w:sz w:val="24"/>
                <w:szCs w:val="24"/>
              </w:rPr>
              <w:lastRenderedPageBreak/>
              <w:t xml:space="preserve">Award </w:t>
            </w:r>
            <w:r>
              <w:rPr>
                <w:b/>
                <w:sz w:val="24"/>
                <w:szCs w:val="24"/>
              </w:rPr>
              <w:t xml:space="preserve">Entry Scoring </w:t>
            </w:r>
          </w:p>
        </w:tc>
      </w:tr>
      <w:tr w:rsidR="003F0C23" w:rsidRPr="00AC3A22" w:rsidTr="003F0C23">
        <w:tc>
          <w:tcPr>
            <w:tcW w:w="11196" w:type="dxa"/>
            <w:shd w:val="clear" w:color="auto" w:fill="auto"/>
          </w:tcPr>
          <w:p w:rsidR="003214D2" w:rsidRDefault="00E11984" w:rsidP="00E11984">
            <w:pPr>
              <w:spacing w:line="360" w:lineRule="auto"/>
              <w:jc w:val="right"/>
              <w:rPr>
                <w:sz w:val="24"/>
                <w:szCs w:val="24"/>
              </w:rPr>
            </w:pPr>
            <w:r w:rsidRPr="00E11984">
              <w:rPr>
                <w:b/>
                <w:sz w:val="24"/>
                <w:szCs w:val="24"/>
              </w:rPr>
              <w:t>Category</w:t>
            </w:r>
            <w:r>
              <w:rPr>
                <w:sz w:val="24"/>
                <w:szCs w:val="24"/>
              </w:rPr>
              <w:t xml:space="preserve">                  </w:t>
            </w:r>
            <w:r w:rsidRPr="00E11984">
              <w:rPr>
                <w:b/>
                <w:sz w:val="24"/>
                <w:szCs w:val="24"/>
              </w:rPr>
              <w:t>Points Possible</w:t>
            </w:r>
            <w:r>
              <w:rPr>
                <w:sz w:val="24"/>
                <w:szCs w:val="24"/>
              </w:rPr>
              <w:t xml:space="preserve">             </w:t>
            </w:r>
          </w:p>
          <w:p w:rsidR="003F0C23" w:rsidRPr="003F0C23" w:rsidRDefault="008A7A54" w:rsidP="003214D2">
            <w:pPr>
              <w:spacing w:line="360" w:lineRule="auto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earch _____  /2</w:t>
            </w:r>
            <w:r w:rsidR="003F0C23" w:rsidRPr="003F0C23">
              <w:rPr>
                <w:sz w:val="24"/>
                <w:szCs w:val="24"/>
              </w:rPr>
              <w:t xml:space="preserve">0 </w:t>
            </w:r>
            <w:r w:rsidR="00E11984">
              <w:rPr>
                <w:sz w:val="24"/>
                <w:szCs w:val="24"/>
              </w:rPr>
              <w:t xml:space="preserve">points </w:t>
            </w:r>
            <w:r w:rsidR="003F0C23" w:rsidRPr="003F0C23">
              <w:rPr>
                <w:sz w:val="24"/>
                <w:szCs w:val="24"/>
              </w:rPr>
              <w:t>possible</w:t>
            </w:r>
            <w:r w:rsidR="00E11984">
              <w:rPr>
                <w:sz w:val="24"/>
                <w:szCs w:val="24"/>
              </w:rPr>
              <w:t xml:space="preserve">     </w:t>
            </w:r>
          </w:p>
          <w:p w:rsidR="003F0C23" w:rsidRPr="003F0C23" w:rsidRDefault="008A7A54" w:rsidP="008A7A54">
            <w:pPr>
              <w:spacing w:line="360" w:lineRule="auto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anning _____  /30</w:t>
            </w:r>
            <w:r w:rsidR="003F0C23" w:rsidRPr="003F0C23">
              <w:rPr>
                <w:sz w:val="24"/>
                <w:szCs w:val="24"/>
              </w:rPr>
              <w:t xml:space="preserve"> </w:t>
            </w:r>
            <w:r w:rsidR="00E11984">
              <w:rPr>
                <w:sz w:val="24"/>
                <w:szCs w:val="24"/>
              </w:rPr>
              <w:t xml:space="preserve">points </w:t>
            </w:r>
            <w:r w:rsidR="003F0C23" w:rsidRPr="003F0C23">
              <w:rPr>
                <w:sz w:val="24"/>
                <w:szCs w:val="24"/>
              </w:rPr>
              <w:t>possible</w:t>
            </w:r>
          </w:p>
          <w:p w:rsidR="003F0C23" w:rsidRPr="003F0C23" w:rsidRDefault="003F0C23" w:rsidP="003214D2">
            <w:pPr>
              <w:spacing w:line="360" w:lineRule="auto"/>
              <w:jc w:val="right"/>
              <w:rPr>
                <w:sz w:val="24"/>
                <w:szCs w:val="24"/>
              </w:rPr>
            </w:pPr>
            <w:r w:rsidRPr="003F0C23">
              <w:rPr>
                <w:sz w:val="24"/>
                <w:szCs w:val="24"/>
              </w:rPr>
              <w:t>Implementation _____  /</w:t>
            </w:r>
            <w:r w:rsidR="008A7A54">
              <w:rPr>
                <w:sz w:val="24"/>
                <w:szCs w:val="24"/>
              </w:rPr>
              <w:t>20</w:t>
            </w:r>
            <w:r w:rsidR="00E11984">
              <w:rPr>
                <w:sz w:val="24"/>
                <w:szCs w:val="24"/>
              </w:rPr>
              <w:t xml:space="preserve"> points</w:t>
            </w:r>
            <w:r w:rsidRPr="003F0C23">
              <w:rPr>
                <w:sz w:val="24"/>
                <w:szCs w:val="24"/>
              </w:rPr>
              <w:t xml:space="preserve"> possible</w:t>
            </w:r>
          </w:p>
          <w:p w:rsidR="003F0C23" w:rsidRPr="003F0C23" w:rsidRDefault="008A7A54" w:rsidP="003214D2">
            <w:pPr>
              <w:spacing w:line="360" w:lineRule="auto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valuation _____  /2</w:t>
            </w:r>
            <w:r w:rsidR="003F0C23" w:rsidRPr="003F0C23">
              <w:rPr>
                <w:sz w:val="24"/>
                <w:szCs w:val="24"/>
              </w:rPr>
              <w:t xml:space="preserve">0 </w:t>
            </w:r>
            <w:r w:rsidR="00E11984">
              <w:rPr>
                <w:sz w:val="24"/>
                <w:szCs w:val="24"/>
              </w:rPr>
              <w:t xml:space="preserve">points </w:t>
            </w:r>
            <w:r w:rsidR="003F0C23" w:rsidRPr="003F0C23">
              <w:rPr>
                <w:sz w:val="24"/>
                <w:szCs w:val="24"/>
              </w:rPr>
              <w:t>possible</w:t>
            </w:r>
          </w:p>
          <w:p w:rsidR="003F0C23" w:rsidRDefault="003F0C23" w:rsidP="003F0C23">
            <w:pPr>
              <w:jc w:val="right"/>
              <w:rPr>
                <w:b/>
                <w:sz w:val="24"/>
                <w:szCs w:val="24"/>
              </w:rPr>
            </w:pPr>
          </w:p>
          <w:p w:rsidR="003F0C23" w:rsidRDefault="003F0C23" w:rsidP="008A7A54">
            <w:pPr>
              <w:jc w:val="righ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otal Score</w:t>
            </w:r>
            <w:r w:rsidRPr="003F0C23">
              <w:rPr>
                <w:sz w:val="24"/>
                <w:szCs w:val="24"/>
              </w:rPr>
              <w:t>______</w:t>
            </w:r>
            <w:r>
              <w:rPr>
                <w:sz w:val="24"/>
                <w:szCs w:val="24"/>
              </w:rPr>
              <w:t xml:space="preserve"> </w:t>
            </w:r>
            <w:r w:rsidR="008A7A54">
              <w:rPr>
                <w:b/>
                <w:sz w:val="24"/>
                <w:szCs w:val="24"/>
              </w:rPr>
              <w:t>/10</w:t>
            </w:r>
            <w:r w:rsidRPr="003F0C23">
              <w:rPr>
                <w:b/>
                <w:sz w:val="24"/>
                <w:szCs w:val="24"/>
              </w:rPr>
              <w:t xml:space="preserve">0 </w:t>
            </w:r>
            <w:r w:rsidR="00E11984" w:rsidRPr="00E11984">
              <w:rPr>
                <w:b/>
                <w:sz w:val="24"/>
                <w:szCs w:val="24"/>
              </w:rPr>
              <w:t>points</w:t>
            </w:r>
            <w:r w:rsidR="00E11984">
              <w:rPr>
                <w:sz w:val="24"/>
                <w:szCs w:val="24"/>
              </w:rPr>
              <w:t xml:space="preserve"> </w:t>
            </w:r>
            <w:r w:rsidRPr="003F0C23">
              <w:rPr>
                <w:b/>
                <w:sz w:val="24"/>
                <w:szCs w:val="24"/>
              </w:rPr>
              <w:t xml:space="preserve">possible </w:t>
            </w:r>
          </w:p>
        </w:tc>
      </w:tr>
      <w:tr w:rsidR="003F0C23" w:rsidRPr="00AC3A22" w:rsidTr="003B54D5">
        <w:tc>
          <w:tcPr>
            <w:tcW w:w="11196" w:type="dxa"/>
            <w:shd w:val="clear" w:color="auto" w:fill="D9D9D9"/>
          </w:tcPr>
          <w:p w:rsidR="003F0C23" w:rsidRDefault="003F0C23" w:rsidP="001B09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Judge Comments</w:t>
            </w:r>
          </w:p>
        </w:tc>
      </w:tr>
      <w:tr w:rsidR="00577934" w:rsidRPr="00AC3A22" w:rsidTr="001B092D">
        <w:tc>
          <w:tcPr>
            <w:tcW w:w="11196" w:type="dxa"/>
            <w:shd w:val="clear" w:color="auto" w:fill="auto"/>
          </w:tcPr>
          <w:p w:rsidR="00FE0808" w:rsidRDefault="00FE0808" w:rsidP="00FE0808">
            <w:r>
              <w:rPr>
                <w:b/>
              </w:rPr>
              <w:t>Award Entry Suggestions for Improvement:</w:t>
            </w:r>
          </w:p>
          <w:p w:rsidR="00577934" w:rsidRDefault="00577934" w:rsidP="001B092D"/>
          <w:p w:rsidR="00577934" w:rsidRDefault="00577934" w:rsidP="001B092D">
            <w:pPr>
              <w:rPr>
                <w:b/>
              </w:rPr>
            </w:pPr>
            <w:r>
              <w:rPr>
                <w:b/>
              </w:rPr>
              <w:t xml:space="preserve"> </w:t>
            </w:r>
          </w:p>
          <w:p w:rsidR="00E11984" w:rsidRPr="001B092D" w:rsidRDefault="00E11984" w:rsidP="001B092D">
            <w:pPr>
              <w:rPr>
                <w:b/>
              </w:rPr>
            </w:pPr>
          </w:p>
        </w:tc>
      </w:tr>
      <w:tr w:rsidR="00577934" w:rsidRPr="00AC3A22" w:rsidTr="001B092D">
        <w:tc>
          <w:tcPr>
            <w:tcW w:w="11196" w:type="dxa"/>
            <w:shd w:val="clear" w:color="auto" w:fill="auto"/>
          </w:tcPr>
          <w:p w:rsidR="00FE0808" w:rsidRDefault="00FE0808" w:rsidP="00FE0808">
            <w:pPr>
              <w:rPr>
                <w:b/>
              </w:rPr>
            </w:pPr>
            <w:r>
              <w:rPr>
                <w:b/>
              </w:rPr>
              <w:t>Award Entry Strengths:</w:t>
            </w:r>
          </w:p>
          <w:p w:rsidR="00FE0808" w:rsidRDefault="00FE0808" w:rsidP="00FE0808"/>
          <w:p w:rsidR="00577934" w:rsidRDefault="00577934" w:rsidP="001B092D">
            <w:pPr>
              <w:rPr>
                <w:b/>
              </w:rPr>
            </w:pPr>
          </w:p>
          <w:p w:rsidR="00E11984" w:rsidRPr="001B092D" w:rsidRDefault="00E11984" w:rsidP="001B092D">
            <w:pPr>
              <w:rPr>
                <w:b/>
              </w:rPr>
            </w:pPr>
          </w:p>
        </w:tc>
      </w:tr>
    </w:tbl>
    <w:p w:rsidR="004D3F20" w:rsidRDefault="004D3F20">
      <w:pPr>
        <w:rPr>
          <w:sz w:val="16"/>
          <w:szCs w:val="16"/>
        </w:rPr>
      </w:pPr>
    </w:p>
    <w:p w:rsidR="005F3AA0" w:rsidRPr="0076354E" w:rsidRDefault="003214D2" w:rsidP="001B092D">
      <w:pPr>
        <w:rPr>
          <w:i/>
          <w:sz w:val="22"/>
          <w:szCs w:val="22"/>
        </w:rPr>
      </w:pPr>
      <w:r w:rsidRPr="0076354E">
        <w:rPr>
          <w:i/>
          <w:sz w:val="22"/>
          <w:szCs w:val="22"/>
        </w:rPr>
        <w:t>M</w:t>
      </w:r>
      <w:r w:rsidR="001B092D" w:rsidRPr="0076354E">
        <w:rPr>
          <w:i/>
          <w:sz w:val="22"/>
          <w:szCs w:val="22"/>
        </w:rPr>
        <w:t>aterial in this rubric is based on information from</w:t>
      </w:r>
      <w:r w:rsidR="005F3AA0" w:rsidRPr="0076354E">
        <w:rPr>
          <w:i/>
          <w:sz w:val="22"/>
          <w:szCs w:val="22"/>
        </w:rPr>
        <w:t>:</w:t>
      </w:r>
    </w:p>
    <w:p w:rsidR="005F3AA0" w:rsidRPr="0076354E" w:rsidRDefault="00091806" w:rsidP="001B092D">
      <w:pPr>
        <w:rPr>
          <w:i/>
          <w:iCs/>
          <w:sz w:val="22"/>
          <w:szCs w:val="22"/>
        </w:rPr>
      </w:pPr>
      <w:r w:rsidRPr="00996B32">
        <w:rPr>
          <w:i/>
          <w:sz w:val="22"/>
          <w:szCs w:val="22"/>
          <w:u w:val="single"/>
        </w:rPr>
        <w:t>Public Relations Society of America</w:t>
      </w:r>
      <w:r w:rsidR="001B092D" w:rsidRPr="00996B32">
        <w:rPr>
          <w:i/>
          <w:sz w:val="22"/>
          <w:szCs w:val="22"/>
          <w:u w:val="single"/>
        </w:rPr>
        <w:t xml:space="preserve"> Study Guide for the Examination for Accreditation in Public Relations</w:t>
      </w:r>
      <w:r w:rsidR="005F3AA0" w:rsidRPr="0076354E">
        <w:rPr>
          <w:i/>
          <w:sz w:val="22"/>
          <w:szCs w:val="22"/>
        </w:rPr>
        <w:t xml:space="preserve">, </w:t>
      </w:r>
      <w:r w:rsidRPr="0076354E">
        <w:rPr>
          <w:i/>
          <w:iCs/>
          <w:sz w:val="22"/>
          <w:szCs w:val="22"/>
        </w:rPr>
        <w:t>©</w:t>
      </w:r>
      <w:r w:rsidR="003F0C23" w:rsidRPr="0076354E">
        <w:rPr>
          <w:i/>
          <w:iCs/>
          <w:sz w:val="22"/>
          <w:szCs w:val="22"/>
        </w:rPr>
        <w:t>201</w:t>
      </w:r>
      <w:r w:rsidR="005F3AA0" w:rsidRPr="0076354E">
        <w:rPr>
          <w:i/>
          <w:iCs/>
          <w:sz w:val="22"/>
          <w:szCs w:val="22"/>
        </w:rPr>
        <w:t>6</w:t>
      </w:r>
      <w:r w:rsidR="003F0C23" w:rsidRPr="0076354E">
        <w:rPr>
          <w:i/>
          <w:iCs/>
          <w:sz w:val="22"/>
          <w:szCs w:val="22"/>
        </w:rPr>
        <w:t xml:space="preserve"> by the Universal Accreditation Board, functioning as part of </w:t>
      </w:r>
      <w:r w:rsidRPr="0076354E">
        <w:rPr>
          <w:i/>
          <w:sz w:val="22"/>
          <w:szCs w:val="22"/>
        </w:rPr>
        <w:t>Public Relations Society of America</w:t>
      </w:r>
      <w:r w:rsidR="001B092D" w:rsidRPr="0076354E">
        <w:rPr>
          <w:i/>
          <w:iCs/>
          <w:sz w:val="22"/>
          <w:szCs w:val="22"/>
        </w:rPr>
        <w:t>.</w:t>
      </w:r>
      <w:r w:rsidR="003F0C23" w:rsidRPr="0076354E">
        <w:rPr>
          <w:i/>
          <w:iCs/>
          <w:sz w:val="22"/>
          <w:szCs w:val="22"/>
        </w:rPr>
        <w:t xml:space="preserve">  </w:t>
      </w:r>
    </w:p>
    <w:p w:rsidR="003F0C23" w:rsidRPr="0076354E" w:rsidRDefault="00AE1235" w:rsidP="001B092D">
      <w:pPr>
        <w:rPr>
          <w:i/>
          <w:iCs/>
          <w:sz w:val="22"/>
          <w:szCs w:val="22"/>
        </w:rPr>
      </w:pPr>
      <w:hyperlink r:id="rId8" w:history="1">
        <w:r w:rsidR="003F0C23" w:rsidRPr="0076354E">
          <w:rPr>
            <w:rStyle w:val="Hyperlink"/>
            <w:i/>
            <w:iCs/>
            <w:sz w:val="22"/>
            <w:szCs w:val="22"/>
          </w:rPr>
          <w:t>www.praccreditation.org</w:t>
        </w:r>
      </w:hyperlink>
      <w:r w:rsidR="003F0C23" w:rsidRPr="0076354E">
        <w:rPr>
          <w:i/>
          <w:iCs/>
          <w:sz w:val="22"/>
          <w:szCs w:val="22"/>
        </w:rPr>
        <w:t xml:space="preserve"> </w:t>
      </w:r>
    </w:p>
    <w:sectPr w:rsidR="003F0C23" w:rsidRPr="0076354E" w:rsidSect="00F73637">
      <w:headerReference w:type="default" r:id="rId9"/>
      <w:footerReference w:type="default" r:id="rId10"/>
      <w:pgSz w:w="12240" w:h="15840" w:code="1"/>
      <w:pgMar w:top="450" w:right="540" w:bottom="720" w:left="720" w:header="720" w:footer="14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E1235" w:rsidRDefault="00AE1235">
      <w:r>
        <w:separator/>
      </w:r>
    </w:p>
  </w:endnote>
  <w:endnote w:type="continuationSeparator" w:id="0">
    <w:p w:rsidR="00AE1235" w:rsidRDefault="00AE1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50141" w:rsidRPr="00663D52" w:rsidRDefault="003370E4" w:rsidP="00E26DE5">
    <w:pPr>
      <w:pStyle w:val="Header"/>
      <w:tabs>
        <w:tab w:val="clear" w:pos="4320"/>
      </w:tabs>
      <w:jc w:val="right"/>
      <w:rPr>
        <w:sz w:val="16"/>
        <w:szCs w:val="16"/>
      </w:rPr>
    </w:pPr>
    <w:proofErr w:type="gramStart"/>
    <w:r>
      <w:rPr>
        <w:sz w:val="16"/>
        <w:szCs w:val="16"/>
      </w:rPr>
      <w:t>c</w:t>
    </w:r>
    <w:r w:rsidR="00B50141" w:rsidRPr="00663D52">
      <w:rPr>
        <w:sz w:val="16"/>
        <w:szCs w:val="16"/>
      </w:rPr>
      <w:t>reated</w:t>
    </w:r>
    <w:proofErr w:type="gramEnd"/>
    <w:r w:rsidR="00B50141" w:rsidRPr="00663D52">
      <w:rPr>
        <w:sz w:val="16"/>
        <w:szCs w:val="16"/>
      </w:rPr>
      <w:t xml:space="preserve"> 12.20.15</w:t>
    </w:r>
    <w:r>
      <w:rPr>
        <w:sz w:val="16"/>
        <w:szCs w:val="16"/>
      </w:rPr>
      <w:t>, r</w:t>
    </w:r>
    <w:r w:rsidR="0076354E">
      <w:rPr>
        <w:rStyle w:val="PageNumber"/>
        <w:sz w:val="16"/>
        <w:szCs w:val="16"/>
      </w:rPr>
      <w:t>ev 2.13.16</w:t>
    </w:r>
  </w:p>
  <w:p w:rsidR="00B50141" w:rsidRPr="00663D52" w:rsidRDefault="00B50141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E1235" w:rsidRDefault="00AE1235">
      <w:r>
        <w:separator/>
      </w:r>
    </w:p>
  </w:footnote>
  <w:footnote w:type="continuationSeparator" w:id="0">
    <w:p w:rsidR="00AE1235" w:rsidRDefault="00AE123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50141" w:rsidRPr="001B3225" w:rsidRDefault="00B50141" w:rsidP="00E507F0">
    <w:pPr>
      <w:pStyle w:val="Header"/>
      <w:jc w:val="center"/>
      <w:rPr>
        <w:iCs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944CAB"/>
    <w:multiLevelType w:val="multilevel"/>
    <w:tmpl w:val="1BFE2D88"/>
    <w:lvl w:ilvl="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8280"/>
        </w:tabs>
        <w:ind w:left="82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45C5ECF"/>
    <w:multiLevelType w:val="hybridMultilevel"/>
    <w:tmpl w:val="CB7ABA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A83247"/>
    <w:multiLevelType w:val="hybridMultilevel"/>
    <w:tmpl w:val="F6500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B43E4"/>
    <w:multiLevelType w:val="hybridMultilevel"/>
    <w:tmpl w:val="82FA2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691D66"/>
    <w:multiLevelType w:val="hybridMultilevel"/>
    <w:tmpl w:val="912E30D8"/>
    <w:lvl w:ilvl="0" w:tplc="1B807E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48C880B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E7646F3"/>
    <w:multiLevelType w:val="hybridMultilevel"/>
    <w:tmpl w:val="55864A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FD41BE2"/>
    <w:multiLevelType w:val="hybridMultilevel"/>
    <w:tmpl w:val="AF305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6C1289"/>
    <w:multiLevelType w:val="hybridMultilevel"/>
    <w:tmpl w:val="9C225A7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905E00"/>
    <w:multiLevelType w:val="hybridMultilevel"/>
    <w:tmpl w:val="DFD8004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25905B0"/>
    <w:multiLevelType w:val="hybridMultilevel"/>
    <w:tmpl w:val="C56075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AD5223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D864CDB"/>
    <w:multiLevelType w:val="multilevel"/>
    <w:tmpl w:val="5D669FF2"/>
    <w:lvl w:ilvl="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</w:lvl>
    <w:lvl w:ilvl="1">
      <w:start w:val="1"/>
      <w:numFmt w:val="none"/>
      <w:lvlText w:val="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519F0DD3"/>
    <w:multiLevelType w:val="multilevel"/>
    <w:tmpl w:val="5D669FF2"/>
    <w:lvl w:ilvl="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</w:lvl>
    <w:lvl w:ilvl="1">
      <w:start w:val="1"/>
      <w:numFmt w:val="none"/>
      <w:lvlText w:val="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3" w15:restartNumberingAfterBreak="0">
    <w:nsid w:val="64CC3018"/>
    <w:multiLevelType w:val="hybridMultilevel"/>
    <w:tmpl w:val="9D08E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355D1D"/>
    <w:multiLevelType w:val="hybridMultilevel"/>
    <w:tmpl w:val="F4BEAA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3E5738"/>
    <w:multiLevelType w:val="multilevel"/>
    <w:tmpl w:val="FF68FD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11"/>
  </w:num>
  <w:num w:numId="2">
    <w:abstractNumId w:val="12"/>
  </w:num>
  <w:num w:numId="3">
    <w:abstractNumId w:val="15"/>
  </w:num>
  <w:num w:numId="4">
    <w:abstractNumId w:val="14"/>
  </w:num>
  <w:num w:numId="5">
    <w:abstractNumId w:val="4"/>
  </w:num>
  <w:num w:numId="6">
    <w:abstractNumId w:val="7"/>
  </w:num>
  <w:num w:numId="7">
    <w:abstractNumId w:val="0"/>
  </w:num>
  <w:num w:numId="8">
    <w:abstractNumId w:val="1"/>
  </w:num>
  <w:num w:numId="9">
    <w:abstractNumId w:val="5"/>
  </w:num>
  <w:num w:numId="10">
    <w:abstractNumId w:val="10"/>
  </w:num>
  <w:num w:numId="11">
    <w:abstractNumId w:val="9"/>
  </w:num>
  <w:num w:numId="12">
    <w:abstractNumId w:val="2"/>
  </w:num>
  <w:num w:numId="13">
    <w:abstractNumId w:val="13"/>
  </w:num>
  <w:num w:numId="14">
    <w:abstractNumId w:val="6"/>
  </w:num>
  <w:num w:numId="15">
    <w:abstractNumId w:val="3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1MDEyNzE3sDAysTRX0lEKTi0uzszPAykwrAUAc/g4nSwAAAA="/>
  </w:docVars>
  <w:rsids>
    <w:rsidRoot w:val="002909D9"/>
    <w:rsid w:val="0000232C"/>
    <w:rsid w:val="0000554F"/>
    <w:rsid w:val="00033533"/>
    <w:rsid w:val="0004004F"/>
    <w:rsid w:val="0006417E"/>
    <w:rsid w:val="00091806"/>
    <w:rsid w:val="000B0308"/>
    <w:rsid w:val="000C7A35"/>
    <w:rsid w:val="000D75F9"/>
    <w:rsid w:val="000F67B5"/>
    <w:rsid w:val="000F6865"/>
    <w:rsid w:val="001026C3"/>
    <w:rsid w:val="001041F8"/>
    <w:rsid w:val="0010698D"/>
    <w:rsid w:val="001219E2"/>
    <w:rsid w:val="00122210"/>
    <w:rsid w:val="00125560"/>
    <w:rsid w:val="00126128"/>
    <w:rsid w:val="001478B7"/>
    <w:rsid w:val="00150F89"/>
    <w:rsid w:val="001709AF"/>
    <w:rsid w:val="00182862"/>
    <w:rsid w:val="001944E4"/>
    <w:rsid w:val="001A0A10"/>
    <w:rsid w:val="001B092D"/>
    <w:rsid w:val="001B3225"/>
    <w:rsid w:val="001C674E"/>
    <w:rsid w:val="001C76A8"/>
    <w:rsid w:val="001F1900"/>
    <w:rsid w:val="001F7564"/>
    <w:rsid w:val="0020665A"/>
    <w:rsid w:val="002139F4"/>
    <w:rsid w:val="00230BB2"/>
    <w:rsid w:val="0024384D"/>
    <w:rsid w:val="00255700"/>
    <w:rsid w:val="00255902"/>
    <w:rsid w:val="002708C6"/>
    <w:rsid w:val="00280EE6"/>
    <w:rsid w:val="00282E9C"/>
    <w:rsid w:val="002876F4"/>
    <w:rsid w:val="002909D9"/>
    <w:rsid w:val="002962D2"/>
    <w:rsid w:val="00296C71"/>
    <w:rsid w:val="002A0EB7"/>
    <w:rsid w:val="002A7F2B"/>
    <w:rsid w:val="002E3922"/>
    <w:rsid w:val="003004DD"/>
    <w:rsid w:val="00316B73"/>
    <w:rsid w:val="003214D2"/>
    <w:rsid w:val="003370E4"/>
    <w:rsid w:val="00352DB9"/>
    <w:rsid w:val="003531C2"/>
    <w:rsid w:val="00353456"/>
    <w:rsid w:val="0035630D"/>
    <w:rsid w:val="00360F13"/>
    <w:rsid w:val="00371362"/>
    <w:rsid w:val="00371CD9"/>
    <w:rsid w:val="003A18CC"/>
    <w:rsid w:val="003B4372"/>
    <w:rsid w:val="003B4EDF"/>
    <w:rsid w:val="003B54D5"/>
    <w:rsid w:val="003D292E"/>
    <w:rsid w:val="003E1E93"/>
    <w:rsid w:val="003F0C23"/>
    <w:rsid w:val="003F2A5D"/>
    <w:rsid w:val="003F6F13"/>
    <w:rsid w:val="00423C7A"/>
    <w:rsid w:val="0043421C"/>
    <w:rsid w:val="00442569"/>
    <w:rsid w:val="00451313"/>
    <w:rsid w:val="00476BBF"/>
    <w:rsid w:val="00490800"/>
    <w:rsid w:val="004B26B3"/>
    <w:rsid w:val="004D3F20"/>
    <w:rsid w:val="004E191E"/>
    <w:rsid w:val="004E1ACA"/>
    <w:rsid w:val="00504BA5"/>
    <w:rsid w:val="005278CA"/>
    <w:rsid w:val="00534BDA"/>
    <w:rsid w:val="0054052E"/>
    <w:rsid w:val="00542661"/>
    <w:rsid w:val="00554918"/>
    <w:rsid w:val="00575311"/>
    <w:rsid w:val="00577934"/>
    <w:rsid w:val="005C6EB0"/>
    <w:rsid w:val="005E446B"/>
    <w:rsid w:val="005F12F8"/>
    <w:rsid w:val="005F3AA0"/>
    <w:rsid w:val="005F3E7A"/>
    <w:rsid w:val="00600BBD"/>
    <w:rsid w:val="0063701A"/>
    <w:rsid w:val="00642828"/>
    <w:rsid w:val="00653C5D"/>
    <w:rsid w:val="00663D52"/>
    <w:rsid w:val="00676ADC"/>
    <w:rsid w:val="0068248C"/>
    <w:rsid w:val="00690B7A"/>
    <w:rsid w:val="00694381"/>
    <w:rsid w:val="00696A89"/>
    <w:rsid w:val="006B65A8"/>
    <w:rsid w:val="006D5C68"/>
    <w:rsid w:val="006D72F0"/>
    <w:rsid w:val="007138BD"/>
    <w:rsid w:val="0076354E"/>
    <w:rsid w:val="00783B78"/>
    <w:rsid w:val="00786ADF"/>
    <w:rsid w:val="007969FA"/>
    <w:rsid w:val="007A4477"/>
    <w:rsid w:val="007A464F"/>
    <w:rsid w:val="007B3D65"/>
    <w:rsid w:val="007B53EF"/>
    <w:rsid w:val="007C1C9C"/>
    <w:rsid w:val="007C2102"/>
    <w:rsid w:val="007C46C4"/>
    <w:rsid w:val="007D15BF"/>
    <w:rsid w:val="007E1CD6"/>
    <w:rsid w:val="007E5857"/>
    <w:rsid w:val="007E6F7D"/>
    <w:rsid w:val="00801A76"/>
    <w:rsid w:val="00834353"/>
    <w:rsid w:val="00834740"/>
    <w:rsid w:val="00837DD2"/>
    <w:rsid w:val="00845624"/>
    <w:rsid w:val="008541ED"/>
    <w:rsid w:val="00854E19"/>
    <w:rsid w:val="00860AA3"/>
    <w:rsid w:val="008626C4"/>
    <w:rsid w:val="00863A62"/>
    <w:rsid w:val="00864C96"/>
    <w:rsid w:val="00866CA0"/>
    <w:rsid w:val="00874968"/>
    <w:rsid w:val="00876F3E"/>
    <w:rsid w:val="00877FB4"/>
    <w:rsid w:val="00890F97"/>
    <w:rsid w:val="008A0CEB"/>
    <w:rsid w:val="008A7A54"/>
    <w:rsid w:val="008C093E"/>
    <w:rsid w:val="008C6B07"/>
    <w:rsid w:val="008C6B8E"/>
    <w:rsid w:val="008E528A"/>
    <w:rsid w:val="00900841"/>
    <w:rsid w:val="00905F9F"/>
    <w:rsid w:val="0091274C"/>
    <w:rsid w:val="00931C53"/>
    <w:rsid w:val="0094083B"/>
    <w:rsid w:val="009532F8"/>
    <w:rsid w:val="009773D4"/>
    <w:rsid w:val="009829C7"/>
    <w:rsid w:val="00985374"/>
    <w:rsid w:val="009914AE"/>
    <w:rsid w:val="0099563B"/>
    <w:rsid w:val="00996B32"/>
    <w:rsid w:val="009976E2"/>
    <w:rsid w:val="009A785F"/>
    <w:rsid w:val="009B451F"/>
    <w:rsid w:val="009C580B"/>
    <w:rsid w:val="009C5AAE"/>
    <w:rsid w:val="009E03BC"/>
    <w:rsid w:val="00A37687"/>
    <w:rsid w:val="00A72295"/>
    <w:rsid w:val="00A85D82"/>
    <w:rsid w:val="00AA7F4F"/>
    <w:rsid w:val="00AB4ECD"/>
    <w:rsid w:val="00AC1CEB"/>
    <w:rsid w:val="00AC3A22"/>
    <w:rsid w:val="00AC45A6"/>
    <w:rsid w:val="00AD64BE"/>
    <w:rsid w:val="00AE1235"/>
    <w:rsid w:val="00AE7169"/>
    <w:rsid w:val="00B00A9A"/>
    <w:rsid w:val="00B04AAA"/>
    <w:rsid w:val="00B0588E"/>
    <w:rsid w:val="00B21775"/>
    <w:rsid w:val="00B34F26"/>
    <w:rsid w:val="00B50141"/>
    <w:rsid w:val="00B53D5D"/>
    <w:rsid w:val="00B61877"/>
    <w:rsid w:val="00B940E1"/>
    <w:rsid w:val="00BD0F4E"/>
    <w:rsid w:val="00BD3107"/>
    <w:rsid w:val="00BD3921"/>
    <w:rsid w:val="00BD3C37"/>
    <w:rsid w:val="00BD3CFC"/>
    <w:rsid w:val="00BE1A3E"/>
    <w:rsid w:val="00BE60A5"/>
    <w:rsid w:val="00BF46B1"/>
    <w:rsid w:val="00BF685C"/>
    <w:rsid w:val="00C00837"/>
    <w:rsid w:val="00C332DA"/>
    <w:rsid w:val="00C3569A"/>
    <w:rsid w:val="00C35D5C"/>
    <w:rsid w:val="00C4250E"/>
    <w:rsid w:val="00C43AAD"/>
    <w:rsid w:val="00C7201B"/>
    <w:rsid w:val="00C822F1"/>
    <w:rsid w:val="00C931F0"/>
    <w:rsid w:val="00CB272A"/>
    <w:rsid w:val="00CB3DC5"/>
    <w:rsid w:val="00CE3976"/>
    <w:rsid w:val="00D051B8"/>
    <w:rsid w:val="00D12753"/>
    <w:rsid w:val="00D20108"/>
    <w:rsid w:val="00D21748"/>
    <w:rsid w:val="00D275FD"/>
    <w:rsid w:val="00D44A6B"/>
    <w:rsid w:val="00D83D88"/>
    <w:rsid w:val="00D87B5E"/>
    <w:rsid w:val="00D87EB1"/>
    <w:rsid w:val="00DC2C9A"/>
    <w:rsid w:val="00DC3A45"/>
    <w:rsid w:val="00DD3A01"/>
    <w:rsid w:val="00DD40DA"/>
    <w:rsid w:val="00DE119F"/>
    <w:rsid w:val="00DE3EA7"/>
    <w:rsid w:val="00DE752F"/>
    <w:rsid w:val="00E11984"/>
    <w:rsid w:val="00E1416B"/>
    <w:rsid w:val="00E152C6"/>
    <w:rsid w:val="00E2631F"/>
    <w:rsid w:val="00E26DE5"/>
    <w:rsid w:val="00E314CF"/>
    <w:rsid w:val="00E4062C"/>
    <w:rsid w:val="00E507F0"/>
    <w:rsid w:val="00E5789E"/>
    <w:rsid w:val="00E64B32"/>
    <w:rsid w:val="00E96C3F"/>
    <w:rsid w:val="00E97943"/>
    <w:rsid w:val="00E97C0D"/>
    <w:rsid w:val="00EB2E41"/>
    <w:rsid w:val="00EB6C02"/>
    <w:rsid w:val="00EC1CCE"/>
    <w:rsid w:val="00EC27CD"/>
    <w:rsid w:val="00F01869"/>
    <w:rsid w:val="00F0347C"/>
    <w:rsid w:val="00F04423"/>
    <w:rsid w:val="00F0703E"/>
    <w:rsid w:val="00F27FC5"/>
    <w:rsid w:val="00F44307"/>
    <w:rsid w:val="00F5308A"/>
    <w:rsid w:val="00F5700C"/>
    <w:rsid w:val="00F73637"/>
    <w:rsid w:val="00F82C8B"/>
    <w:rsid w:val="00F855C8"/>
    <w:rsid w:val="00FA4A9E"/>
    <w:rsid w:val="00FC0D46"/>
    <w:rsid w:val="00FC268D"/>
    <w:rsid w:val="00FC3B10"/>
    <w:rsid w:val="00FC448C"/>
    <w:rsid w:val="00FE0808"/>
    <w:rsid w:val="00FE37AD"/>
    <w:rsid w:val="00FF5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913E78FA-9363-44D1-A13E-8AA26A7F9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rsid w:val="000C7A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122210"/>
    <w:rPr>
      <w:sz w:val="16"/>
      <w:szCs w:val="16"/>
    </w:rPr>
  </w:style>
  <w:style w:type="paragraph" w:styleId="CommentText">
    <w:name w:val="annotation text"/>
    <w:basedOn w:val="Normal"/>
    <w:link w:val="CommentTextChar"/>
    <w:rsid w:val="00122210"/>
  </w:style>
  <w:style w:type="character" w:customStyle="1" w:styleId="CommentTextChar">
    <w:name w:val="Comment Text Char"/>
    <w:basedOn w:val="DefaultParagraphFont"/>
    <w:link w:val="CommentText"/>
    <w:rsid w:val="00122210"/>
  </w:style>
  <w:style w:type="paragraph" w:styleId="CommentSubject">
    <w:name w:val="annotation subject"/>
    <w:basedOn w:val="CommentText"/>
    <w:next w:val="CommentText"/>
    <w:link w:val="CommentSubjectChar"/>
    <w:rsid w:val="00122210"/>
    <w:rPr>
      <w:b/>
      <w:bCs/>
    </w:rPr>
  </w:style>
  <w:style w:type="character" w:customStyle="1" w:styleId="CommentSubjectChar">
    <w:name w:val="Comment Subject Char"/>
    <w:link w:val="CommentSubject"/>
    <w:rsid w:val="00122210"/>
    <w:rPr>
      <w:b/>
      <w:bCs/>
    </w:rPr>
  </w:style>
  <w:style w:type="paragraph" w:styleId="BalloonText">
    <w:name w:val="Balloon Text"/>
    <w:basedOn w:val="Normal"/>
    <w:link w:val="BalloonTextChar"/>
    <w:rsid w:val="0012221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22210"/>
    <w:rPr>
      <w:rFonts w:ascii="Tahoma" w:hAnsi="Tahoma" w:cs="Tahoma"/>
      <w:sz w:val="16"/>
      <w:szCs w:val="16"/>
    </w:rPr>
  </w:style>
  <w:style w:type="character" w:styleId="Hyperlink">
    <w:name w:val="Hyperlink"/>
    <w:rsid w:val="003F0C2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raccreditation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51F820-B1F5-47F3-A5C8-C21A7019A3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555</Words>
  <Characters>8868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UAL COMPLETION</vt:lpstr>
    </vt:vector>
  </TitlesOfParts>
  <Company>Micron Electronics, Inc.</Company>
  <LinksUpToDate>false</LinksUpToDate>
  <CharactersWithSpaces>10403</CharactersWithSpaces>
  <SharedDoc>false</SharedDoc>
  <HLinks>
    <vt:vector size="12" baseType="variant">
      <vt:variant>
        <vt:i4>3866724</vt:i4>
      </vt:variant>
      <vt:variant>
        <vt:i4>3</vt:i4>
      </vt:variant>
      <vt:variant>
        <vt:i4>0</vt:i4>
      </vt:variant>
      <vt:variant>
        <vt:i4>5</vt:i4>
      </vt:variant>
      <vt:variant>
        <vt:lpwstr>http://www.praccreditation.org/</vt:lpwstr>
      </vt:variant>
      <vt:variant>
        <vt:lpwstr/>
      </vt:variant>
      <vt:variant>
        <vt:i4>3866724</vt:i4>
      </vt:variant>
      <vt:variant>
        <vt:i4>0</vt:i4>
      </vt:variant>
      <vt:variant>
        <vt:i4>0</vt:i4>
      </vt:variant>
      <vt:variant>
        <vt:i4>5</vt:i4>
      </vt:variant>
      <vt:variant>
        <vt:lpwstr>http://www.praccreditation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COMPLETION</dc:title>
  <dc:creator>Preferred Customer</dc:creator>
  <cp:lastModifiedBy>Diane Slaughter</cp:lastModifiedBy>
  <cp:revision>2</cp:revision>
  <cp:lastPrinted>2016-01-25T21:22:00Z</cp:lastPrinted>
  <dcterms:created xsi:type="dcterms:W3CDTF">2019-01-11T18:33:00Z</dcterms:created>
  <dcterms:modified xsi:type="dcterms:W3CDTF">2019-01-11T18:33:00Z</dcterms:modified>
</cp:coreProperties>
</file>